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AA3FE0">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7644439"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14381370" w14:textId="0B73DB5F" w:rsidR="002E09B3"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7644439" w:history="1">
            <w:r w:rsidR="002E09B3" w:rsidRPr="00942EC2">
              <w:rPr>
                <w:rStyle w:val="Hyperlink"/>
                <w:rFonts w:cstheme="minorHAnsi"/>
                <w:noProof/>
              </w:rPr>
              <w:t>Abstract</w:t>
            </w:r>
            <w:r w:rsidR="002E09B3">
              <w:rPr>
                <w:noProof/>
                <w:webHidden/>
              </w:rPr>
              <w:tab/>
            </w:r>
            <w:r w:rsidR="002E09B3">
              <w:rPr>
                <w:noProof/>
                <w:webHidden/>
              </w:rPr>
              <w:fldChar w:fldCharType="begin"/>
            </w:r>
            <w:r w:rsidR="002E09B3">
              <w:rPr>
                <w:noProof/>
                <w:webHidden/>
              </w:rPr>
              <w:instrText xml:space="preserve"> PAGEREF _Toc517644439 \h </w:instrText>
            </w:r>
            <w:r w:rsidR="002E09B3">
              <w:rPr>
                <w:noProof/>
                <w:webHidden/>
              </w:rPr>
            </w:r>
            <w:r w:rsidR="002E09B3">
              <w:rPr>
                <w:noProof/>
                <w:webHidden/>
              </w:rPr>
              <w:fldChar w:fldCharType="separate"/>
            </w:r>
            <w:r w:rsidR="002E09B3">
              <w:rPr>
                <w:noProof/>
                <w:webHidden/>
              </w:rPr>
              <w:t>2</w:t>
            </w:r>
            <w:r w:rsidR="002E09B3">
              <w:rPr>
                <w:noProof/>
                <w:webHidden/>
              </w:rPr>
              <w:fldChar w:fldCharType="end"/>
            </w:r>
          </w:hyperlink>
        </w:p>
        <w:p w14:paraId="464E7BBD" w14:textId="46CFDB52" w:rsidR="002E09B3" w:rsidRDefault="002E09B3">
          <w:pPr>
            <w:pStyle w:val="TOC1"/>
            <w:tabs>
              <w:tab w:val="right" w:leader="dot" w:pos="9350"/>
            </w:tabs>
            <w:rPr>
              <w:noProof/>
              <w:kern w:val="0"/>
              <w:sz w:val="22"/>
              <w:szCs w:val="22"/>
              <w:lang w:eastAsia="en-US"/>
            </w:rPr>
          </w:pPr>
          <w:hyperlink w:anchor="_Toc517644440" w:history="1">
            <w:r w:rsidRPr="00942EC2">
              <w:rPr>
                <w:rStyle w:val="Hyperlink"/>
                <w:rFonts w:cstheme="minorHAnsi"/>
                <w:noProof/>
              </w:rPr>
              <w:t xml:space="preserve">The Accuracy of Body Fat Percentage </w:t>
            </w:r>
            <w:r>
              <w:rPr>
                <w:noProof/>
                <w:webHidden/>
              </w:rPr>
              <w:tab/>
            </w:r>
            <w:r>
              <w:rPr>
                <w:noProof/>
                <w:webHidden/>
              </w:rPr>
              <w:fldChar w:fldCharType="begin"/>
            </w:r>
            <w:r>
              <w:rPr>
                <w:noProof/>
                <w:webHidden/>
              </w:rPr>
              <w:instrText xml:space="preserve"> PAGEREF _Toc517644440 \h </w:instrText>
            </w:r>
            <w:r>
              <w:rPr>
                <w:noProof/>
                <w:webHidden/>
              </w:rPr>
            </w:r>
            <w:r>
              <w:rPr>
                <w:noProof/>
                <w:webHidden/>
              </w:rPr>
              <w:fldChar w:fldCharType="separate"/>
            </w:r>
            <w:r>
              <w:rPr>
                <w:noProof/>
                <w:webHidden/>
              </w:rPr>
              <w:t>6</w:t>
            </w:r>
            <w:r>
              <w:rPr>
                <w:noProof/>
                <w:webHidden/>
              </w:rPr>
              <w:fldChar w:fldCharType="end"/>
            </w:r>
          </w:hyperlink>
        </w:p>
        <w:p w14:paraId="4BEDE983" w14:textId="450A317D" w:rsidR="002E09B3" w:rsidRDefault="002E09B3">
          <w:pPr>
            <w:pStyle w:val="TOC1"/>
            <w:tabs>
              <w:tab w:val="right" w:leader="dot" w:pos="9350"/>
            </w:tabs>
            <w:rPr>
              <w:noProof/>
              <w:kern w:val="0"/>
              <w:sz w:val="22"/>
              <w:szCs w:val="22"/>
              <w:lang w:eastAsia="en-US"/>
            </w:rPr>
          </w:pPr>
          <w:hyperlink w:anchor="_Toc517644441" w:history="1">
            <w:r w:rsidRPr="00942EC2">
              <w:rPr>
                <w:rStyle w:val="Hyperlink"/>
                <w:noProof/>
              </w:rPr>
              <w:t>Prior Research</w:t>
            </w:r>
            <w:r>
              <w:rPr>
                <w:noProof/>
                <w:webHidden/>
              </w:rPr>
              <w:tab/>
            </w:r>
            <w:r>
              <w:rPr>
                <w:noProof/>
                <w:webHidden/>
              </w:rPr>
              <w:fldChar w:fldCharType="begin"/>
            </w:r>
            <w:r>
              <w:rPr>
                <w:noProof/>
                <w:webHidden/>
              </w:rPr>
              <w:instrText xml:space="preserve"> PAGEREF _Toc517644441 \h </w:instrText>
            </w:r>
            <w:r>
              <w:rPr>
                <w:noProof/>
                <w:webHidden/>
              </w:rPr>
            </w:r>
            <w:r>
              <w:rPr>
                <w:noProof/>
                <w:webHidden/>
              </w:rPr>
              <w:fldChar w:fldCharType="separate"/>
            </w:r>
            <w:r>
              <w:rPr>
                <w:noProof/>
                <w:webHidden/>
              </w:rPr>
              <w:t>6</w:t>
            </w:r>
            <w:r>
              <w:rPr>
                <w:noProof/>
                <w:webHidden/>
              </w:rPr>
              <w:fldChar w:fldCharType="end"/>
            </w:r>
          </w:hyperlink>
        </w:p>
        <w:p w14:paraId="012416FE" w14:textId="74FBCC2D" w:rsidR="002E09B3" w:rsidRDefault="002E09B3">
          <w:pPr>
            <w:pStyle w:val="TOC1"/>
            <w:tabs>
              <w:tab w:val="right" w:leader="dot" w:pos="9350"/>
            </w:tabs>
            <w:rPr>
              <w:noProof/>
              <w:kern w:val="0"/>
              <w:sz w:val="22"/>
              <w:szCs w:val="22"/>
              <w:lang w:eastAsia="en-US"/>
            </w:rPr>
          </w:pPr>
          <w:hyperlink w:anchor="_Toc517644442" w:history="1">
            <w:r w:rsidRPr="00942EC2">
              <w:rPr>
                <w:rStyle w:val="Hyperlink"/>
                <w:rFonts w:cstheme="minorHAnsi"/>
                <w:noProof/>
              </w:rPr>
              <w:t>Research Methodology</w:t>
            </w:r>
            <w:r>
              <w:rPr>
                <w:noProof/>
                <w:webHidden/>
              </w:rPr>
              <w:tab/>
            </w:r>
            <w:r>
              <w:rPr>
                <w:noProof/>
                <w:webHidden/>
              </w:rPr>
              <w:fldChar w:fldCharType="begin"/>
            </w:r>
            <w:r>
              <w:rPr>
                <w:noProof/>
                <w:webHidden/>
              </w:rPr>
              <w:instrText xml:space="preserve"> PAGEREF _Toc517644442 \h </w:instrText>
            </w:r>
            <w:r>
              <w:rPr>
                <w:noProof/>
                <w:webHidden/>
              </w:rPr>
            </w:r>
            <w:r>
              <w:rPr>
                <w:noProof/>
                <w:webHidden/>
              </w:rPr>
              <w:fldChar w:fldCharType="separate"/>
            </w:r>
            <w:r>
              <w:rPr>
                <w:noProof/>
                <w:webHidden/>
              </w:rPr>
              <w:t>7</w:t>
            </w:r>
            <w:r>
              <w:rPr>
                <w:noProof/>
                <w:webHidden/>
              </w:rPr>
              <w:fldChar w:fldCharType="end"/>
            </w:r>
          </w:hyperlink>
        </w:p>
        <w:p w14:paraId="6092BDED" w14:textId="59249C0B" w:rsidR="002E09B3" w:rsidRDefault="002E09B3">
          <w:pPr>
            <w:pStyle w:val="TOC2"/>
            <w:tabs>
              <w:tab w:val="right" w:leader="dot" w:pos="9350"/>
            </w:tabs>
            <w:rPr>
              <w:noProof/>
              <w:kern w:val="0"/>
              <w:sz w:val="22"/>
              <w:szCs w:val="22"/>
              <w:lang w:eastAsia="en-US"/>
            </w:rPr>
          </w:pPr>
          <w:hyperlink w:anchor="_Toc517644443" w:history="1">
            <w:r w:rsidRPr="00942EC2">
              <w:rPr>
                <w:rStyle w:val="Hyperlink"/>
                <w:rFonts w:cstheme="minorHAnsi"/>
                <w:noProof/>
              </w:rPr>
              <w:t>Data</w:t>
            </w:r>
            <w:r>
              <w:rPr>
                <w:noProof/>
                <w:webHidden/>
              </w:rPr>
              <w:tab/>
            </w:r>
            <w:r>
              <w:rPr>
                <w:noProof/>
                <w:webHidden/>
              </w:rPr>
              <w:fldChar w:fldCharType="begin"/>
            </w:r>
            <w:r>
              <w:rPr>
                <w:noProof/>
                <w:webHidden/>
              </w:rPr>
              <w:instrText xml:space="preserve"> PAGEREF _Toc517644443 \h </w:instrText>
            </w:r>
            <w:r>
              <w:rPr>
                <w:noProof/>
                <w:webHidden/>
              </w:rPr>
            </w:r>
            <w:r>
              <w:rPr>
                <w:noProof/>
                <w:webHidden/>
              </w:rPr>
              <w:fldChar w:fldCharType="separate"/>
            </w:r>
            <w:r>
              <w:rPr>
                <w:noProof/>
                <w:webHidden/>
              </w:rPr>
              <w:t>7</w:t>
            </w:r>
            <w:r>
              <w:rPr>
                <w:noProof/>
                <w:webHidden/>
              </w:rPr>
              <w:fldChar w:fldCharType="end"/>
            </w:r>
          </w:hyperlink>
        </w:p>
        <w:p w14:paraId="788D1B04" w14:textId="39212E5D" w:rsidR="002E09B3" w:rsidRDefault="002E09B3">
          <w:pPr>
            <w:pStyle w:val="TOC3"/>
            <w:tabs>
              <w:tab w:val="right" w:leader="dot" w:pos="9350"/>
            </w:tabs>
            <w:rPr>
              <w:noProof/>
              <w:kern w:val="0"/>
              <w:sz w:val="22"/>
              <w:szCs w:val="22"/>
              <w:lang w:eastAsia="en-US"/>
            </w:rPr>
          </w:pPr>
          <w:hyperlink w:anchor="_Toc517644444" w:history="1">
            <w:r w:rsidRPr="00942EC2">
              <w:rPr>
                <w:rStyle w:val="Hyperlink"/>
                <w:noProof/>
              </w:rPr>
              <w:t>Description.</w:t>
            </w:r>
            <w:r>
              <w:rPr>
                <w:noProof/>
                <w:webHidden/>
              </w:rPr>
              <w:tab/>
            </w:r>
            <w:r>
              <w:rPr>
                <w:noProof/>
                <w:webHidden/>
              </w:rPr>
              <w:fldChar w:fldCharType="begin"/>
            </w:r>
            <w:r>
              <w:rPr>
                <w:noProof/>
                <w:webHidden/>
              </w:rPr>
              <w:instrText xml:space="preserve"> PAGEREF _Toc517644444 \h </w:instrText>
            </w:r>
            <w:r>
              <w:rPr>
                <w:noProof/>
                <w:webHidden/>
              </w:rPr>
            </w:r>
            <w:r>
              <w:rPr>
                <w:noProof/>
                <w:webHidden/>
              </w:rPr>
              <w:fldChar w:fldCharType="separate"/>
            </w:r>
            <w:r>
              <w:rPr>
                <w:noProof/>
                <w:webHidden/>
              </w:rPr>
              <w:t>7</w:t>
            </w:r>
            <w:r>
              <w:rPr>
                <w:noProof/>
                <w:webHidden/>
              </w:rPr>
              <w:fldChar w:fldCharType="end"/>
            </w:r>
          </w:hyperlink>
        </w:p>
        <w:p w14:paraId="58525FAA" w14:textId="16D37F1C" w:rsidR="002E09B3" w:rsidRDefault="002E09B3">
          <w:pPr>
            <w:pStyle w:val="TOC3"/>
            <w:tabs>
              <w:tab w:val="right" w:leader="dot" w:pos="9350"/>
            </w:tabs>
            <w:rPr>
              <w:noProof/>
              <w:kern w:val="0"/>
              <w:sz w:val="22"/>
              <w:szCs w:val="22"/>
              <w:lang w:eastAsia="en-US"/>
            </w:rPr>
          </w:pPr>
          <w:hyperlink w:anchor="_Toc517644445" w:history="1">
            <w:r w:rsidRPr="00942EC2">
              <w:rPr>
                <w:rStyle w:val="Hyperlink"/>
                <w:noProof/>
              </w:rPr>
              <w:t>Preparation.</w:t>
            </w:r>
            <w:r>
              <w:rPr>
                <w:noProof/>
                <w:webHidden/>
              </w:rPr>
              <w:tab/>
            </w:r>
            <w:r>
              <w:rPr>
                <w:noProof/>
                <w:webHidden/>
              </w:rPr>
              <w:fldChar w:fldCharType="begin"/>
            </w:r>
            <w:r>
              <w:rPr>
                <w:noProof/>
                <w:webHidden/>
              </w:rPr>
              <w:instrText xml:space="preserve"> PAGEREF _Toc517644445 \h </w:instrText>
            </w:r>
            <w:r>
              <w:rPr>
                <w:noProof/>
                <w:webHidden/>
              </w:rPr>
            </w:r>
            <w:r>
              <w:rPr>
                <w:noProof/>
                <w:webHidden/>
              </w:rPr>
              <w:fldChar w:fldCharType="separate"/>
            </w:r>
            <w:r>
              <w:rPr>
                <w:noProof/>
                <w:webHidden/>
              </w:rPr>
              <w:t>8</w:t>
            </w:r>
            <w:r>
              <w:rPr>
                <w:noProof/>
                <w:webHidden/>
              </w:rPr>
              <w:fldChar w:fldCharType="end"/>
            </w:r>
          </w:hyperlink>
        </w:p>
        <w:p w14:paraId="6B2CD64B" w14:textId="76A979BA" w:rsidR="002E09B3" w:rsidRDefault="002E09B3">
          <w:pPr>
            <w:pStyle w:val="TOC2"/>
            <w:tabs>
              <w:tab w:val="right" w:leader="dot" w:pos="9350"/>
            </w:tabs>
            <w:rPr>
              <w:noProof/>
              <w:kern w:val="0"/>
              <w:sz w:val="22"/>
              <w:szCs w:val="22"/>
              <w:lang w:eastAsia="en-US"/>
            </w:rPr>
          </w:pPr>
          <w:hyperlink w:anchor="_Toc517644446" w:history="1">
            <w:r w:rsidRPr="00942EC2">
              <w:rPr>
                <w:rStyle w:val="Hyperlink"/>
                <w:noProof/>
              </w:rPr>
              <w:t>Methods</w:t>
            </w:r>
            <w:r>
              <w:rPr>
                <w:noProof/>
                <w:webHidden/>
              </w:rPr>
              <w:tab/>
            </w:r>
            <w:r>
              <w:rPr>
                <w:noProof/>
                <w:webHidden/>
              </w:rPr>
              <w:fldChar w:fldCharType="begin"/>
            </w:r>
            <w:r>
              <w:rPr>
                <w:noProof/>
                <w:webHidden/>
              </w:rPr>
              <w:instrText xml:space="preserve"> PAGEREF _Toc517644446 \h </w:instrText>
            </w:r>
            <w:r>
              <w:rPr>
                <w:noProof/>
                <w:webHidden/>
              </w:rPr>
            </w:r>
            <w:r>
              <w:rPr>
                <w:noProof/>
                <w:webHidden/>
              </w:rPr>
              <w:fldChar w:fldCharType="separate"/>
            </w:r>
            <w:r>
              <w:rPr>
                <w:noProof/>
                <w:webHidden/>
              </w:rPr>
              <w:t>10</w:t>
            </w:r>
            <w:r>
              <w:rPr>
                <w:noProof/>
                <w:webHidden/>
              </w:rPr>
              <w:fldChar w:fldCharType="end"/>
            </w:r>
          </w:hyperlink>
        </w:p>
        <w:p w14:paraId="3225FDC6" w14:textId="135326F0" w:rsidR="002E09B3" w:rsidRDefault="002E09B3">
          <w:pPr>
            <w:pStyle w:val="TOC3"/>
            <w:tabs>
              <w:tab w:val="right" w:leader="dot" w:pos="9350"/>
            </w:tabs>
            <w:rPr>
              <w:noProof/>
              <w:kern w:val="0"/>
              <w:sz w:val="22"/>
              <w:szCs w:val="22"/>
              <w:lang w:eastAsia="en-US"/>
            </w:rPr>
          </w:pPr>
          <w:hyperlink w:anchor="_Toc517644447" w:history="1">
            <w:r w:rsidRPr="00942EC2">
              <w:rPr>
                <w:rStyle w:val="Hyperlink"/>
                <w:noProof/>
              </w:rPr>
              <w:t>Model Selection.</w:t>
            </w:r>
            <w:r>
              <w:rPr>
                <w:noProof/>
                <w:webHidden/>
              </w:rPr>
              <w:tab/>
            </w:r>
            <w:r>
              <w:rPr>
                <w:noProof/>
                <w:webHidden/>
              </w:rPr>
              <w:fldChar w:fldCharType="begin"/>
            </w:r>
            <w:r>
              <w:rPr>
                <w:noProof/>
                <w:webHidden/>
              </w:rPr>
              <w:instrText xml:space="preserve"> PAGEREF _Toc517644447 \h </w:instrText>
            </w:r>
            <w:r>
              <w:rPr>
                <w:noProof/>
                <w:webHidden/>
              </w:rPr>
            </w:r>
            <w:r>
              <w:rPr>
                <w:noProof/>
                <w:webHidden/>
              </w:rPr>
              <w:fldChar w:fldCharType="separate"/>
            </w:r>
            <w:r>
              <w:rPr>
                <w:noProof/>
                <w:webHidden/>
              </w:rPr>
              <w:t>10</w:t>
            </w:r>
            <w:r>
              <w:rPr>
                <w:noProof/>
                <w:webHidden/>
              </w:rPr>
              <w:fldChar w:fldCharType="end"/>
            </w:r>
          </w:hyperlink>
        </w:p>
        <w:p w14:paraId="76855896" w14:textId="116B35F5" w:rsidR="002E09B3" w:rsidRDefault="002E09B3">
          <w:pPr>
            <w:pStyle w:val="TOC3"/>
            <w:tabs>
              <w:tab w:val="right" w:leader="dot" w:pos="9350"/>
            </w:tabs>
            <w:rPr>
              <w:noProof/>
              <w:kern w:val="0"/>
              <w:sz w:val="22"/>
              <w:szCs w:val="22"/>
              <w:lang w:eastAsia="en-US"/>
            </w:rPr>
          </w:pPr>
          <w:hyperlink w:anchor="_Toc517644448" w:history="1">
            <w:r w:rsidRPr="00942EC2">
              <w:rPr>
                <w:rStyle w:val="Hyperlink"/>
                <w:noProof/>
              </w:rPr>
              <w:t>Multiple Linear Regression..</w:t>
            </w:r>
            <w:r>
              <w:rPr>
                <w:noProof/>
                <w:webHidden/>
              </w:rPr>
              <w:tab/>
            </w:r>
            <w:r>
              <w:rPr>
                <w:noProof/>
                <w:webHidden/>
              </w:rPr>
              <w:fldChar w:fldCharType="begin"/>
            </w:r>
            <w:r>
              <w:rPr>
                <w:noProof/>
                <w:webHidden/>
              </w:rPr>
              <w:instrText xml:space="preserve"> PAGEREF _Toc517644448 \h </w:instrText>
            </w:r>
            <w:r>
              <w:rPr>
                <w:noProof/>
                <w:webHidden/>
              </w:rPr>
            </w:r>
            <w:r>
              <w:rPr>
                <w:noProof/>
                <w:webHidden/>
              </w:rPr>
              <w:fldChar w:fldCharType="separate"/>
            </w:r>
            <w:r>
              <w:rPr>
                <w:noProof/>
                <w:webHidden/>
              </w:rPr>
              <w:t>11</w:t>
            </w:r>
            <w:r>
              <w:rPr>
                <w:noProof/>
                <w:webHidden/>
              </w:rPr>
              <w:fldChar w:fldCharType="end"/>
            </w:r>
          </w:hyperlink>
        </w:p>
        <w:p w14:paraId="74A47384" w14:textId="3627887A" w:rsidR="002E09B3" w:rsidRDefault="002E09B3">
          <w:pPr>
            <w:pStyle w:val="TOC3"/>
            <w:tabs>
              <w:tab w:val="right" w:leader="dot" w:pos="9350"/>
            </w:tabs>
            <w:rPr>
              <w:noProof/>
              <w:kern w:val="0"/>
              <w:sz w:val="22"/>
              <w:szCs w:val="22"/>
              <w:lang w:eastAsia="en-US"/>
            </w:rPr>
          </w:pPr>
          <w:hyperlink w:anchor="_Toc517644449" w:history="1">
            <w:r w:rsidRPr="00942EC2">
              <w:rPr>
                <w:rStyle w:val="Hyperlink"/>
                <w:noProof/>
              </w:rPr>
              <w:t>Recursive Partitioning Decision Tree (rpart)</w:t>
            </w:r>
            <w:r>
              <w:rPr>
                <w:noProof/>
                <w:webHidden/>
              </w:rPr>
              <w:tab/>
            </w:r>
            <w:r>
              <w:rPr>
                <w:noProof/>
                <w:webHidden/>
              </w:rPr>
              <w:fldChar w:fldCharType="begin"/>
            </w:r>
            <w:r>
              <w:rPr>
                <w:noProof/>
                <w:webHidden/>
              </w:rPr>
              <w:instrText xml:space="preserve"> PAGEREF _Toc517644449 \h </w:instrText>
            </w:r>
            <w:r>
              <w:rPr>
                <w:noProof/>
                <w:webHidden/>
              </w:rPr>
            </w:r>
            <w:r>
              <w:rPr>
                <w:noProof/>
                <w:webHidden/>
              </w:rPr>
              <w:fldChar w:fldCharType="separate"/>
            </w:r>
            <w:r>
              <w:rPr>
                <w:noProof/>
                <w:webHidden/>
              </w:rPr>
              <w:t>12</w:t>
            </w:r>
            <w:r>
              <w:rPr>
                <w:noProof/>
                <w:webHidden/>
              </w:rPr>
              <w:fldChar w:fldCharType="end"/>
            </w:r>
          </w:hyperlink>
        </w:p>
        <w:p w14:paraId="63F08710" w14:textId="5C513B36" w:rsidR="002E09B3" w:rsidRDefault="002E09B3">
          <w:pPr>
            <w:pStyle w:val="TOC3"/>
            <w:tabs>
              <w:tab w:val="right" w:leader="dot" w:pos="9350"/>
            </w:tabs>
            <w:rPr>
              <w:noProof/>
              <w:kern w:val="0"/>
              <w:sz w:val="22"/>
              <w:szCs w:val="22"/>
              <w:lang w:eastAsia="en-US"/>
            </w:rPr>
          </w:pPr>
          <w:hyperlink w:anchor="_Toc517644450" w:history="1">
            <w:r w:rsidRPr="00942EC2">
              <w:rPr>
                <w:rStyle w:val="Hyperlink"/>
                <w:noProof/>
              </w:rPr>
              <w:t>Naïve Bayes Classification</w:t>
            </w:r>
            <w:r>
              <w:rPr>
                <w:noProof/>
                <w:webHidden/>
              </w:rPr>
              <w:tab/>
            </w:r>
            <w:r>
              <w:rPr>
                <w:noProof/>
                <w:webHidden/>
              </w:rPr>
              <w:fldChar w:fldCharType="begin"/>
            </w:r>
            <w:r>
              <w:rPr>
                <w:noProof/>
                <w:webHidden/>
              </w:rPr>
              <w:instrText xml:space="preserve"> PAGEREF _Toc517644450 \h </w:instrText>
            </w:r>
            <w:r>
              <w:rPr>
                <w:noProof/>
                <w:webHidden/>
              </w:rPr>
            </w:r>
            <w:r>
              <w:rPr>
                <w:noProof/>
                <w:webHidden/>
              </w:rPr>
              <w:fldChar w:fldCharType="separate"/>
            </w:r>
            <w:r>
              <w:rPr>
                <w:noProof/>
                <w:webHidden/>
              </w:rPr>
              <w:t>12</w:t>
            </w:r>
            <w:r>
              <w:rPr>
                <w:noProof/>
                <w:webHidden/>
              </w:rPr>
              <w:fldChar w:fldCharType="end"/>
            </w:r>
          </w:hyperlink>
        </w:p>
        <w:p w14:paraId="1D7A513F" w14:textId="5FF2C4B7" w:rsidR="002E09B3" w:rsidRDefault="002E09B3">
          <w:pPr>
            <w:pStyle w:val="TOC1"/>
            <w:tabs>
              <w:tab w:val="right" w:leader="dot" w:pos="9350"/>
            </w:tabs>
            <w:rPr>
              <w:noProof/>
              <w:kern w:val="0"/>
              <w:sz w:val="22"/>
              <w:szCs w:val="22"/>
              <w:lang w:eastAsia="en-US"/>
            </w:rPr>
          </w:pPr>
          <w:hyperlink w:anchor="_Toc517644451" w:history="1">
            <w:r w:rsidRPr="00942EC2">
              <w:rPr>
                <w:rStyle w:val="Hyperlink"/>
                <w:rFonts w:cstheme="minorHAnsi"/>
                <w:noProof/>
              </w:rPr>
              <w:t>Experiments and Results Analysis</w:t>
            </w:r>
            <w:r>
              <w:rPr>
                <w:noProof/>
                <w:webHidden/>
              </w:rPr>
              <w:tab/>
            </w:r>
            <w:r>
              <w:rPr>
                <w:noProof/>
                <w:webHidden/>
              </w:rPr>
              <w:fldChar w:fldCharType="begin"/>
            </w:r>
            <w:r>
              <w:rPr>
                <w:noProof/>
                <w:webHidden/>
              </w:rPr>
              <w:instrText xml:space="preserve"> PAGEREF _Toc517644451 \h </w:instrText>
            </w:r>
            <w:r>
              <w:rPr>
                <w:noProof/>
                <w:webHidden/>
              </w:rPr>
            </w:r>
            <w:r>
              <w:rPr>
                <w:noProof/>
                <w:webHidden/>
              </w:rPr>
              <w:fldChar w:fldCharType="separate"/>
            </w:r>
            <w:r>
              <w:rPr>
                <w:noProof/>
                <w:webHidden/>
              </w:rPr>
              <w:t>13</w:t>
            </w:r>
            <w:r>
              <w:rPr>
                <w:noProof/>
                <w:webHidden/>
              </w:rPr>
              <w:fldChar w:fldCharType="end"/>
            </w:r>
          </w:hyperlink>
        </w:p>
        <w:p w14:paraId="788BAEF5" w14:textId="2B4B97DF" w:rsidR="002E09B3" w:rsidRDefault="002E09B3">
          <w:pPr>
            <w:pStyle w:val="TOC3"/>
            <w:tabs>
              <w:tab w:val="right" w:leader="dot" w:pos="9350"/>
            </w:tabs>
            <w:rPr>
              <w:noProof/>
              <w:kern w:val="0"/>
              <w:sz w:val="22"/>
              <w:szCs w:val="22"/>
              <w:lang w:eastAsia="en-US"/>
            </w:rPr>
          </w:pPr>
          <w:hyperlink w:anchor="_Toc517644452" w:history="1">
            <w:r w:rsidRPr="00942EC2">
              <w:rPr>
                <w:rStyle w:val="Hyperlink"/>
                <w:noProof/>
              </w:rPr>
              <w:t>Multiple Linear Regression..</w:t>
            </w:r>
            <w:r>
              <w:rPr>
                <w:noProof/>
                <w:webHidden/>
              </w:rPr>
              <w:tab/>
            </w:r>
            <w:r>
              <w:rPr>
                <w:noProof/>
                <w:webHidden/>
              </w:rPr>
              <w:fldChar w:fldCharType="begin"/>
            </w:r>
            <w:r>
              <w:rPr>
                <w:noProof/>
                <w:webHidden/>
              </w:rPr>
              <w:instrText xml:space="preserve"> PAGEREF _Toc517644452 \h </w:instrText>
            </w:r>
            <w:r>
              <w:rPr>
                <w:noProof/>
                <w:webHidden/>
              </w:rPr>
            </w:r>
            <w:r>
              <w:rPr>
                <w:noProof/>
                <w:webHidden/>
              </w:rPr>
              <w:fldChar w:fldCharType="separate"/>
            </w:r>
            <w:r>
              <w:rPr>
                <w:noProof/>
                <w:webHidden/>
              </w:rPr>
              <w:t>13</w:t>
            </w:r>
            <w:r>
              <w:rPr>
                <w:noProof/>
                <w:webHidden/>
              </w:rPr>
              <w:fldChar w:fldCharType="end"/>
            </w:r>
          </w:hyperlink>
        </w:p>
        <w:p w14:paraId="21C3DB60" w14:textId="3B0D977F" w:rsidR="002E09B3" w:rsidRDefault="002E09B3">
          <w:pPr>
            <w:pStyle w:val="TOC3"/>
            <w:tabs>
              <w:tab w:val="right" w:leader="dot" w:pos="9350"/>
            </w:tabs>
            <w:rPr>
              <w:noProof/>
              <w:kern w:val="0"/>
              <w:sz w:val="22"/>
              <w:szCs w:val="22"/>
              <w:lang w:eastAsia="en-US"/>
            </w:rPr>
          </w:pPr>
          <w:hyperlink w:anchor="_Toc517644453" w:history="1">
            <w:r w:rsidRPr="00942EC2">
              <w:rPr>
                <w:rStyle w:val="Hyperlink"/>
                <w:noProof/>
              </w:rPr>
              <w:t>Recursive Partitioning Decision Tree (rpart)</w:t>
            </w:r>
            <w:r>
              <w:rPr>
                <w:noProof/>
                <w:webHidden/>
              </w:rPr>
              <w:tab/>
            </w:r>
            <w:r>
              <w:rPr>
                <w:noProof/>
                <w:webHidden/>
              </w:rPr>
              <w:fldChar w:fldCharType="begin"/>
            </w:r>
            <w:r>
              <w:rPr>
                <w:noProof/>
                <w:webHidden/>
              </w:rPr>
              <w:instrText xml:space="preserve"> PAGEREF _Toc517644453 \h </w:instrText>
            </w:r>
            <w:r>
              <w:rPr>
                <w:noProof/>
                <w:webHidden/>
              </w:rPr>
            </w:r>
            <w:r>
              <w:rPr>
                <w:noProof/>
                <w:webHidden/>
              </w:rPr>
              <w:fldChar w:fldCharType="separate"/>
            </w:r>
            <w:r>
              <w:rPr>
                <w:noProof/>
                <w:webHidden/>
              </w:rPr>
              <w:t>19</w:t>
            </w:r>
            <w:r>
              <w:rPr>
                <w:noProof/>
                <w:webHidden/>
              </w:rPr>
              <w:fldChar w:fldCharType="end"/>
            </w:r>
          </w:hyperlink>
        </w:p>
        <w:p w14:paraId="71C3BAC7" w14:textId="0F5C2056" w:rsidR="002E09B3" w:rsidRDefault="002E09B3">
          <w:pPr>
            <w:pStyle w:val="TOC3"/>
            <w:tabs>
              <w:tab w:val="right" w:leader="dot" w:pos="9350"/>
            </w:tabs>
            <w:rPr>
              <w:noProof/>
              <w:kern w:val="0"/>
              <w:sz w:val="22"/>
              <w:szCs w:val="22"/>
              <w:lang w:eastAsia="en-US"/>
            </w:rPr>
          </w:pPr>
          <w:hyperlink w:anchor="_Toc517644454" w:history="1">
            <w:r w:rsidRPr="00942EC2">
              <w:rPr>
                <w:rStyle w:val="Hyperlink"/>
                <w:noProof/>
              </w:rPr>
              <w:t>Naïve Bayes Classification</w:t>
            </w:r>
            <w:r>
              <w:rPr>
                <w:noProof/>
                <w:webHidden/>
              </w:rPr>
              <w:tab/>
            </w:r>
            <w:r>
              <w:rPr>
                <w:noProof/>
                <w:webHidden/>
              </w:rPr>
              <w:fldChar w:fldCharType="begin"/>
            </w:r>
            <w:r>
              <w:rPr>
                <w:noProof/>
                <w:webHidden/>
              </w:rPr>
              <w:instrText xml:space="preserve"> PAGEREF _Toc517644454 \h </w:instrText>
            </w:r>
            <w:r>
              <w:rPr>
                <w:noProof/>
                <w:webHidden/>
              </w:rPr>
            </w:r>
            <w:r>
              <w:rPr>
                <w:noProof/>
                <w:webHidden/>
              </w:rPr>
              <w:fldChar w:fldCharType="separate"/>
            </w:r>
            <w:r>
              <w:rPr>
                <w:noProof/>
                <w:webHidden/>
              </w:rPr>
              <w:t>19</w:t>
            </w:r>
            <w:r>
              <w:rPr>
                <w:noProof/>
                <w:webHidden/>
              </w:rPr>
              <w:fldChar w:fldCharType="end"/>
            </w:r>
          </w:hyperlink>
        </w:p>
        <w:p w14:paraId="7CE15A60" w14:textId="4FAC6962" w:rsidR="002E09B3" w:rsidRDefault="002E09B3">
          <w:pPr>
            <w:pStyle w:val="TOC1"/>
            <w:tabs>
              <w:tab w:val="right" w:leader="dot" w:pos="9350"/>
            </w:tabs>
            <w:rPr>
              <w:noProof/>
              <w:kern w:val="0"/>
              <w:sz w:val="22"/>
              <w:szCs w:val="22"/>
              <w:lang w:eastAsia="en-US"/>
            </w:rPr>
          </w:pPr>
          <w:hyperlink w:anchor="_Toc517644455" w:history="1">
            <w:r w:rsidRPr="00942EC2">
              <w:rPr>
                <w:rStyle w:val="Hyperlink"/>
                <w:rFonts w:cstheme="minorHAnsi"/>
                <w:noProof/>
              </w:rPr>
              <w:t>Conclusion</w:t>
            </w:r>
            <w:r>
              <w:rPr>
                <w:noProof/>
                <w:webHidden/>
              </w:rPr>
              <w:tab/>
            </w:r>
            <w:r>
              <w:rPr>
                <w:noProof/>
                <w:webHidden/>
              </w:rPr>
              <w:fldChar w:fldCharType="begin"/>
            </w:r>
            <w:r>
              <w:rPr>
                <w:noProof/>
                <w:webHidden/>
              </w:rPr>
              <w:instrText xml:space="preserve"> PAGEREF _Toc517644455 \h </w:instrText>
            </w:r>
            <w:r>
              <w:rPr>
                <w:noProof/>
                <w:webHidden/>
              </w:rPr>
            </w:r>
            <w:r>
              <w:rPr>
                <w:noProof/>
                <w:webHidden/>
              </w:rPr>
              <w:fldChar w:fldCharType="separate"/>
            </w:r>
            <w:r>
              <w:rPr>
                <w:noProof/>
                <w:webHidden/>
              </w:rPr>
              <w:t>19</w:t>
            </w:r>
            <w:r>
              <w:rPr>
                <w:noProof/>
                <w:webHidden/>
              </w:rPr>
              <w:fldChar w:fldCharType="end"/>
            </w:r>
          </w:hyperlink>
        </w:p>
        <w:p w14:paraId="6C551F44" w14:textId="10652BF7" w:rsidR="002E09B3" w:rsidRDefault="002E09B3">
          <w:pPr>
            <w:pStyle w:val="TOC1"/>
            <w:tabs>
              <w:tab w:val="right" w:leader="dot" w:pos="9350"/>
            </w:tabs>
            <w:rPr>
              <w:noProof/>
              <w:kern w:val="0"/>
              <w:sz w:val="22"/>
              <w:szCs w:val="22"/>
              <w:lang w:eastAsia="en-US"/>
            </w:rPr>
          </w:pPr>
          <w:hyperlink w:anchor="_Toc517644456" w:history="1">
            <w:r w:rsidRPr="00942EC2">
              <w:rPr>
                <w:rStyle w:val="Hyperlink"/>
                <w:rFonts w:cstheme="minorHAnsi"/>
                <w:noProof/>
              </w:rPr>
              <w:t>References</w:t>
            </w:r>
            <w:r>
              <w:rPr>
                <w:noProof/>
                <w:webHidden/>
              </w:rPr>
              <w:tab/>
            </w:r>
            <w:r>
              <w:rPr>
                <w:noProof/>
                <w:webHidden/>
              </w:rPr>
              <w:fldChar w:fldCharType="begin"/>
            </w:r>
            <w:r>
              <w:rPr>
                <w:noProof/>
                <w:webHidden/>
              </w:rPr>
              <w:instrText xml:space="preserve"> PAGEREF _Toc517644456 \h </w:instrText>
            </w:r>
            <w:r>
              <w:rPr>
                <w:noProof/>
                <w:webHidden/>
              </w:rPr>
            </w:r>
            <w:r>
              <w:rPr>
                <w:noProof/>
                <w:webHidden/>
              </w:rPr>
              <w:fldChar w:fldCharType="separate"/>
            </w:r>
            <w:r>
              <w:rPr>
                <w:noProof/>
                <w:webHidden/>
              </w:rPr>
              <w:t>20</w:t>
            </w:r>
            <w:r>
              <w:rPr>
                <w:noProof/>
                <w:webHidden/>
              </w:rPr>
              <w:fldChar w:fldCharType="end"/>
            </w:r>
          </w:hyperlink>
        </w:p>
        <w:p w14:paraId="6120427A" w14:textId="0B23E74B" w:rsidR="00DD359B" w:rsidRPr="00AE062C" w:rsidRDefault="00A61888" w:rsidP="00AE062C">
          <w:r>
            <w:rPr>
              <w:b/>
              <w:bCs/>
              <w:noProof/>
            </w:rPr>
            <w:fldChar w:fldCharType="end"/>
          </w:r>
        </w:p>
      </w:sdtContent>
    </w:sdt>
    <w:bookmarkStart w:id="1" w:name="_Toc517644440"/>
    <w:p w14:paraId="41E2C861" w14:textId="09B8FBBD" w:rsidR="00E81978" w:rsidRPr="000E2B3E" w:rsidRDefault="00AA3FE0">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7644441"/>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7644442"/>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7644443"/>
      <w:r>
        <w:rPr>
          <w:rFonts w:asciiTheme="minorHAnsi" w:hAnsiTheme="minorHAnsi" w:cstheme="minorHAnsi"/>
        </w:rPr>
        <w:t>Data</w:t>
      </w:r>
      <w:bookmarkEnd w:id="4"/>
    </w:p>
    <w:p w14:paraId="419CC0FC" w14:textId="4901B667" w:rsidR="00591690" w:rsidRDefault="00591690" w:rsidP="00F00C43">
      <w:pPr>
        <w:rPr>
          <w:rStyle w:val="Heading3Char"/>
        </w:rPr>
      </w:pPr>
      <w:bookmarkStart w:id="5" w:name="_Toc517644444"/>
      <w:r>
        <w:rPr>
          <w:rStyle w:val="Heading3Char"/>
        </w:rPr>
        <w:t>Description.</w:t>
      </w:r>
      <w:bookmarkEnd w:id="5"/>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5EFEEC17" w:rsidR="00015861" w:rsidRDefault="00584ED2" w:rsidP="001975F4">
      <w:bookmarkStart w:id="6" w:name="_Toc517644445"/>
      <w:r w:rsidRPr="00584ED2">
        <w:rPr>
          <w:rStyle w:val="Heading3Char"/>
        </w:rPr>
        <w:t>Preparation</w:t>
      </w:r>
      <w:r>
        <w:rPr>
          <w:rStyle w:val="Heading3Char"/>
        </w:rPr>
        <w:t>.</w:t>
      </w:r>
      <w:bookmarkEnd w:id="6"/>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w:t>
      </w:r>
      <w:r w:rsidR="005E09F0">
        <w:t>. After further examination of the row showing</w:t>
      </w:r>
      <w:r w:rsidR="00E31BAE">
        <w:t xml:space="preserve"> 0% BF, it was noted the fat free weight was equal to the weight value and the density value yielded a negative value. Because of the multiple erroneous entries in this row we will remove it to prevent </w:t>
      </w:r>
      <w:r w:rsidR="00A52E20">
        <w:t>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4D3D2446" w:rsidR="008D76CA" w:rsidRDefault="008D76CA" w:rsidP="008D76CA">
      <w:pPr>
        <w:pStyle w:val="Caption"/>
        <w:keepNext/>
      </w:pPr>
      <w:r>
        <w:t xml:space="preserve">Table </w:t>
      </w:r>
      <w:r>
        <w:fldChar w:fldCharType="begin"/>
      </w:r>
      <w:r>
        <w:instrText xml:space="preserve"> SEQ Table \* ARABIC </w:instrText>
      </w:r>
      <w:r>
        <w:fldChar w:fldCharType="separate"/>
      </w:r>
      <w:r w:rsidR="005C0936">
        <w:rPr>
          <w:noProof/>
        </w:rPr>
        <w:t>1</w:t>
      </w:r>
      <w: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2F2EC123" w:rsidR="00F83A36" w:rsidRPr="000E49B0" w:rsidRDefault="00F83A36" w:rsidP="00F83A36">
                            <w:pPr>
                              <w:pStyle w:val="Caption"/>
                              <w:rPr>
                                <w:noProof/>
                                <w:sz w:val="24"/>
                                <w:szCs w:val="24"/>
                              </w:rPr>
                            </w:pPr>
                            <w:r>
                              <w:t xml:space="preserve">Figure </w:t>
                            </w:r>
                            <w:r>
                              <w:fldChar w:fldCharType="begin"/>
                            </w:r>
                            <w:r>
                              <w:instrText xml:space="preserve"> SEQ Figure \* ARABIC </w:instrText>
                            </w:r>
                            <w:r>
                              <w:fldChar w:fldCharType="separate"/>
                            </w:r>
                            <w:r w:rsidR="00A13CEF">
                              <w:rPr>
                                <w:noProof/>
                              </w:rPr>
                              <w:t>1</w:t>
                            </w:r>
                            <w: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2F2EC123" w:rsidR="00F83A36" w:rsidRPr="000E49B0" w:rsidRDefault="00F83A36" w:rsidP="00F83A36">
                      <w:pPr>
                        <w:pStyle w:val="Caption"/>
                        <w:rPr>
                          <w:noProof/>
                          <w:sz w:val="24"/>
                          <w:szCs w:val="24"/>
                        </w:rPr>
                      </w:pPr>
                      <w:r>
                        <w:t xml:space="preserve">Figure </w:t>
                      </w:r>
                      <w:r>
                        <w:fldChar w:fldCharType="begin"/>
                      </w:r>
                      <w:r>
                        <w:instrText xml:space="preserve"> SEQ Figure \* ARABIC </w:instrText>
                      </w:r>
                      <w:r>
                        <w:fldChar w:fldCharType="separate"/>
                      </w:r>
                      <w:r w:rsidR="00A13CEF">
                        <w:rPr>
                          <w:noProof/>
                        </w:rPr>
                        <w:t>1</w:t>
                      </w:r>
                      <w:r>
                        <w:fldChar w:fldCharType="end"/>
                      </w:r>
                      <w:r>
                        <w:t>. Body Fat Dataset attribute distribution</w:t>
                      </w:r>
                    </w:p>
                  </w:txbxContent>
                </v:textbox>
                <w10:wrap type="topAndBottom"/>
              </v:shape>
            </w:pict>
          </mc:Fallback>
        </mc:AlternateContent>
      </w:r>
    </w:p>
    <w:p w14:paraId="7780816E" w14:textId="77777777" w:rsidR="0093757E" w:rsidRDefault="00BA5AFD" w:rsidP="0093757E">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w:t>
      </w:r>
      <w:proofErr w:type="spellStart"/>
      <w:r w:rsidR="005635E5">
        <w:rPr>
          <w:rFonts w:asciiTheme="majorHAnsi" w:eastAsiaTheme="majorEastAsia" w:hAnsiTheme="majorHAnsi" w:cstheme="majorBidi"/>
          <w:bCs/>
        </w:rPr>
        <w:t>rpart</w:t>
      </w:r>
      <w:proofErr w:type="spellEnd"/>
      <w:r w:rsidR="005635E5">
        <w:rPr>
          <w:rFonts w:asciiTheme="majorHAnsi" w:eastAsiaTheme="majorEastAsia" w:hAnsiTheme="majorHAnsi" w:cstheme="majorBidi"/>
          <w:bCs/>
        </w:rPr>
        <w:t>).</w:t>
      </w:r>
    </w:p>
    <w:p w14:paraId="6C324FCC" w14:textId="612C31D4" w:rsidR="0093757E" w:rsidRDefault="00AB0A35" w:rsidP="0093757E">
      <w:pPr>
        <w:pStyle w:val="Heading2"/>
      </w:pPr>
      <w:bookmarkStart w:id="7" w:name="_Toc517644446"/>
      <w:r>
        <w:t>Methods</w:t>
      </w:r>
      <w:bookmarkEnd w:id="7"/>
    </w:p>
    <w:p w14:paraId="4C1E503D" w14:textId="6AD4439A" w:rsidR="00947604" w:rsidRPr="0093757E" w:rsidRDefault="009B262B" w:rsidP="0093757E">
      <w:pPr>
        <w:rPr>
          <w:rFonts w:asciiTheme="majorHAnsi" w:eastAsiaTheme="majorEastAsia" w:hAnsiTheme="majorHAnsi" w:cstheme="majorBidi"/>
          <w:bCs/>
        </w:rPr>
      </w:pPr>
      <w:bookmarkStart w:id="8" w:name="_Toc517644447"/>
      <w:r w:rsidRPr="0093757E">
        <w:rPr>
          <w:rStyle w:val="Heading3Char"/>
        </w:rPr>
        <w:t>Model Selection.</w:t>
      </w:r>
      <w:bookmarkEnd w:id="8"/>
      <w:r>
        <w:t xml:space="preserve"> </w:t>
      </w:r>
      <w:r w:rsidR="004E2EF2">
        <w:t>To</w:t>
      </w:r>
      <w:r w:rsidR="00EB29A2">
        <w:t xml:space="preserve"> determine the optimal algorithms to run on the body fat dataset, I did a literature review to see what algorithms other papers had implemented and what success they had</w:t>
      </w:r>
      <w:r w:rsidR="00D47B34">
        <w:t xml:space="preserve">, which can be noted in the prior research section above. </w:t>
      </w:r>
      <w:r w:rsidR="00C62AD7">
        <w:t>I then implemented these models</w:t>
      </w:r>
      <w:r w:rsidR="00057476">
        <w:t xml:space="preserve"> in R Studio and performed a visual analysis to determine which ones would provide the most interesting results. </w:t>
      </w:r>
      <w:r w:rsidR="005C6EAD">
        <w:t xml:space="preserve">In total, I considered Apriori, Neural Networks, </w:t>
      </w:r>
      <w:r w:rsidR="00964579">
        <w:t>Support Vector Machines, Recur</w:t>
      </w:r>
      <w:r w:rsidR="005B570A">
        <w:t xml:space="preserve">sive Partitioning Decision Trees, Naïve Bayes Classification, and Multiple Linear Regression. I </w:t>
      </w:r>
      <w:r w:rsidR="007C37DF">
        <w:rPr>
          <w:b/>
        </w:rPr>
        <w:t xml:space="preserve">focused on </w:t>
      </w:r>
      <w:r w:rsidR="005B570A">
        <w:t xml:space="preserve">the latter </w:t>
      </w:r>
      <w:r w:rsidR="0065548C">
        <w:t xml:space="preserve">three to remain within a reasonable scope of this </w:t>
      </w:r>
      <w:r w:rsidR="0065548C">
        <w:lastRenderedPageBreak/>
        <w:t>paper, and because they provided the most interesting results when</w:t>
      </w:r>
      <w:r w:rsidR="004E2EF2">
        <w:t xml:space="preserve"> conducting my initial analysis.</w:t>
      </w:r>
    </w:p>
    <w:p w14:paraId="46A22697" w14:textId="760DB731" w:rsidR="00A64BC0" w:rsidRDefault="001A4C66" w:rsidP="007C3242">
      <w:pPr>
        <w:pStyle w:val="Heading3"/>
        <w:rPr>
          <w:b w:val="0"/>
        </w:rPr>
      </w:pPr>
      <w:bookmarkStart w:id="9" w:name="_Toc517644448"/>
      <w:r>
        <w:t>Multiple Linear Regression</w:t>
      </w:r>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w:t>
      </w:r>
      <w:r w:rsidR="007F65CF">
        <w:rPr>
          <w:b w:val="0"/>
        </w:rPr>
        <w:t xml:space="preserve"> The formula for linear regression</w:t>
      </w:r>
      <w:r w:rsidR="00E6582B">
        <w:rPr>
          <w:b w:val="0"/>
        </w:rPr>
        <w:t xml:space="preserve">, </w:t>
      </w:r>
      <w:r w:rsidR="00A64BC0">
        <w:rPr>
          <w:b w:val="0"/>
        </w:rPr>
        <w:t>equation 1</w:t>
      </w:r>
      <w:r w:rsidR="00E6582B">
        <w:rPr>
          <w:b w:val="0"/>
        </w:rPr>
        <w:t xml:space="preserve">, </w:t>
      </w:r>
      <w:r w:rsidR="00EE3EF9">
        <w:rPr>
          <w:b w:val="0"/>
        </w:rPr>
        <w:t>gives us Y is equal to the intercept, a, plus the slope, b, times X</w:t>
      </w:r>
      <w:r w:rsidR="00A64BC0">
        <w:rPr>
          <w:b w:val="0"/>
        </w:rPr>
        <w:t>.</w:t>
      </w:r>
      <w:bookmarkEnd w:id="9"/>
    </w:p>
    <w:p w14:paraId="426513B6" w14:textId="68879C6C" w:rsidR="00F25790" w:rsidRDefault="00E6582B" w:rsidP="004C08B6">
      <w:pPr>
        <w:spacing w:after="200"/>
        <w:ind w:left="2880"/>
      </w:pPr>
      <m:oMath>
        <m:r>
          <w:rPr>
            <w:rFonts w:ascii="Cambria Math" w:hAnsi="Cambria Math"/>
          </w:rPr>
          <m:t>Y</m:t>
        </m:r>
        <m:r>
          <w:rPr>
            <w:rFonts w:ascii="Cambria Math" w:hAnsi="Cambria Math"/>
          </w:rPr>
          <m:t>=</m:t>
        </m:r>
        <m:r>
          <w:rPr>
            <w:rFonts w:ascii="Cambria Math" w:hAnsi="Cambria Math"/>
          </w:rPr>
          <m:t xml:space="preserve"> </m:t>
        </m:r>
        <m:r>
          <w:rPr>
            <w:rFonts w:ascii="Cambria Math" w:hAnsi="Cambria Math"/>
          </w:rPr>
          <m:t>a+bX</m:t>
        </m:r>
      </m:oMath>
      <w:r w:rsidR="00A64BC0">
        <w:tab/>
      </w:r>
      <w:r w:rsidR="00A64BC0">
        <w:tab/>
      </w:r>
      <w:r w:rsidR="00A64BC0">
        <w:tab/>
      </w:r>
      <w:r>
        <w:tab/>
      </w:r>
      <w:r w:rsidR="00F25790">
        <w:tab/>
      </w:r>
      <w:r w:rsidR="00A64BC0">
        <w:tab/>
        <w:t>(1)</w:t>
      </w:r>
    </w:p>
    <w:p w14:paraId="3EEDB2CB" w14:textId="72B5C575" w:rsidR="00053EDF" w:rsidRPr="00147293" w:rsidRDefault="0000006F" w:rsidP="00F25790">
      <w:pPr>
        <w:spacing w:after="200"/>
      </w:pPr>
      <w:r>
        <w:t>Based on this knowledge, we</w:t>
      </w:r>
      <w:r w:rsidR="004D336D">
        <w:rPr>
          <w:b/>
        </w:rPr>
        <w:t xml:space="preserve"> </w:t>
      </w:r>
      <w:r>
        <w:t xml:space="preserve">define multiple linear regression </w:t>
      </w:r>
      <w:r w:rsidR="005D303E">
        <w:t xml:space="preserve">as a higher level linear regression model that combines </w:t>
      </w:r>
      <w:r w:rsidR="00147293">
        <w:t>multiple independent attributes</w:t>
      </w:r>
      <w:r w:rsidR="00147293">
        <w:rPr>
          <w:b/>
        </w:rPr>
        <w:t xml:space="preserve"> </w:t>
      </w:r>
      <w:r w:rsidR="001B169C">
        <w:t>to</w:t>
      </w:r>
      <w:r w:rsidR="001E3DFC">
        <w:t xml:space="preserve"> further accurately predict Y</w:t>
      </w:r>
      <w:r w:rsidR="001E3DFC" w:rsidRPr="00DB7902">
        <w:t>.</w:t>
      </w:r>
      <w:r w:rsidR="00D84CDC" w:rsidRPr="00DB7902">
        <w:t xml:space="preserve"> The assumptions with regression are that Y is independent, follows a normal distribution</w:t>
      </w:r>
      <w:r w:rsidR="00BC293F" w:rsidRPr="00DB7902">
        <w:t>, the mean of that distribution is a linear function of each x, and Y has a constant variance.</w:t>
      </w:r>
      <w:r w:rsidR="00954E7A" w:rsidRPr="00DB7902">
        <w:t xml:space="preserve"> The process of conducting linear regression is to start by verifying a linear relation for each predictor, then estimate the model,</w:t>
      </w:r>
      <w:r w:rsidR="00D31F9D" w:rsidRPr="00DB7902">
        <w:t xml:space="preserve"> assess if the model is an appropriate fit, draw inferences about the coefficients, </w:t>
      </w:r>
      <w:r w:rsidR="00DB7902" w:rsidRPr="00DB7902">
        <w:t>remove insignificant predictors, then reassess the appropriateness of the model</w:t>
      </w:r>
      <w:sdt>
        <w:sdtPr>
          <w:rPr>
            <w:b/>
          </w:rPr>
          <w:id w:val="1447504165"/>
          <w:citation/>
        </w:sdtPr>
        <w:sdtEndPr/>
        <w:sdtContent>
          <w:r w:rsidR="00DB7902" w:rsidRPr="00DB7902">
            <w:rPr>
              <w:b/>
            </w:rPr>
            <w:fldChar w:fldCharType="begin"/>
          </w:r>
          <w:r w:rsidR="00DB7902" w:rsidRPr="00DB7902">
            <w:instrText xml:space="preserve"> CITATION eberly2007multiple \l 1033 </w:instrText>
          </w:r>
          <w:r w:rsidR="00DB7902" w:rsidRPr="00DB7902">
            <w:rPr>
              <w:b/>
            </w:rPr>
            <w:fldChar w:fldCharType="separate"/>
          </w:r>
          <w:r w:rsidR="00DB7902" w:rsidRPr="00DB7902">
            <w:rPr>
              <w:noProof/>
            </w:rPr>
            <w:t xml:space="preserve"> (Eberly, 2007)</w:t>
          </w:r>
          <w:r w:rsidR="00DB7902" w:rsidRPr="00DB7902">
            <w:rPr>
              <w:b/>
            </w:rPr>
            <w:fldChar w:fldCharType="end"/>
          </w:r>
        </w:sdtContent>
      </w:sdt>
      <w:r w:rsidR="00DB7902" w:rsidRPr="00DB7902">
        <w:t>.</w:t>
      </w:r>
    </w:p>
    <w:p w14:paraId="774E1E86" w14:textId="602BC49E" w:rsidR="00370DF8" w:rsidRDefault="00DF0EDC" w:rsidP="00370DF8">
      <w:pPr>
        <w:pStyle w:val="Heading3"/>
        <w:rPr>
          <w:b w:val="0"/>
        </w:rPr>
      </w:pPr>
      <w:bookmarkStart w:id="10" w:name="_Toc517644449"/>
      <w:r>
        <w:lastRenderedPageBreak/>
        <w:t xml:space="preserve">Recursive Partitioning </w:t>
      </w:r>
      <w:r w:rsidR="00370DF8">
        <w:t>Decision Tree</w:t>
      </w:r>
      <w:r w:rsidR="00A70599">
        <w:t xml:space="preserve"> (</w:t>
      </w:r>
      <w:proofErr w:type="spellStart"/>
      <w:r w:rsidR="00A70599">
        <w:t>rpart</w:t>
      </w:r>
      <w:proofErr w:type="spellEnd"/>
      <w:r w:rsidR="00A70599">
        <w:t>)</w:t>
      </w:r>
      <w:r w:rsidR="00370DF8">
        <w:t>.</w:t>
      </w:r>
      <w:r w:rsidR="00A70599">
        <w:t xml:space="preserve"> </w:t>
      </w:r>
      <w:r w:rsidR="00836A65">
        <w:rPr>
          <w:b w:val="0"/>
        </w:rPr>
        <w:t xml:space="preserve">Decision trees are a </w:t>
      </w:r>
      <w:r w:rsidR="00D2142C">
        <w:rPr>
          <w:b w:val="0"/>
        </w:rPr>
        <w:t>greed</w:t>
      </w:r>
      <w:r w:rsidR="00310CDD">
        <w:rPr>
          <w:b w:val="0"/>
        </w:rPr>
        <w:t xml:space="preserve">y </w:t>
      </w:r>
      <w:r w:rsidR="00836A65">
        <w:rPr>
          <w:b w:val="0"/>
        </w:rPr>
        <w:t xml:space="preserve">type of algorithm </w:t>
      </w:r>
      <w:r w:rsidR="00310CDD">
        <w:rPr>
          <w:b w:val="0"/>
        </w:rPr>
        <w:t>which takes a top</w:t>
      </w:r>
      <w:r w:rsidR="004B326B">
        <w:rPr>
          <w:b w:val="0"/>
        </w:rPr>
        <w:t xml:space="preserve">-down approach of constructing a tree, making recursive decisions on how to best split and categorize data. </w:t>
      </w:r>
      <w:r w:rsidR="005B46AB">
        <w:rPr>
          <w:b w:val="0"/>
        </w:rPr>
        <w:t>The basic elements of the decision tree are internal nodes which ho</w:t>
      </w:r>
      <w:r w:rsidR="00465208">
        <w:rPr>
          <w:b w:val="0"/>
        </w:rPr>
        <w:t>lds a test, a branch which is the outcome of the test, and terminal nodes which have a class label.</w:t>
      </w:r>
      <w:r w:rsidR="00CE2A5B">
        <w:rPr>
          <w:b w:val="0"/>
        </w:rPr>
        <w:t xml:space="preserve"> They are popular because of their accuracy, </w:t>
      </w:r>
      <w:r w:rsidR="00E31F22">
        <w:rPr>
          <w:b w:val="0"/>
        </w:rPr>
        <w:t>ability to handle multidimen</w:t>
      </w:r>
      <w:r w:rsidR="00E31F22" w:rsidRPr="00C631E2">
        <w:rPr>
          <w:b w:val="0"/>
        </w:rPr>
        <w:t>sional data, and they are generally easy for humans to understand</w:t>
      </w:r>
      <w:sdt>
        <w:sdtPr>
          <w:rPr>
            <w:b w:val="0"/>
          </w:rPr>
          <w:id w:val="-279492350"/>
          <w:citation/>
        </w:sdtPr>
        <w:sdtEndPr/>
        <w:sdtContent>
          <w:r w:rsidR="00C631E2" w:rsidRPr="00C631E2">
            <w:rPr>
              <w:b w:val="0"/>
            </w:rPr>
            <w:fldChar w:fldCharType="begin"/>
          </w:r>
          <w:r w:rsidR="00C631E2" w:rsidRPr="00C631E2">
            <w:rPr>
              <w:b w:val="0"/>
            </w:rPr>
            <w:instrText xml:space="preserve"> CITATION Han111 \l 1033 </w:instrText>
          </w:r>
          <w:r w:rsidR="00C631E2" w:rsidRPr="00C631E2">
            <w:rPr>
              <w:b w:val="0"/>
            </w:rPr>
            <w:fldChar w:fldCharType="separate"/>
          </w:r>
          <w:r w:rsidR="00C631E2" w:rsidRPr="00C631E2">
            <w:rPr>
              <w:b w:val="0"/>
              <w:noProof/>
            </w:rPr>
            <w:t xml:space="preserve"> (Han, Kamber, &amp; Pei, 2011)</w:t>
          </w:r>
          <w:r w:rsidR="00C631E2" w:rsidRPr="00C631E2">
            <w:rPr>
              <w:b w:val="0"/>
            </w:rPr>
            <w:fldChar w:fldCharType="end"/>
          </w:r>
        </w:sdtContent>
      </w:sdt>
      <w:r w:rsidR="00E31F22" w:rsidRPr="00C631E2">
        <w:rPr>
          <w:b w:val="0"/>
        </w:rPr>
        <w:t>.</w:t>
      </w:r>
      <w:r w:rsidR="00B77768">
        <w:rPr>
          <w:b w:val="0"/>
        </w:rPr>
        <w:t xml:space="preserve"> Rpart is a form of decision tree, </w:t>
      </w:r>
      <w:r w:rsidR="005A31EE">
        <w:rPr>
          <w:b w:val="0"/>
        </w:rPr>
        <w:t>like</w:t>
      </w:r>
      <w:r w:rsidR="00B77768">
        <w:rPr>
          <w:b w:val="0"/>
        </w:rPr>
        <w:t xml:space="preserve"> the Classification and Regression Trees (CART). </w:t>
      </w:r>
      <w:r w:rsidR="00514139">
        <w:rPr>
          <w:b w:val="0"/>
        </w:rPr>
        <w:t xml:space="preserve">It uses a </w:t>
      </w:r>
      <w:r w:rsidR="005A31EE">
        <w:rPr>
          <w:b w:val="0"/>
        </w:rPr>
        <w:t>two-stage</w:t>
      </w:r>
      <w:r w:rsidR="00514139">
        <w:rPr>
          <w:b w:val="0"/>
        </w:rPr>
        <w:t xml:space="preserve"> procedure and is represented as a binary tree.</w:t>
      </w:r>
      <w:r w:rsidR="00542C6C">
        <w:rPr>
          <w:b w:val="0"/>
        </w:rPr>
        <w:t xml:space="preserve"> The splitting decision is a critical component of a decision </w:t>
      </w:r>
      <w:r w:rsidR="003E3371">
        <w:rPr>
          <w:b w:val="0"/>
        </w:rPr>
        <w:t>tree and</w:t>
      </w:r>
      <w:r w:rsidR="00542C6C">
        <w:rPr>
          <w:b w:val="0"/>
        </w:rPr>
        <w:t xml:space="preserve"> is responsible for measuring the </w:t>
      </w:r>
      <w:r w:rsidR="00FE1FC5">
        <w:rPr>
          <w:b w:val="0"/>
        </w:rPr>
        <w:t xml:space="preserve">impurity of data to determine the best pace to split to achieve </w:t>
      </w:r>
      <w:r w:rsidR="006A2BA7">
        <w:rPr>
          <w:b w:val="0"/>
        </w:rPr>
        <w:t xml:space="preserve">a reduction in heterogeneity. </w:t>
      </w:r>
      <w:r w:rsidR="007F5CFF">
        <w:rPr>
          <w:b w:val="0"/>
        </w:rPr>
        <w:t xml:space="preserve">Equation </w:t>
      </w:r>
      <w:r w:rsidR="004C08B6">
        <w:rPr>
          <w:b w:val="0"/>
        </w:rPr>
        <w:t>2</w:t>
      </w:r>
      <w:r w:rsidR="007F5CFF">
        <w:rPr>
          <w:b w:val="0"/>
        </w:rPr>
        <w:t xml:space="preserve"> represents how we can calculate impurity, where </w:t>
      </w:r>
      <w:r w:rsidR="00D37D31">
        <w:rPr>
          <w:b w:val="0"/>
        </w:rPr>
        <w:t xml:space="preserve">A is the node being measured and </w:t>
      </w:r>
      <w:r w:rsidR="00D37D31" w:rsidRPr="00D37D31">
        <w:rPr>
          <w:b w:val="0"/>
          <w:i/>
        </w:rPr>
        <w:t>f</w:t>
      </w:r>
      <w:r w:rsidR="00D37D31">
        <w:rPr>
          <w:b w:val="0"/>
          <w:i/>
        </w:rPr>
        <w:t xml:space="preserve"> </w:t>
      </w:r>
      <w:r w:rsidR="00D37D31" w:rsidRPr="00D37D31">
        <w:rPr>
          <w:b w:val="0"/>
        </w:rPr>
        <w:t>is the chosen impurity function</w:t>
      </w:r>
      <w:r w:rsidR="0024752C">
        <w:rPr>
          <w:b w:val="0"/>
        </w:rPr>
        <w:t>, for example the Gini index</w:t>
      </w:r>
      <w:r w:rsidR="00D37D31" w:rsidRPr="00D37D31">
        <w:rPr>
          <w:b w:val="0"/>
        </w:rPr>
        <w:t>.</w:t>
      </w:r>
      <w:r w:rsidR="002402CC">
        <w:rPr>
          <w:b w:val="0"/>
        </w:rPr>
        <w:t xml:space="preserve"> Rpart also offers ways to prune th</w:t>
      </w:r>
      <w:r w:rsidR="002402CC" w:rsidRPr="00A224E8">
        <w:rPr>
          <w:b w:val="0"/>
        </w:rPr>
        <w:t>e tree for unneeded data</w:t>
      </w:r>
      <w:r w:rsidR="00A224E8" w:rsidRPr="00A224E8">
        <w:rPr>
          <w:b w:val="0"/>
        </w:rPr>
        <w:t xml:space="preserve"> and cross-validation methods</w:t>
      </w:r>
      <w:sdt>
        <w:sdtPr>
          <w:rPr>
            <w:b w:val="0"/>
          </w:rPr>
          <w:id w:val="-517776955"/>
          <w:citation/>
        </w:sdtPr>
        <w:sdtEndPr/>
        <w:sdtContent>
          <w:r w:rsidR="00A224E8" w:rsidRPr="00A224E8">
            <w:rPr>
              <w:b w:val="0"/>
            </w:rPr>
            <w:fldChar w:fldCharType="begin"/>
          </w:r>
          <w:r w:rsidR="00A224E8" w:rsidRPr="00A224E8">
            <w:rPr>
              <w:b w:val="0"/>
            </w:rPr>
            <w:instrText xml:space="preserve"> CITATION therneau2018introduction \l 1033 </w:instrText>
          </w:r>
          <w:r w:rsidR="00A224E8" w:rsidRPr="00A224E8">
            <w:rPr>
              <w:b w:val="0"/>
            </w:rPr>
            <w:fldChar w:fldCharType="separate"/>
          </w:r>
          <w:r w:rsidR="00A224E8" w:rsidRPr="00A224E8">
            <w:rPr>
              <w:b w:val="0"/>
              <w:noProof/>
            </w:rPr>
            <w:t xml:space="preserve"> (Therneau, Atkinson, &amp; others, 2018)</w:t>
          </w:r>
          <w:r w:rsidR="00A224E8" w:rsidRPr="00A224E8">
            <w:rPr>
              <w:b w:val="0"/>
            </w:rPr>
            <w:fldChar w:fldCharType="end"/>
          </w:r>
        </w:sdtContent>
      </w:sdt>
      <w:r w:rsidR="00A224E8" w:rsidRPr="00A224E8">
        <w:rPr>
          <w:b w:val="0"/>
        </w:rPr>
        <w:t>.</w:t>
      </w:r>
      <w:bookmarkEnd w:id="10"/>
    </w:p>
    <w:p w14:paraId="4E39B08D" w14:textId="71D4C090"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i</m:t>
                </m:r>
                <m:r>
                  <m:rPr>
                    <m:sty m:val="p"/>
                  </m:rPr>
                  <w:rPr>
                    <w:rFonts w:ascii="Cambria Math" w:hAnsi="Cambria Math"/>
                  </w:rPr>
                  <m:t>A</m:t>
                </m:r>
              </m:e>
            </m:d>
          </m:e>
        </m:nary>
      </m:oMath>
      <w:r w:rsidR="006746F0">
        <w:tab/>
      </w:r>
      <w:r w:rsidR="006746F0">
        <w:tab/>
      </w:r>
      <w:r w:rsidR="006746F0">
        <w:tab/>
      </w:r>
      <w:r w:rsidR="006746F0">
        <w:tab/>
      </w:r>
      <w:r w:rsidR="006746F0">
        <w:tab/>
        <w:t>(</w:t>
      </w:r>
      <w:r w:rsidR="004C08B6">
        <w:t>2</w:t>
      </w:r>
      <w:r w:rsidR="006746F0">
        <w:t>)</w:t>
      </w:r>
    </w:p>
    <w:p w14:paraId="7A4F8EC8" w14:textId="33358C2C" w:rsidR="00370DF8" w:rsidRDefault="00DF0EDC" w:rsidP="00370DF8">
      <w:pPr>
        <w:pStyle w:val="Heading3"/>
        <w:rPr>
          <w:b w:val="0"/>
        </w:rPr>
      </w:pPr>
      <w:bookmarkStart w:id="11" w:name="_Toc517644450"/>
      <w:r>
        <w:t xml:space="preserve">Naïve Bayes </w:t>
      </w:r>
      <w:r w:rsidR="00370DF8">
        <w:t>Classification.</w:t>
      </w:r>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 xml:space="preserve">pothesis with Bayes’ theorem see in Equation </w:t>
      </w:r>
      <w:r w:rsidR="004C08B6">
        <w:rPr>
          <w:b w:val="0"/>
        </w:rPr>
        <w:t>3</w:t>
      </w:r>
      <w:r w:rsidR="008772CB">
        <w:rPr>
          <w:b w:val="0"/>
        </w:rPr>
        <w:t>.</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End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9466A7" w:rsidRPr="00333D3C">
            <w:rPr>
              <w:b w:val="0"/>
              <w:noProof/>
            </w:rPr>
            <w:t xml:space="preserve"> (Han, Kamber, &amp; Pei, 2011)</w:t>
          </w:r>
          <w:r w:rsidR="009466A7" w:rsidRPr="00333D3C">
            <w:rPr>
              <w:b w:val="0"/>
            </w:rPr>
            <w:fldChar w:fldCharType="end"/>
          </w:r>
        </w:sdtContent>
      </w:sdt>
      <w:r w:rsidR="00333D3C" w:rsidRPr="00333D3C">
        <w:rPr>
          <w:b w:val="0"/>
        </w:rPr>
        <w:t>.</w:t>
      </w:r>
      <w:bookmarkEnd w:id="11"/>
    </w:p>
    <w:p w14:paraId="10A35C82" w14:textId="473FE2A2" w:rsidR="001035B4" w:rsidRPr="006746F0" w:rsidRDefault="00BD2D60" w:rsidP="001035B4">
      <w:pPr>
        <w:spacing w:after="200"/>
        <w:ind w:left="2880"/>
      </w:pPr>
      <m:oMath>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m:rPr>
                <m:sty m:val="p"/>
              </m:rPr>
              <w:rPr>
                <w:rFonts w:ascii="Cambria Math" w:hAnsi="Cambria Math"/>
              </w:rPr>
              <m:t>P</m:t>
            </m:r>
            <m:d>
              <m:dPr>
                <m:ctrlPr>
                  <w:rPr>
                    <w:rFonts w:ascii="Cambria Math" w:hAnsi="Cambria Math"/>
                  </w:rPr>
                </m:ctrlPr>
              </m:dPr>
              <m:e>
                <m:r>
                  <w:rPr>
                    <w:rFonts w:ascii="Cambria Math" w:hAnsi="Cambria Math"/>
                  </w:rPr>
                  <m:t>H</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w:r w:rsidR="001035B4">
        <w:tab/>
      </w:r>
      <w:r w:rsidR="001035B4">
        <w:tab/>
      </w:r>
      <w:r w:rsidR="001035B4">
        <w:tab/>
      </w:r>
      <w:r w:rsidR="001035B4">
        <w:tab/>
      </w:r>
      <w:r w:rsidR="001035B4">
        <w:tab/>
        <w:t>(</w:t>
      </w:r>
      <w:r w:rsidR="004C08B6">
        <w:t>3</w:t>
      </w:r>
      <w:r w:rsidR="001035B4">
        <w:t>)</w:t>
      </w:r>
    </w:p>
    <w:p w14:paraId="01151EBE" w14:textId="4B1F8E78" w:rsidR="00175C3E" w:rsidRDefault="00D373BE" w:rsidP="00D373BE">
      <w:pPr>
        <w:pStyle w:val="Heading1"/>
        <w:rPr>
          <w:rFonts w:asciiTheme="minorHAnsi" w:hAnsiTheme="minorHAnsi" w:cstheme="minorHAnsi"/>
        </w:rPr>
      </w:pPr>
      <w:bookmarkStart w:id="12" w:name="_Toc517644451"/>
      <w:r>
        <w:rPr>
          <w:rFonts w:asciiTheme="minorHAnsi" w:hAnsiTheme="minorHAnsi" w:cstheme="minorHAnsi"/>
        </w:rPr>
        <w:lastRenderedPageBreak/>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2"/>
    </w:p>
    <w:p w14:paraId="14A96571" w14:textId="694935A1" w:rsidR="002174EC" w:rsidRPr="002174EC" w:rsidRDefault="002174EC" w:rsidP="002174EC">
      <w:r>
        <w:tab/>
        <w:t xml:space="preserve">In the following section we will </w:t>
      </w:r>
      <w:r w:rsidR="00D74D9D">
        <w:t xml:space="preserve">conduct </w:t>
      </w:r>
      <w:r w:rsidR="003A45F4">
        <w:t>several</w:t>
      </w:r>
      <w:r w:rsidR="00D74D9D">
        <w:t xml:space="preserve"> experiments within </w:t>
      </w:r>
      <w:r>
        <w:t xml:space="preserve">each </w:t>
      </w:r>
      <w:r w:rsidR="00D74D9D">
        <w:t>previously</w:t>
      </w:r>
      <w:r>
        <w:t xml:space="preserve"> described model </w:t>
      </w:r>
      <w:r w:rsidR="00D74D9D">
        <w:t xml:space="preserve">to determine which provides the best predictive accuracy. In each section we will </w:t>
      </w:r>
      <w:r w:rsidR="0039166A">
        <w:t xml:space="preserve">first assess </w:t>
      </w:r>
      <w:r w:rsidR="00D74D9D">
        <w:t>the optimal variable selection</w:t>
      </w:r>
      <w:r w:rsidR="0039166A">
        <w:t xml:space="preserve"> and then apply </w:t>
      </w:r>
      <w:r w:rsidR="00C15AB4">
        <w:t xml:space="preserve">this algorithm to cross validation procedures </w:t>
      </w:r>
      <w:r w:rsidR="00DB0527">
        <w:t>to proof our model accuracy and then apply the algorithm to o</w:t>
      </w:r>
      <w:r w:rsidR="00C15AB4">
        <w:t>ur test data.</w:t>
      </w:r>
      <w:r w:rsidR="0039166A">
        <w:t xml:space="preserve"> </w:t>
      </w:r>
    </w:p>
    <w:p w14:paraId="5AA5F3FC" w14:textId="59665BAB" w:rsidR="00D373BE" w:rsidRDefault="00EB50BA" w:rsidP="007D5902">
      <w:pPr>
        <w:pStyle w:val="Heading3"/>
        <w:rPr>
          <w:b w:val="0"/>
        </w:rPr>
      </w:pPr>
      <w:bookmarkStart w:id="13" w:name="_Toc517644452"/>
      <w:r>
        <w:t>Multiple Linear Regression.</w:t>
      </w:r>
      <w:r w:rsidR="00873A14">
        <w:t xml:space="preserve"> </w:t>
      </w:r>
      <w:r w:rsidR="00873A14" w:rsidRPr="00873A14">
        <w:rPr>
          <w:b w:val="0"/>
        </w:rPr>
        <w:t>For</w:t>
      </w:r>
      <w:r w:rsidR="00873A14">
        <w:rPr>
          <w:b w:val="0"/>
        </w:rPr>
        <w:t xml:space="preserve"> linear regression we first need to look at all 13 </w:t>
      </w:r>
      <w:r w:rsidR="00CC37E1">
        <w:rPr>
          <w:b w:val="0"/>
        </w:rPr>
        <w:t xml:space="preserve">independent variables compared to our </w:t>
      </w:r>
      <w:r w:rsidR="001B3441">
        <w:rPr>
          <w:b w:val="0"/>
        </w:rPr>
        <w:t>dependent</w:t>
      </w:r>
      <w:r w:rsidR="00CC37E1">
        <w:rPr>
          <w:b w:val="0"/>
        </w:rPr>
        <w:t xml:space="preserve"> variable, the Brozek BF%, to determine which </w:t>
      </w:r>
      <w:r w:rsidR="001B3441">
        <w:rPr>
          <w:b w:val="0"/>
        </w:rPr>
        <w:t>produces a linear model of interest</w:t>
      </w:r>
      <w:r w:rsidR="00725141">
        <w:rPr>
          <w:b w:val="0"/>
        </w:rPr>
        <w:t xml:space="preserve">. </w:t>
      </w:r>
      <w:r w:rsidR="00EA6EA7">
        <w:rPr>
          <w:b w:val="0"/>
        </w:rPr>
        <w:t xml:space="preserve">Before we start the analysis, the Bodyfat dataset will be split into a 70% train data set and 30% test data set. </w:t>
      </w:r>
      <w:r w:rsidR="00707C72">
        <w:rPr>
          <w:b w:val="0"/>
        </w:rPr>
        <w:t xml:space="preserve">We will work with the train data set exclusively in the first portion of this </w:t>
      </w:r>
      <w:r w:rsidR="002426AB">
        <w:rPr>
          <w:b w:val="0"/>
        </w:rPr>
        <w:t>experiment and</w:t>
      </w:r>
      <w:r w:rsidR="00707C72">
        <w:rPr>
          <w:b w:val="0"/>
        </w:rPr>
        <w:t xml:space="preserve"> will only use the test data set at the end to make predictions</w:t>
      </w:r>
      <w:r w:rsidR="002426AB">
        <w:rPr>
          <w:b w:val="0"/>
        </w:rPr>
        <w:t xml:space="preserve"> of the dependent variable. </w:t>
      </w:r>
      <w:r w:rsidR="00725141">
        <w:rPr>
          <w:b w:val="0"/>
        </w:rPr>
        <w:t xml:space="preserve">In figure 2, we first look at the </w:t>
      </w:r>
      <w:r w:rsidR="004D4646">
        <w:rPr>
          <w:b w:val="0"/>
        </w:rPr>
        <w:t>R</w:t>
      </w:r>
      <w:r w:rsidR="00725141">
        <w:rPr>
          <w:b w:val="0"/>
        </w:rPr>
        <w:t>esidual</w:t>
      </w:r>
      <w:r w:rsidR="004D4646">
        <w:rPr>
          <w:b w:val="0"/>
        </w:rPr>
        <w:t>s vs Fitted</w:t>
      </w:r>
      <w:r w:rsidR="00725141">
        <w:rPr>
          <w:b w:val="0"/>
        </w:rPr>
        <w:t xml:space="preserve">, </w:t>
      </w:r>
      <w:r w:rsidR="004D4646">
        <w:rPr>
          <w:b w:val="0"/>
        </w:rPr>
        <w:t>N</w:t>
      </w:r>
      <w:r w:rsidR="00725141">
        <w:rPr>
          <w:b w:val="0"/>
        </w:rPr>
        <w:t xml:space="preserve">ormal Q-Q plot, </w:t>
      </w:r>
      <w:r w:rsidR="004D4646">
        <w:rPr>
          <w:b w:val="0"/>
        </w:rPr>
        <w:t>Scale-Location, and Residuals vs Leverage plots.</w:t>
      </w:r>
      <w:r w:rsidR="0076729E">
        <w:rPr>
          <w:b w:val="0"/>
        </w:rPr>
        <w:t xml:space="preserve"> The first plot, Residuals vs Fitted, </w:t>
      </w:r>
      <w:r w:rsidR="00601DFB">
        <w:rPr>
          <w:b w:val="0"/>
        </w:rPr>
        <w:t xml:space="preserve">does not show any pattern, meaning it is suitable for linear regression. The Normal Q-Q plot follows a straight line, letting us know our residuals are normally distributed. Due to the horizontal line in the third plot we know the residuals are equally </w:t>
      </w:r>
      <w:r w:rsidR="00B450AD">
        <w:rPr>
          <w:b w:val="0"/>
        </w:rPr>
        <w:t xml:space="preserve">spread out across the independent variable range of values. The last plot </w:t>
      </w:r>
      <w:r w:rsidR="003F3F85">
        <w:rPr>
          <w:b w:val="0"/>
        </w:rPr>
        <w:t>show that rows 82 and 109 are above Cook’s line</w:t>
      </w:r>
      <w:r w:rsidR="009F3651">
        <w:rPr>
          <w:b w:val="0"/>
        </w:rPr>
        <w:t xml:space="preserve">, however a manual examination of these rows does not indicate any odd values which might cause issues with the </w:t>
      </w:r>
      <w:r w:rsidR="00062AEC" w:rsidRPr="00062AEC">
        <w:rPr>
          <w:b w:val="0"/>
        </w:rPr>
        <w:t>analysis</w:t>
      </w:r>
      <w:sdt>
        <w:sdtPr>
          <w:rPr>
            <w:b w:val="0"/>
          </w:rPr>
          <w:id w:val="1353919578"/>
          <w:citation/>
        </w:sdtPr>
        <w:sdtContent>
          <w:r w:rsidR="00062AEC" w:rsidRPr="00062AEC">
            <w:rPr>
              <w:b w:val="0"/>
            </w:rPr>
            <w:fldChar w:fldCharType="begin"/>
          </w:r>
          <w:r w:rsidR="00062AEC" w:rsidRPr="00062AEC">
            <w:rPr>
              <w:b w:val="0"/>
            </w:rPr>
            <w:instrText xml:space="preserve"> CITATION Kim151 \l 1033 </w:instrText>
          </w:r>
          <w:r w:rsidR="00062AEC" w:rsidRPr="00062AEC">
            <w:rPr>
              <w:b w:val="0"/>
            </w:rPr>
            <w:fldChar w:fldCharType="separate"/>
          </w:r>
          <w:r w:rsidR="00062AEC" w:rsidRPr="00062AEC">
            <w:rPr>
              <w:b w:val="0"/>
              <w:noProof/>
            </w:rPr>
            <w:t xml:space="preserve"> (Kim, 2015)</w:t>
          </w:r>
          <w:r w:rsidR="00062AEC" w:rsidRPr="00062AEC">
            <w:rPr>
              <w:b w:val="0"/>
            </w:rPr>
            <w:fldChar w:fldCharType="end"/>
          </w:r>
        </w:sdtContent>
      </w:sdt>
      <w:r w:rsidR="00062AEC">
        <w:rPr>
          <w:b w:val="0"/>
        </w:rPr>
        <w:t>.</w:t>
      </w:r>
      <w:bookmarkEnd w:id="13"/>
    </w:p>
    <w:p w14:paraId="62C87F22" w14:textId="77777777" w:rsidR="00A13CEF" w:rsidRDefault="00A13CEF" w:rsidP="00A13CEF">
      <w:pPr>
        <w:keepNext/>
      </w:pPr>
      <w:r>
        <w:rPr>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5FB9C31A" w:rsidR="004D4646" w:rsidRPr="004D4646" w:rsidRDefault="00A13CEF" w:rsidP="00A13CEF">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Different plots indicating </w:t>
      </w:r>
      <w:r w:rsidR="00974700">
        <w:t>ability to successfully produce a linear model.</w:t>
      </w:r>
    </w:p>
    <w:p w14:paraId="6EFE263E" w14:textId="77777777" w:rsidR="001B3441" w:rsidRDefault="001B3441" w:rsidP="001B3441">
      <w:pPr>
        <w:keepNext/>
      </w:pPr>
      <w:r>
        <w:rPr>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39DBD997" w:rsidR="001B3441" w:rsidRDefault="001B3441" w:rsidP="001B3441">
      <w:pPr>
        <w:pStyle w:val="Caption"/>
      </w:pPr>
      <w:r>
        <w:t xml:space="preserve">Figure </w:t>
      </w:r>
      <w:r>
        <w:fldChar w:fldCharType="begin"/>
      </w:r>
      <w:r>
        <w:instrText xml:space="preserve"> SEQ Figure \* ARABIC </w:instrText>
      </w:r>
      <w:r>
        <w:fldChar w:fldCharType="separate"/>
      </w:r>
      <w:r w:rsidR="00A13CEF">
        <w:rPr>
          <w:noProof/>
        </w:rPr>
        <w:t>3</w:t>
      </w:r>
      <w:r>
        <w:fldChar w:fldCharType="end"/>
      </w:r>
      <w:r>
        <w:t>.</w:t>
      </w:r>
      <w:r w:rsidR="001105DD">
        <w:t xml:space="preserve"> Linear model of Brozek BF% dependent variable compared to independent variables.</w:t>
      </w:r>
    </w:p>
    <w:p w14:paraId="445CAB5F" w14:textId="3A2A196A" w:rsidR="006454AE" w:rsidRDefault="003C6FB5" w:rsidP="006454AE">
      <w:r>
        <w:t>After examining the model plots in figure 2, we can move</w:t>
      </w:r>
      <w:r w:rsidR="00F34E3C">
        <w:t xml:space="preserve"> on to plotting relations between each independent attribute to the dependent variable to inspect for a linear relationship that justifies further analysis. </w:t>
      </w:r>
      <w:r w:rsidR="006454AE">
        <w:t xml:space="preserve">After examining figure </w:t>
      </w:r>
      <w:r w:rsidR="00F34E3C">
        <w:t>3</w:t>
      </w:r>
      <w:r w:rsidR="006454AE">
        <w:t xml:space="preserve">, we can make note that </w:t>
      </w:r>
      <w:r w:rsidR="005B3E43">
        <w:t xml:space="preserve">age and </w:t>
      </w:r>
      <w:r w:rsidR="006454AE">
        <w:t>weight</w:t>
      </w:r>
      <w:r w:rsidR="000219C4">
        <w:t xml:space="preserve"> has a linear appearance. Additionally, neck, </w:t>
      </w:r>
      <w:r w:rsidR="009759AD">
        <w:t>chest, abdomen, hip,</w:t>
      </w:r>
      <w:r w:rsidR="009510E1">
        <w:t xml:space="preserve"> and thigh</w:t>
      </w:r>
      <w:r w:rsidR="003529DD">
        <w:t xml:space="preserve"> circumferences have </w:t>
      </w:r>
      <w:r w:rsidR="00A729DB">
        <w:t>an</w:t>
      </w:r>
      <w:r w:rsidR="003529DD">
        <w:t xml:space="preserve"> interesting pattern worth investigating further. </w:t>
      </w:r>
      <w:r w:rsidR="000D0C0F">
        <w:t xml:space="preserve">Upon producing the linear model in R and running the summary command we </w:t>
      </w:r>
      <w:r w:rsidR="00ED44F9">
        <w:t>generate our initial coefficients</w:t>
      </w:r>
      <w:r w:rsidR="00210B3B">
        <w:t xml:space="preserve"> and other significant statistics</w:t>
      </w:r>
      <w:r w:rsidR="006677FA">
        <w:t>, see table 2</w:t>
      </w:r>
      <w:r w:rsidR="009B60FC">
        <w:t>.</w:t>
      </w:r>
      <w:r w:rsidR="00210B3B">
        <w:t xml:space="preserve"> </w:t>
      </w:r>
      <w:r w:rsidR="00453F75">
        <w:t xml:space="preserve">The first note </w:t>
      </w:r>
      <w:r w:rsidR="00287DE5">
        <w:t xml:space="preserve">of interest is </w:t>
      </w:r>
      <w:r w:rsidR="00453F75">
        <w:t xml:space="preserve">the significance of  the chest, abdomen, and wrist circumferences per their respective </w:t>
      </w:r>
      <w:r w:rsidR="00B17A69">
        <w:t xml:space="preserve">p values. </w:t>
      </w:r>
      <w:r w:rsidR="00287DE5">
        <w:t xml:space="preserve">Using </w:t>
      </w:r>
      <w:r w:rsidR="00B17A69">
        <w:t xml:space="preserve">this information, along with our earlier </w:t>
      </w:r>
      <w:r w:rsidR="00B17A69">
        <w:lastRenderedPageBreak/>
        <w:t xml:space="preserve">noted attributes of interest from </w:t>
      </w:r>
      <w:r w:rsidR="00287DE5">
        <w:t xml:space="preserve">the </w:t>
      </w:r>
      <w:r w:rsidR="00B17A69">
        <w:t>visual inspection will allow us to further refine our model</w:t>
      </w:r>
      <w:r w:rsidR="00287DE5">
        <w:t xml:space="preserve"> to enhance to potentially enhance the overall accuracy</w:t>
      </w:r>
      <w:r w:rsidR="00B17A69">
        <w:t>.</w:t>
      </w:r>
      <w:r w:rsidR="009B60FC">
        <w:t xml:space="preserve"> </w:t>
      </w:r>
    </w:p>
    <w:p w14:paraId="48B8DC20" w14:textId="141DFDA1" w:rsidR="00AF4A57" w:rsidRDefault="00AF4A57" w:rsidP="00AF4A57">
      <w:pPr>
        <w:pStyle w:val="Caption"/>
        <w:keepNext/>
      </w:pPr>
      <w:r>
        <w:t xml:space="preserve">Table </w:t>
      </w:r>
      <w:r>
        <w:fldChar w:fldCharType="begin"/>
      </w:r>
      <w:r>
        <w:instrText xml:space="preserve"> SEQ Table \* ARABIC </w:instrText>
      </w:r>
      <w:r>
        <w:fldChar w:fldCharType="separate"/>
      </w:r>
      <w:r w:rsidR="005C0936">
        <w:rPr>
          <w:noProof/>
        </w:rPr>
        <w:t>2</w:t>
      </w:r>
      <w:r>
        <w:fldChar w:fldCharType="end"/>
      </w:r>
      <w:r>
        <w:t>.</w:t>
      </w:r>
      <w:r w:rsidR="002A4B13">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33512E" w14:paraId="2DF9DEFC" w14:textId="77777777" w:rsidTr="00416DBA">
        <w:trPr>
          <w:trHeight w:val="211"/>
        </w:trPr>
        <w:tc>
          <w:tcPr>
            <w:tcW w:w="9350" w:type="dxa"/>
          </w:tcPr>
          <w:p w14:paraId="702747C9" w14:textId="77777777" w:rsidR="009B60FC" w:rsidRPr="0033512E" w:rsidRDefault="009B60FC" w:rsidP="008A76BF">
            <w:proofErr w:type="spellStart"/>
            <w:r w:rsidRPr="0033512E">
              <w:t>lm</w:t>
            </w:r>
            <w:proofErr w:type="spellEnd"/>
            <w:r w:rsidRPr="0033512E">
              <w:t xml:space="preserve">(formula = </w:t>
            </w:r>
            <w:proofErr w:type="spellStart"/>
            <w:r w:rsidRPr="0033512E">
              <w:t>Percent.body.fat.using.Brozek</w:t>
            </w:r>
            <w:proofErr w:type="spellEnd"/>
            <w:r w:rsidRPr="0033512E">
              <w:t xml:space="preserve"> ~ ., data = </w:t>
            </w:r>
            <w:proofErr w:type="spellStart"/>
            <w:r w:rsidRPr="0033512E">
              <w:t>train.data</w:t>
            </w:r>
            <w:proofErr w:type="spellEnd"/>
            <w:r w:rsidRPr="0033512E">
              <w:t>)</w:t>
            </w:r>
          </w:p>
        </w:tc>
      </w:tr>
      <w:tr w:rsidR="009B60FC" w:rsidRPr="0033512E" w14:paraId="31415CE6" w14:textId="77777777" w:rsidTr="00416DBA">
        <w:trPr>
          <w:trHeight w:val="211"/>
        </w:trPr>
        <w:tc>
          <w:tcPr>
            <w:tcW w:w="9350" w:type="dxa"/>
          </w:tcPr>
          <w:p w14:paraId="65EC31DA" w14:textId="77777777" w:rsidR="009B60FC" w:rsidRPr="0033512E" w:rsidRDefault="009B60FC" w:rsidP="008A76BF">
            <w:r w:rsidRPr="0033512E">
              <w:t>Residuals:</w:t>
            </w:r>
          </w:p>
        </w:tc>
      </w:tr>
      <w:tr w:rsidR="009B60FC" w:rsidRPr="0033512E" w14:paraId="13479517" w14:textId="77777777" w:rsidTr="00416DBA">
        <w:trPr>
          <w:trHeight w:val="221"/>
        </w:trPr>
        <w:tc>
          <w:tcPr>
            <w:tcW w:w="9350" w:type="dxa"/>
          </w:tcPr>
          <w:p w14:paraId="3395C231" w14:textId="77777777" w:rsidR="009B60FC" w:rsidRPr="0033512E" w:rsidRDefault="009B60FC" w:rsidP="008A76BF">
            <w:r w:rsidRPr="0033512E">
              <w:t xml:space="preserve">    Min      1Q  Median      3Q     Max </w:t>
            </w:r>
          </w:p>
        </w:tc>
      </w:tr>
      <w:tr w:rsidR="009B60FC" w:rsidRPr="0033512E" w14:paraId="7D63E38C" w14:textId="77777777" w:rsidTr="00416DBA">
        <w:trPr>
          <w:trHeight w:val="211"/>
        </w:trPr>
        <w:tc>
          <w:tcPr>
            <w:tcW w:w="9350" w:type="dxa"/>
          </w:tcPr>
          <w:p w14:paraId="3C2F4B2D" w14:textId="77777777" w:rsidR="009B60FC" w:rsidRPr="0033512E" w:rsidRDefault="009B60FC" w:rsidP="008A76BF">
            <w:r w:rsidRPr="0033512E">
              <w:t xml:space="preserve">-9.6410 -2.7397 -0.2496  2.6990  8.6795 </w:t>
            </w:r>
          </w:p>
        </w:tc>
      </w:tr>
      <w:tr w:rsidR="009B60FC" w:rsidRPr="0033512E" w14:paraId="0F493199" w14:textId="77777777" w:rsidTr="00416DBA">
        <w:trPr>
          <w:trHeight w:val="211"/>
        </w:trPr>
        <w:tc>
          <w:tcPr>
            <w:tcW w:w="9350" w:type="dxa"/>
          </w:tcPr>
          <w:p w14:paraId="7C1D68C4" w14:textId="77777777" w:rsidR="009B60FC" w:rsidRPr="0033512E" w:rsidRDefault="009B60FC" w:rsidP="008A76BF">
            <w:r w:rsidRPr="0033512E">
              <w:t>Coefficients:</w:t>
            </w:r>
          </w:p>
        </w:tc>
      </w:tr>
      <w:tr w:rsidR="009B60FC" w:rsidRPr="0033512E" w14:paraId="5C5F6688" w14:textId="77777777" w:rsidTr="00416DBA">
        <w:trPr>
          <w:trHeight w:val="211"/>
        </w:trPr>
        <w:tc>
          <w:tcPr>
            <w:tcW w:w="9350" w:type="dxa"/>
          </w:tcPr>
          <w:p w14:paraId="060080F2" w14:textId="56901DF4" w:rsidR="009B60FC" w:rsidRPr="0033512E" w:rsidRDefault="009B60FC" w:rsidP="008A76BF">
            <w:r w:rsidRPr="0033512E">
              <w:t xml:space="preserve">                              </w:t>
            </w:r>
            <w:r w:rsidR="00F9242F">
              <w:t xml:space="preserve">                       </w:t>
            </w:r>
            <w:r w:rsidRPr="0033512E">
              <w:t xml:space="preserve">Estimate Std. Error t value </w:t>
            </w:r>
            <w:proofErr w:type="spellStart"/>
            <w:r w:rsidRPr="0033512E">
              <w:t>Pr</w:t>
            </w:r>
            <w:proofErr w:type="spellEnd"/>
            <w:r w:rsidRPr="0033512E">
              <w:t xml:space="preserve">(&gt;|t|)    </w:t>
            </w:r>
          </w:p>
        </w:tc>
      </w:tr>
      <w:tr w:rsidR="009B60FC" w:rsidRPr="0033512E" w14:paraId="73A70CFD" w14:textId="77777777" w:rsidTr="00416DBA">
        <w:trPr>
          <w:trHeight w:val="211"/>
        </w:trPr>
        <w:tc>
          <w:tcPr>
            <w:tcW w:w="9350" w:type="dxa"/>
          </w:tcPr>
          <w:p w14:paraId="52ED4619" w14:textId="0FABE1D8" w:rsidR="009B60FC" w:rsidRPr="0033512E" w:rsidRDefault="009B60FC" w:rsidP="008A76BF">
            <w:r w:rsidRPr="0033512E">
              <w:t xml:space="preserve">(Intercept)                  </w:t>
            </w:r>
            <w:r w:rsidR="00F9242F">
              <w:t xml:space="preserve">                 </w:t>
            </w:r>
            <w:r w:rsidRPr="0033512E">
              <w:t xml:space="preserve"> 14.19019   27.41490   0.518   0.6054    </w:t>
            </w:r>
          </w:p>
        </w:tc>
      </w:tr>
      <w:tr w:rsidR="009B60FC" w:rsidRPr="0033512E" w14:paraId="1E70B964" w14:textId="77777777" w:rsidTr="00416DBA">
        <w:trPr>
          <w:trHeight w:val="221"/>
        </w:trPr>
        <w:tc>
          <w:tcPr>
            <w:tcW w:w="9350" w:type="dxa"/>
          </w:tcPr>
          <w:p w14:paraId="6AAA32EE" w14:textId="3D742E08" w:rsidR="009B60FC" w:rsidRPr="0033512E" w:rsidRDefault="009B60FC" w:rsidP="008A76BF">
            <w:r w:rsidRPr="005B3E43">
              <w:rPr>
                <w:highlight w:val="yellow"/>
              </w:rPr>
              <w:t>Age</w:t>
            </w:r>
            <w:r w:rsidRPr="0033512E">
              <w:t xml:space="preserve">                           </w:t>
            </w:r>
            <w:r w:rsidR="00EB61CE">
              <w:t xml:space="preserve">                    </w:t>
            </w:r>
            <w:r w:rsidRPr="0033512E">
              <w:t xml:space="preserve"> 0.05236    0.03534   1.481   0.1404    </w:t>
            </w:r>
          </w:p>
        </w:tc>
      </w:tr>
      <w:tr w:rsidR="009B60FC" w:rsidRPr="0033512E" w14:paraId="3A247826" w14:textId="77777777" w:rsidTr="00416DBA">
        <w:trPr>
          <w:trHeight w:val="211"/>
        </w:trPr>
        <w:tc>
          <w:tcPr>
            <w:tcW w:w="9350" w:type="dxa"/>
          </w:tcPr>
          <w:p w14:paraId="6584FE81" w14:textId="316BBB94" w:rsidR="009B60FC" w:rsidRPr="0033512E" w:rsidRDefault="009B60FC" w:rsidP="008A76BF">
            <w:r w:rsidRPr="00D64580">
              <w:rPr>
                <w:highlight w:val="yellow"/>
              </w:rPr>
              <w:t>Weight</w:t>
            </w:r>
            <w:r w:rsidRPr="0033512E">
              <w:t xml:space="preserve">                        </w:t>
            </w:r>
            <w:r w:rsidR="00EB61CE">
              <w:t xml:space="preserve">                  </w:t>
            </w:r>
            <w:r w:rsidRPr="0033512E">
              <w:t xml:space="preserve"> 0.01296    0.07954   0.163   0.8708    </w:t>
            </w:r>
          </w:p>
        </w:tc>
      </w:tr>
      <w:tr w:rsidR="009B60FC" w:rsidRPr="0033512E" w14:paraId="4D90192C" w14:textId="77777777" w:rsidTr="00416DBA">
        <w:trPr>
          <w:trHeight w:val="211"/>
        </w:trPr>
        <w:tc>
          <w:tcPr>
            <w:tcW w:w="9350" w:type="dxa"/>
          </w:tcPr>
          <w:p w14:paraId="2422291E" w14:textId="33E62157" w:rsidR="009B60FC" w:rsidRPr="0033512E" w:rsidRDefault="009B60FC" w:rsidP="008A76BF">
            <w:r w:rsidRPr="0033512E">
              <w:t xml:space="preserve">Height                      </w:t>
            </w:r>
            <w:r w:rsidR="00EB61CE">
              <w:t xml:space="preserve">                  </w:t>
            </w:r>
            <w:r w:rsidRPr="0033512E">
              <w:t xml:space="preserve">  -0.26239    0.21039  -1.247   0.2141    </w:t>
            </w:r>
          </w:p>
        </w:tc>
      </w:tr>
      <w:tr w:rsidR="009B60FC" w:rsidRPr="0033512E" w14:paraId="4472B4A0" w14:textId="77777777" w:rsidTr="00416DBA">
        <w:trPr>
          <w:trHeight w:val="211"/>
        </w:trPr>
        <w:tc>
          <w:tcPr>
            <w:tcW w:w="9350" w:type="dxa"/>
          </w:tcPr>
          <w:p w14:paraId="2C228C72" w14:textId="214AF3E9" w:rsidR="009B60FC" w:rsidRPr="0033512E" w:rsidRDefault="009B60FC" w:rsidP="008A76BF">
            <w:proofErr w:type="spellStart"/>
            <w:r w:rsidRPr="00D64580">
              <w:rPr>
                <w:highlight w:val="yellow"/>
              </w:rPr>
              <w:t>Neck</w:t>
            </w:r>
            <w:r w:rsidRPr="0033512E">
              <w:t>.circumference</w:t>
            </w:r>
            <w:proofErr w:type="spellEnd"/>
            <w:r w:rsidRPr="0033512E">
              <w:t xml:space="preserve">         </w:t>
            </w:r>
            <w:r w:rsidR="00EB61CE">
              <w:t xml:space="preserve">         </w:t>
            </w:r>
            <w:r w:rsidRPr="0033512E">
              <w:t xml:space="preserve">   -0.38083    0.25377  -1.501   0.1353    </w:t>
            </w:r>
          </w:p>
        </w:tc>
      </w:tr>
      <w:tr w:rsidR="009B60FC" w:rsidRPr="0033512E" w14:paraId="277334EE" w14:textId="77777777" w:rsidTr="00416DBA">
        <w:trPr>
          <w:trHeight w:val="221"/>
        </w:trPr>
        <w:tc>
          <w:tcPr>
            <w:tcW w:w="9350" w:type="dxa"/>
          </w:tcPr>
          <w:p w14:paraId="7F883557" w14:textId="37F27DC2" w:rsidR="009B60FC" w:rsidRPr="0033512E" w:rsidRDefault="009B60FC" w:rsidP="008A76BF">
            <w:proofErr w:type="spellStart"/>
            <w:r w:rsidRPr="00D64580">
              <w:rPr>
                <w:highlight w:val="yellow"/>
              </w:rPr>
              <w:t>Chest</w:t>
            </w:r>
            <w:r w:rsidRPr="0033512E">
              <w:t>.circumference</w:t>
            </w:r>
            <w:proofErr w:type="spellEnd"/>
            <w:r w:rsidRPr="0033512E">
              <w:t xml:space="preserve">       </w:t>
            </w:r>
            <w:r w:rsidR="00EB61CE">
              <w:t xml:space="preserve">         </w:t>
            </w:r>
            <w:r w:rsidRPr="0033512E">
              <w:t xml:space="preserve">    -0.20290    0.12167  -1.668   0.0973 .  </w:t>
            </w:r>
          </w:p>
        </w:tc>
      </w:tr>
      <w:tr w:rsidR="009B60FC" w:rsidRPr="0033512E" w14:paraId="00B83434" w14:textId="77777777" w:rsidTr="00416DBA">
        <w:trPr>
          <w:trHeight w:val="211"/>
        </w:trPr>
        <w:tc>
          <w:tcPr>
            <w:tcW w:w="9350" w:type="dxa"/>
          </w:tcPr>
          <w:p w14:paraId="09C25EB6" w14:textId="414A5047" w:rsidR="009B60FC" w:rsidRPr="0033512E" w:rsidRDefault="009B60FC" w:rsidP="008A76BF">
            <w:proofErr w:type="spellStart"/>
            <w:r w:rsidRPr="00D64580">
              <w:rPr>
                <w:highlight w:val="yellow"/>
              </w:rPr>
              <w:t>Abdomen</w:t>
            </w:r>
            <w:r w:rsidRPr="0033512E">
              <w:t>.circumference</w:t>
            </w:r>
            <w:proofErr w:type="spellEnd"/>
            <w:r w:rsidRPr="0033512E">
              <w:t xml:space="preserve">       </w:t>
            </w:r>
            <w:r w:rsidR="00EB61CE">
              <w:t xml:space="preserve">    </w:t>
            </w:r>
            <w:r w:rsidRPr="0033512E">
              <w:t xml:space="preserve">   0.89585    0.10127   8.846 1.29e-15 ***</w:t>
            </w:r>
          </w:p>
        </w:tc>
      </w:tr>
      <w:tr w:rsidR="009B60FC" w:rsidRPr="0033512E" w14:paraId="55C45326" w14:textId="77777777" w:rsidTr="00416DBA">
        <w:trPr>
          <w:trHeight w:val="211"/>
        </w:trPr>
        <w:tc>
          <w:tcPr>
            <w:tcW w:w="9350" w:type="dxa"/>
          </w:tcPr>
          <w:p w14:paraId="35B75854" w14:textId="4BF5E9A1" w:rsidR="009B60FC" w:rsidRPr="0033512E" w:rsidRDefault="009B60FC" w:rsidP="008A76BF">
            <w:proofErr w:type="spellStart"/>
            <w:r w:rsidRPr="00D64580">
              <w:rPr>
                <w:highlight w:val="yellow"/>
              </w:rPr>
              <w:t>Hip</w:t>
            </w:r>
            <w:r w:rsidRPr="0033512E">
              <w:t>.circumference</w:t>
            </w:r>
            <w:proofErr w:type="spellEnd"/>
            <w:r w:rsidRPr="0033512E">
              <w:t xml:space="preserve">           </w:t>
            </w:r>
            <w:r w:rsidR="00EB61CE">
              <w:t xml:space="preserve">          </w:t>
            </w:r>
            <w:r w:rsidRPr="0033512E">
              <w:t xml:space="preserve">  -0.21019    0.16061  -1.309   0.1924    </w:t>
            </w:r>
          </w:p>
        </w:tc>
      </w:tr>
      <w:tr w:rsidR="009B60FC" w:rsidRPr="0033512E" w14:paraId="6ADB687A" w14:textId="77777777" w:rsidTr="00416DBA">
        <w:trPr>
          <w:trHeight w:val="211"/>
        </w:trPr>
        <w:tc>
          <w:tcPr>
            <w:tcW w:w="9350" w:type="dxa"/>
          </w:tcPr>
          <w:p w14:paraId="67B6CCCB" w14:textId="1ACDEE58" w:rsidR="009B60FC" w:rsidRPr="0033512E" w:rsidRDefault="009B60FC" w:rsidP="008A76BF">
            <w:proofErr w:type="spellStart"/>
            <w:r w:rsidRPr="00D64580">
              <w:rPr>
                <w:highlight w:val="yellow"/>
              </w:rPr>
              <w:t>Thigh</w:t>
            </w:r>
            <w:r w:rsidRPr="0033512E">
              <w:t>.circumference</w:t>
            </w:r>
            <w:proofErr w:type="spellEnd"/>
            <w:r w:rsidRPr="0033512E">
              <w:t xml:space="preserve">          </w:t>
            </w:r>
            <w:r w:rsidR="00072418">
              <w:t xml:space="preserve">        </w:t>
            </w:r>
            <w:r w:rsidRPr="0033512E">
              <w:t xml:space="preserve">  0.23160    0.16336   1.418   0.1581    </w:t>
            </w:r>
          </w:p>
        </w:tc>
      </w:tr>
      <w:tr w:rsidR="009B60FC" w:rsidRPr="0033512E" w14:paraId="1157F7BE" w14:textId="77777777" w:rsidTr="00416DBA">
        <w:trPr>
          <w:trHeight w:val="211"/>
        </w:trPr>
        <w:tc>
          <w:tcPr>
            <w:tcW w:w="9350" w:type="dxa"/>
          </w:tcPr>
          <w:p w14:paraId="7E43FD43" w14:textId="5F119B2A" w:rsidR="009B60FC" w:rsidRPr="0033512E" w:rsidRDefault="009B60FC" w:rsidP="008A76BF">
            <w:proofErr w:type="spellStart"/>
            <w:r w:rsidRPr="0033512E">
              <w:t>Knee.circumference</w:t>
            </w:r>
            <w:proofErr w:type="spellEnd"/>
            <w:r w:rsidRPr="0033512E">
              <w:t xml:space="preserve">          </w:t>
            </w:r>
            <w:r w:rsidR="00072418">
              <w:t xml:space="preserve">        </w:t>
            </w:r>
            <w:r w:rsidRPr="0033512E">
              <w:t xml:space="preserve">  -0.11579    0.25872  -0.448   0.6551    </w:t>
            </w:r>
          </w:p>
        </w:tc>
      </w:tr>
      <w:tr w:rsidR="009B60FC" w:rsidRPr="0033512E" w14:paraId="6DCF6DC2" w14:textId="77777777" w:rsidTr="00416DBA">
        <w:trPr>
          <w:trHeight w:val="221"/>
        </w:trPr>
        <w:tc>
          <w:tcPr>
            <w:tcW w:w="9350" w:type="dxa"/>
          </w:tcPr>
          <w:p w14:paraId="76C7E5FF" w14:textId="57C3F2A6" w:rsidR="009B60FC" w:rsidRPr="0033512E" w:rsidRDefault="009B60FC" w:rsidP="008A76BF">
            <w:proofErr w:type="spellStart"/>
            <w:r w:rsidRPr="0033512E">
              <w:t>Ankle.circumference</w:t>
            </w:r>
            <w:proofErr w:type="spellEnd"/>
            <w:r w:rsidRPr="0033512E">
              <w:t xml:space="preserve">        </w:t>
            </w:r>
            <w:r w:rsidR="00072418">
              <w:t xml:space="preserve">       </w:t>
            </w:r>
            <w:r w:rsidRPr="0033512E">
              <w:t xml:space="preserve">   -0.06281    0.26840  -0.234   0.8153    </w:t>
            </w:r>
          </w:p>
        </w:tc>
      </w:tr>
      <w:tr w:rsidR="009B60FC" w:rsidRPr="0033512E" w14:paraId="61803CDC" w14:textId="77777777" w:rsidTr="00416DBA">
        <w:trPr>
          <w:trHeight w:val="211"/>
        </w:trPr>
        <w:tc>
          <w:tcPr>
            <w:tcW w:w="9350" w:type="dxa"/>
          </w:tcPr>
          <w:p w14:paraId="49B28AB6" w14:textId="315ED731" w:rsidR="009B60FC" w:rsidRPr="0033512E" w:rsidRDefault="009B60FC" w:rsidP="008A76BF">
            <w:proofErr w:type="spellStart"/>
            <w:r w:rsidRPr="0033512E">
              <w:t>Extended.biceps.circumference</w:t>
            </w:r>
            <w:proofErr w:type="spellEnd"/>
            <w:r w:rsidRPr="0033512E">
              <w:t xml:space="preserve">  0.09901    0.17636   0.561   0.5753    </w:t>
            </w:r>
          </w:p>
        </w:tc>
      </w:tr>
      <w:tr w:rsidR="009B60FC" w:rsidRPr="0033512E" w14:paraId="485116AC" w14:textId="77777777" w:rsidTr="00416DBA">
        <w:trPr>
          <w:trHeight w:val="211"/>
        </w:trPr>
        <w:tc>
          <w:tcPr>
            <w:tcW w:w="9350" w:type="dxa"/>
          </w:tcPr>
          <w:p w14:paraId="0FABAE79" w14:textId="3CEAD89A" w:rsidR="009B60FC" w:rsidRPr="0033512E" w:rsidRDefault="009B60FC" w:rsidP="008A76BF">
            <w:proofErr w:type="spellStart"/>
            <w:r w:rsidRPr="0033512E">
              <w:t>Forearm.circumference</w:t>
            </w:r>
            <w:proofErr w:type="spellEnd"/>
            <w:r w:rsidRPr="0033512E">
              <w:t xml:space="preserve">       </w:t>
            </w:r>
            <w:r w:rsidR="00072418">
              <w:t xml:space="preserve">     </w:t>
            </w:r>
            <w:r w:rsidRPr="0033512E">
              <w:t xml:space="preserve">   0.22254    0.20067   1.109   0.2690    </w:t>
            </w:r>
          </w:p>
        </w:tc>
      </w:tr>
      <w:tr w:rsidR="009B60FC" w:rsidRPr="0033512E" w14:paraId="42FA85A0" w14:textId="77777777" w:rsidTr="00416DBA">
        <w:trPr>
          <w:trHeight w:val="211"/>
        </w:trPr>
        <w:tc>
          <w:tcPr>
            <w:tcW w:w="9350" w:type="dxa"/>
          </w:tcPr>
          <w:p w14:paraId="69DF9F98" w14:textId="45F3AA45" w:rsidR="009B60FC" w:rsidRPr="0033512E" w:rsidRDefault="009B60FC" w:rsidP="008A76BF">
            <w:proofErr w:type="spellStart"/>
            <w:r w:rsidRPr="005B3E43">
              <w:rPr>
                <w:highlight w:val="yellow"/>
              </w:rPr>
              <w:t>Wrist</w:t>
            </w:r>
            <w:r w:rsidRPr="0033512E">
              <w:t>.circumference</w:t>
            </w:r>
            <w:proofErr w:type="spellEnd"/>
            <w:r w:rsidRPr="0033512E">
              <w:t xml:space="preserve">         </w:t>
            </w:r>
            <w:r w:rsidR="00072418">
              <w:t xml:space="preserve">        </w:t>
            </w:r>
            <w:r w:rsidRPr="0033512E">
              <w:t xml:space="preserve">  -1.42096    0.56559  -2.512   0.0129 *  </w:t>
            </w:r>
          </w:p>
        </w:tc>
      </w:tr>
      <w:tr w:rsidR="009B60FC" w:rsidRPr="0033512E" w14:paraId="35B67EAB" w14:textId="77777777" w:rsidTr="00416DBA">
        <w:trPr>
          <w:trHeight w:val="211"/>
        </w:trPr>
        <w:tc>
          <w:tcPr>
            <w:tcW w:w="9350" w:type="dxa"/>
          </w:tcPr>
          <w:p w14:paraId="1FE52B2F" w14:textId="77777777" w:rsidR="009B60FC" w:rsidRPr="0033512E" w:rsidRDefault="009B60FC" w:rsidP="008A76BF">
            <w:r w:rsidRPr="0033512E">
              <w:t>---</w:t>
            </w:r>
          </w:p>
        </w:tc>
      </w:tr>
      <w:tr w:rsidR="009B60FC" w:rsidRPr="0033512E" w14:paraId="17DAED42" w14:textId="77777777" w:rsidTr="00416DBA">
        <w:trPr>
          <w:trHeight w:val="221"/>
        </w:trPr>
        <w:tc>
          <w:tcPr>
            <w:tcW w:w="9350" w:type="dxa"/>
          </w:tcPr>
          <w:p w14:paraId="352642BC" w14:textId="77777777" w:rsidR="009B60FC" w:rsidRPr="0033512E" w:rsidRDefault="009B60FC" w:rsidP="008A76BF">
            <w:proofErr w:type="spellStart"/>
            <w:r w:rsidRPr="0033512E">
              <w:t>Signif</w:t>
            </w:r>
            <w:proofErr w:type="spellEnd"/>
            <w:r w:rsidRPr="0033512E">
              <w:t>. codes:  0 ‘***’ 0.001 ‘**’ 0.01 ‘*’ 0.05 ‘.’ 0.1 ‘ ’ 1</w:t>
            </w:r>
          </w:p>
        </w:tc>
      </w:tr>
      <w:tr w:rsidR="009B60FC" w:rsidRPr="0033512E" w14:paraId="7BAE42E7" w14:textId="77777777" w:rsidTr="00416DBA">
        <w:trPr>
          <w:trHeight w:val="211"/>
        </w:trPr>
        <w:tc>
          <w:tcPr>
            <w:tcW w:w="9350" w:type="dxa"/>
          </w:tcPr>
          <w:p w14:paraId="44CCB0FA" w14:textId="77777777" w:rsidR="009B60FC" w:rsidRPr="0033512E" w:rsidRDefault="009B60FC" w:rsidP="008A76BF">
            <w:r w:rsidRPr="0033512E">
              <w:t>Residual standard error: 3.884 on 166 degrees of freedom</w:t>
            </w:r>
          </w:p>
        </w:tc>
      </w:tr>
      <w:tr w:rsidR="009B60FC" w:rsidRPr="0033512E" w14:paraId="0EB97F4A" w14:textId="77777777" w:rsidTr="00416DBA">
        <w:trPr>
          <w:trHeight w:val="211"/>
        </w:trPr>
        <w:tc>
          <w:tcPr>
            <w:tcW w:w="9350" w:type="dxa"/>
          </w:tcPr>
          <w:p w14:paraId="6749A12F" w14:textId="77777777" w:rsidR="009B60FC" w:rsidRPr="0033512E" w:rsidRDefault="009B60FC" w:rsidP="008A76BF">
            <w:r w:rsidRPr="0033512E">
              <w:t>Multiple R-squared:  0.7586,</w:t>
            </w:r>
            <w:r w:rsidRPr="0033512E">
              <w:tab/>
              <w:t xml:space="preserve">Adjusted R-squared:  0.7397 </w:t>
            </w:r>
          </w:p>
        </w:tc>
      </w:tr>
      <w:tr w:rsidR="009B60FC" w:rsidRPr="0033512E" w14:paraId="3E1454BE" w14:textId="77777777" w:rsidTr="00416DBA">
        <w:trPr>
          <w:trHeight w:val="211"/>
        </w:trPr>
        <w:tc>
          <w:tcPr>
            <w:tcW w:w="9350" w:type="dxa"/>
          </w:tcPr>
          <w:p w14:paraId="7D54ECFB" w14:textId="77777777" w:rsidR="009B60FC" w:rsidRPr="0033512E" w:rsidRDefault="009B60FC" w:rsidP="008A76BF">
            <w:r w:rsidRPr="0033512E">
              <w:t>F-statistic: 40.13 on 13 and 166 DF,  p-value: &lt; 2.2e-16</w:t>
            </w:r>
          </w:p>
        </w:tc>
      </w:tr>
    </w:tbl>
    <w:p w14:paraId="0D116A4A" w14:textId="1AF5D29F" w:rsidR="009B60FC" w:rsidRDefault="009B60FC" w:rsidP="006454AE"/>
    <w:p w14:paraId="639DD2F5" w14:textId="1EC11B3E" w:rsidR="00895640" w:rsidRDefault="00586BCE" w:rsidP="006454AE">
      <w:r>
        <w:t>In table 2, w</w:t>
      </w:r>
      <w:r w:rsidR="00D279AD">
        <w:t xml:space="preserve">e </w:t>
      </w:r>
      <w:r w:rsidR="00027E0D">
        <w:t xml:space="preserve">should </w:t>
      </w:r>
      <w:r w:rsidR="00D279AD">
        <w:t xml:space="preserve">also make note of </w:t>
      </w:r>
      <w:r>
        <w:t>the other significant terms of measuring our model</w:t>
      </w:r>
      <w:r w:rsidR="00964961">
        <w:t xml:space="preserve">, to include the </w:t>
      </w:r>
      <w:r w:rsidR="00D279AD">
        <w:t>R</w:t>
      </w:r>
      <w:r w:rsidR="00D96CA6">
        <w:t>-squared value of 0.7586</w:t>
      </w:r>
      <w:r w:rsidR="00027E0D">
        <w:t xml:space="preserve">, </w:t>
      </w:r>
      <w:r w:rsidR="0042434E">
        <w:t xml:space="preserve">Adjusted R-squared value of 0.7397, </w:t>
      </w:r>
      <w:r w:rsidR="00027E0D">
        <w:t xml:space="preserve">Residual standard error of 3.884 </w:t>
      </w:r>
      <w:r w:rsidR="00D96CA6">
        <w:t xml:space="preserve">and F-statistic of 40.13. </w:t>
      </w:r>
      <w:r w:rsidR="00571AB5">
        <w:t xml:space="preserve">After creating our second model with the reduced attributes, </w:t>
      </w:r>
      <w:r w:rsidR="00D35DFA">
        <w:t>we find</w:t>
      </w:r>
      <w:r w:rsidR="00027E0D">
        <w:t xml:space="preserve"> interesting results, seen in table 3</w:t>
      </w:r>
      <w:r w:rsidR="00D35DFA">
        <w:t>.</w:t>
      </w:r>
      <w:r w:rsidR="00C4324B">
        <w:t xml:space="preserve"> We see that the abdomen, thigh and wrist are the only attributes showing significance in this model.</w:t>
      </w:r>
    </w:p>
    <w:p w14:paraId="46F3EDAB" w14:textId="7A1CC339" w:rsidR="00CF7B87" w:rsidRDefault="00CF7B87" w:rsidP="00CF7B87">
      <w:pPr>
        <w:pStyle w:val="Caption"/>
        <w:keepNext/>
      </w:pPr>
      <w:r>
        <w:lastRenderedPageBreak/>
        <w:t xml:space="preserve">Table </w:t>
      </w:r>
      <w:r>
        <w:fldChar w:fldCharType="begin"/>
      </w:r>
      <w:r>
        <w:instrText xml:space="preserve"> SEQ Table \* ARABIC </w:instrText>
      </w:r>
      <w:r>
        <w:fldChar w:fldCharType="separate"/>
      </w:r>
      <w:r w:rsidR="005C0936">
        <w:rPr>
          <w:noProof/>
        </w:rPr>
        <w:t>3</w:t>
      </w:r>
      <w:r>
        <w:fldChar w:fldCharType="end"/>
      </w:r>
      <w:r>
        <w:t xml:space="preserve">. </w:t>
      </w:r>
      <w:r>
        <w:t xml:space="preserve">Summary command output of </w:t>
      </w:r>
      <w:r w:rsidR="003E6DB2">
        <w:t>modified</w:t>
      </w:r>
      <w:r>
        <w:t xml:space="preserve"> linear model with </w:t>
      </w:r>
      <w:r w:rsidR="00111600">
        <w:t>8</w:t>
      </w:r>
      <w:r>
        <w:t xml:space="preserve"> independent attributes.</w:t>
      </w:r>
    </w:p>
    <w:tbl>
      <w:tblPr>
        <w:tblStyle w:val="TableGrid"/>
        <w:tblW w:w="0" w:type="auto"/>
        <w:tblLook w:val="04A0" w:firstRow="1" w:lastRow="0" w:firstColumn="1" w:lastColumn="0" w:noHBand="0" w:noVBand="1"/>
      </w:tblPr>
      <w:tblGrid>
        <w:gridCol w:w="9350"/>
      </w:tblGrid>
      <w:tr w:rsidR="00CF7B87" w:rsidRPr="00D13B88" w14:paraId="365F5316" w14:textId="77777777" w:rsidTr="008A76BF">
        <w:trPr>
          <w:trHeight w:val="826"/>
        </w:trPr>
        <w:tc>
          <w:tcPr>
            <w:tcW w:w="9350" w:type="dxa"/>
          </w:tcPr>
          <w:p w14:paraId="38F8B2A3" w14:textId="77777777" w:rsidR="00CF7B87" w:rsidRPr="00D13B88" w:rsidRDefault="00CF7B87" w:rsidP="008A76BF">
            <w:proofErr w:type="spellStart"/>
            <w:r w:rsidRPr="00D13B88">
              <w:t>lm</w:t>
            </w:r>
            <w:proofErr w:type="spellEnd"/>
            <w:r w:rsidRPr="00D13B88">
              <w:t xml:space="preserve">(formula = </w:t>
            </w:r>
            <w:proofErr w:type="spellStart"/>
            <w:r w:rsidRPr="00D13B88">
              <w:t>Percent.body.fat.using.Brozek</w:t>
            </w:r>
            <w:proofErr w:type="spellEnd"/>
            <w:r w:rsidRPr="00D13B88">
              <w:t xml:space="preserve"> ~ Age + Weight + </w:t>
            </w:r>
            <w:proofErr w:type="spellStart"/>
            <w:r w:rsidRPr="00D13B88">
              <w:t>Neck.circumference</w:t>
            </w:r>
            <w:proofErr w:type="spellEnd"/>
            <w:r w:rsidRPr="00D13B88">
              <w:t xml:space="preserve"> + </w:t>
            </w:r>
          </w:p>
          <w:p w14:paraId="37E9F0E8" w14:textId="77777777" w:rsidR="00CF7B87" w:rsidRPr="00D13B88" w:rsidRDefault="00CF7B87" w:rsidP="008A76BF">
            <w:r w:rsidRPr="00D13B88">
              <w:t xml:space="preserve">    </w:t>
            </w:r>
            <w:proofErr w:type="spellStart"/>
            <w:r w:rsidRPr="00D13B88">
              <w:t>Chest.circumference</w:t>
            </w:r>
            <w:proofErr w:type="spellEnd"/>
            <w:r w:rsidRPr="00D13B88">
              <w:t xml:space="preserve"> + </w:t>
            </w:r>
            <w:proofErr w:type="spellStart"/>
            <w:r w:rsidRPr="00D13B88">
              <w:t>Abdomen.circumference</w:t>
            </w:r>
            <w:proofErr w:type="spellEnd"/>
            <w:r w:rsidRPr="00D13B88">
              <w:t xml:space="preserve"> + </w:t>
            </w:r>
            <w:proofErr w:type="spellStart"/>
            <w:r w:rsidRPr="00D13B88">
              <w:t>Hip.circumference</w:t>
            </w:r>
            <w:proofErr w:type="spellEnd"/>
            <w:r w:rsidRPr="00D13B88">
              <w:t xml:space="preserve"> + </w:t>
            </w:r>
          </w:p>
          <w:p w14:paraId="24CBB805" w14:textId="77777777" w:rsidR="00CF7B87" w:rsidRPr="00D13B88" w:rsidRDefault="00CF7B87" w:rsidP="008A76BF">
            <w:r w:rsidRPr="00D13B88">
              <w:t xml:space="preserve">    </w:t>
            </w:r>
            <w:proofErr w:type="spellStart"/>
            <w:r w:rsidRPr="00D13B88">
              <w:t>Thigh.circumference</w:t>
            </w:r>
            <w:proofErr w:type="spellEnd"/>
            <w:r w:rsidRPr="00D13B88">
              <w:t xml:space="preserve"> + </w:t>
            </w:r>
            <w:proofErr w:type="spellStart"/>
            <w:r w:rsidRPr="00D13B88">
              <w:t>Wrist.circumference</w:t>
            </w:r>
            <w:proofErr w:type="spellEnd"/>
            <w:r w:rsidRPr="00D13B88">
              <w:t xml:space="preserve">, data = </w:t>
            </w:r>
            <w:proofErr w:type="spellStart"/>
            <w:r w:rsidRPr="00D13B88">
              <w:t>train.data</w:t>
            </w:r>
            <w:proofErr w:type="spellEnd"/>
            <w:r w:rsidRPr="00D13B88">
              <w:t>)</w:t>
            </w:r>
          </w:p>
        </w:tc>
      </w:tr>
      <w:tr w:rsidR="00CF7B87" w:rsidRPr="00D13B88" w14:paraId="23A3894F" w14:textId="77777777" w:rsidTr="008A76BF">
        <w:tc>
          <w:tcPr>
            <w:tcW w:w="9350" w:type="dxa"/>
          </w:tcPr>
          <w:p w14:paraId="42ADE128" w14:textId="77777777" w:rsidR="00CF7B87" w:rsidRPr="00D13B88" w:rsidRDefault="00CF7B87" w:rsidP="008A76BF">
            <w:r w:rsidRPr="00D13B88">
              <w:t>Residuals:</w:t>
            </w:r>
          </w:p>
        </w:tc>
      </w:tr>
      <w:tr w:rsidR="00CF7B87" w:rsidRPr="00D13B88" w14:paraId="09245F12" w14:textId="77777777" w:rsidTr="008A76BF">
        <w:tc>
          <w:tcPr>
            <w:tcW w:w="9350" w:type="dxa"/>
          </w:tcPr>
          <w:p w14:paraId="53D76401" w14:textId="77777777" w:rsidR="00CF7B87" w:rsidRPr="00D13B88" w:rsidRDefault="00CF7B87" w:rsidP="008A76BF">
            <w:r w:rsidRPr="00D13B88">
              <w:t xml:space="preserve">    Min      1Q  Median      3Q     Max </w:t>
            </w:r>
          </w:p>
        </w:tc>
      </w:tr>
      <w:tr w:rsidR="00CF7B87" w:rsidRPr="00D13B88" w14:paraId="223307DA" w14:textId="77777777" w:rsidTr="008A76BF">
        <w:tc>
          <w:tcPr>
            <w:tcW w:w="9350" w:type="dxa"/>
          </w:tcPr>
          <w:p w14:paraId="535FEDCF" w14:textId="77777777" w:rsidR="00CF7B87" w:rsidRPr="00D13B88" w:rsidRDefault="00CF7B87" w:rsidP="008A76BF">
            <w:r w:rsidRPr="00D13B88">
              <w:t xml:space="preserve">-9.3740 -2.6337 -0.3196  2.6661  9.4745 </w:t>
            </w:r>
          </w:p>
        </w:tc>
      </w:tr>
      <w:tr w:rsidR="00CF7B87" w:rsidRPr="00D13B88" w14:paraId="7A8E57CB" w14:textId="77777777" w:rsidTr="008A76BF">
        <w:tc>
          <w:tcPr>
            <w:tcW w:w="9350" w:type="dxa"/>
          </w:tcPr>
          <w:p w14:paraId="7317FE94" w14:textId="77777777" w:rsidR="00CF7B87" w:rsidRPr="00D13B88" w:rsidRDefault="00CF7B87" w:rsidP="008A76BF">
            <w:r w:rsidRPr="00D13B88">
              <w:t>Coefficients:</w:t>
            </w:r>
          </w:p>
        </w:tc>
      </w:tr>
      <w:tr w:rsidR="00CF7B87" w:rsidRPr="00D13B88" w14:paraId="21EB0BA7" w14:textId="77777777" w:rsidTr="008A76BF">
        <w:tc>
          <w:tcPr>
            <w:tcW w:w="9350" w:type="dxa"/>
          </w:tcPr>
          <w:p w14:paraId="41CAF378" w14:textId="4F4B866D" w:rsidR="00CF7B87" w:rsidRPr="00D13B88" w:rsidRDefault="00CF7B87" w:rsidP="008A76BF">
            <w:r w:rsidRPr="00D13B88">
              <w:t xml:space="preserve">                      </w:t>
            </w:r>
            <w:r w:rsidR="00AA3FE0">
              <w:t xml:space="preserve">                       </w:t>
            </w:r>
            <w:r w:rsidRPr="00D13B88">
              <w:t xml:space="preserve"> Estimate Std. Error t value </w:t>
            </w:r>
            <w:proofErr w:type="spellStart"/>
            <w:r w:rsidRPr="00D13B88">
              <w:t>Pr</w:t>
            </w:r>
            <w:proofErr w:type="spellEnd"/>
            <w:r w:rsidRPr="00D13B88">
              <w:t xml:space="preserve">(&gt;|t|)    </w:t>
            </w:r>
          </w:p>
        </w:tc>
      </w:tr>
      <w:tr w:rsidR="00CF7B87" w:rsidRPr="00D13B88" w14:paraId="6FA02B84" w14:textId="77777777" w:rsidTr="008A76BF">
        <w:tc>
          <w:tcPr>
            <w:tcW w:w="9350" w:type="dxa"/>
          </w:tcPr>
          <w:p w14:paraId="512ABCF7" w14:textId="4BFA6627" w:rsidR="00CF7B87" w:rsidRPr="00D13B88" w:rsidRDefault="00CF7B87" w:rsidP="008A76BF">
            <w:r w:rsidRPr="00D13B88">
              <w:t xml:space="preserve">(Intercept)          </w:t>
            </w:r>
            <w:r w:rsidR="00AA3FE0">
              <w:t xml:space="preserve">                 </w:t>
            </w:r>
            <w:r w:rsidRPr="00D13B88">
              <w:t xml:space="preserve"> -14.09041   13.75351  -1.024   0.3070    </w:t>
            </w:r>
          </w:p>
        </w:tc>
      </w:tr>
      <w:tr w:rsidR="00CF7B87" w:rsidRPr="00D13B88" w14:paraId="4A5ABBAA" w14:textId="77777777" w:rsidTr="008A76BF">
        <w:tc>
          <w:tcPr>
            <w:tcW w:w="9350" w:type="dxa"/>
          </w:tcPr>
          <w:p w14:paraId="6EB25459" w14:textId="243D8153" w:rsidR="00CF7B87" w:rsidRPr="00D13B88" w:rsidRDefault="00CF7B87" w:rsidP="008A76BF">
            <w:r w:rsidRPr="00D13B88">
              <w:t xml:space="preserve">Age                    </w:t>
            </w:r>
            <w:r w:rsidR="00AA3FE0">
              <w:t xml:space="preserve">                    </w:t>
            </w:r>
            <w:r w:rsidRPr="00D13B88">
              <w:t xml:space="preserve"> 0.04569    0.03298   1.385   0.1677    </w:t>
            </w:r>
          </w:p>
        </w:tc>
      </w:tr>
      <w:tr w:rsidR="00CF7B87" w:rsidRPr="00D13B88" w14:paraId="0A68BC5C" w14:textId="77777777" w:rsidTr="008A76BF">
        <w:tc>
          <w:tcPr>
            <w:tcW w:w="9350" w:type="dxa"/>
          </w:tcPr>
          <w:p w14:paraId="15DE40CD" w14:textId="30A46AB4" w:rsidR="00CF7B87" w:rsidRPr="00D13B88" w:rsidRDefault="00CF7B87" w:rsidP="008A76BF">
            <w:r w:rsidRPr="00D13B88">
              <w:t xml:space="preserve">Weight                 </w:t>
            </w:r>
            <w:r w:rsidR="00AA3FE0">
              <w:t xml:space="preserve">                  </w:t>
            </w:r>
            <w:r w:rsidRPr="00D13B88">
              <w:t xml:space="preserve">-0.05457    0.04934  -1.106   0.2703    </w:t>
            </w:r>
          </w:p>
        </w:tc>
      </w:tr>
      <w:tr w:rsidR="00CF7B87" w:rsidRPr="00D13B88" w14:paraId="287F8BB9" w14:textId="77777777" w:rsidTr="008A76BF">
        <w:tc>
          <w:tcPr>
            <w:tcW w:w="9350" w:type="dxa"/>
          </w:tcPr>
          <w:p w14:paraId="6F0EDEA0" w14:textId="4D405925" w:rsidR="00CF7B87" w:rsidRPr="00D13B88" w:rsidRDefault="00CF7B87" w:rsidP="008A76BF">
            <w:proofErr w:type="spellStart"/>
            <w:r w:rsidRPr="00D13B88">
              <w:t>Neck.circumference</w:t>
            </w:r>
            <w:proofErr w:type="spellEnd"/>
            <w:r w:rsidRPr="00D13B88">
              <w:t xml:space="preserve">     </w:t>
            </w:r>
            <w:r w:rsidR="00AA3FE0">
              <w:t xml:space="preserve">         </w:t>
            </w:r>
            <w:r w:rsidRPr="00D13B88">
              <w:t xml:space="preserve">-0.24954    0.24486  -1.019   0.3096    </w:t>
            </w:r>
          </w:p>
        </w:tc>
      </w:tr>
      <w:tr w:rsidR="00CF7B87" w:rsidRPr="00D13B88" w14:paraId="286FB2E5" w14:textId="77777777" w:rsidTr="008A76BF">
        <w:tc>
          <w:tcPr>
            <w:tcW w:w="9350" w:type="dxa"/>
          </w:tcPr>
          <w:p w14:paraId="40200BC1" w14:textId="2F8D9DDF" w:rsidR="00CF7B87" w:rsidRPr="00D13B88" w:rsidRDefault="00CF7B87" w:rsidP="008A76BF">
            <w:proofErr w:type="spellStart"/>
            <w:r w:rsidRPr="00D13B88">
              <w:t>Chest.circumference</w:t>
            </w:r>
            <w:proofErr w:type="spellEnd"/>
            <w:r w:rsidRPr="00D13B88">
              <w:t xml:space="preserve">    </w:t>
            </w:r>
            <w:r w:rsidR="00AA3FE0">
              <w:t xml:space="preserve">         </w:t>
            </w:r>
            <w:r w:rsidRPr="00D13B88">
              <w:t xml:space="preserve">-0.10733    0.10777  -0.996   0.3207    </w:t>
            </w:r>
          </w:p>
        </w:tc>
      </w:tr>
      <w:tr w:rsidR="00CF7B87" w:rsidRPr="00D13B88" w14:paraId="7FC0A4CC" w14:textId="77777777" w:rsidTr="008A76BF">
        <w:tc>
          <w:tcPr>
            <w:tcW w:w="9350" w:type="dxa"/>
          </w:tcPr>
          <w:p w14:paraId="602ED57A" w14:textId="66CD015A" w:rsidR="00CF7B87" w:rsidRPr="00D13B88" w:rsidRDefault="00CF7B87" w:rsidP="008A76BF">
            <w:proofErr w:type="spellStart"/>
            <w:r w:rsidRPr="00CF7B87">
              <w:rPr>
                <w:highlight w:val="yellow"/>
              </w:rPr>
              <w:t>Abdomen</w:t>
            </w:r>
            <w:r w:rsidRPr="00D13B88">
              <w:t>.circumference</w:t>
            </w:r>
            <w:proofErr w:type="spellEnd"/>
            <w:r w:rsidRPr="00D13B88">
              <w:t xml:space="preserve"> </w:t>
            </w:r>
            <w:r w:rsidR="00AA3FE0">
              <w:t xml:space="preserve">     </w:t>
            </w:r>
            <w:r w:rsidRPr="00D13B88">
              <w:t xml:space="preserve">  0.92709    0.09268  10.003   &lt;2e-16 ***</w:t>
            </w:r>
          </w:p>
        </w:tc>
      </w:tr>
      <w:tr w:rsidR="00CF7B87" w:rsidRPr="00D13B88" w14:paraId="56E7860C" w14:textId="77777777" w:rsidTr="008A76BF">
        <w:tc>
          <w:tcPr>
            <w:tcW w:w="9350" w:type="dxa"/>
          </w:tcPr>
          <w:p w14:paraId="1C7F3380" w14:textId="5B150B82" w:rsidR="00CF7B87" w:rsidRPr="00D13B88" w:rsidRDefault="00CF7B87" w:rsidP="008A76BF">
            <w:proofErr w:type="spellStart"/>
            <w:r w:rsidRPr="00D13B88">
              <w:t>Hip.circumference</w:t>
            </w:r>
            <w:proofErr w:type="spellEnd"/>
            <w:r w:rsidRPr="00D13B88">
              <w:t xml:space="preserve">     </w:t>
            </w:r>
            <w:r w:rsidR="00AA3FE0">
              <w:t xml:space="preserve">          </w:t>
            </w:r>
            <w:r w:rsidRPr="00D13B88">
              <w:t xml:space="preserve"> -0.20281    0.15447  -1.313   0.1910    </w:t>
            </w:r>
          </w:p>
        </w:tc>
      </w:tr>
      <w:tr w:rsidR="00CF7B87" w:rsidRPr="00D13B88" w14:paraId="414508BE" w14:textId="77777777" w:rsidTr="008A76BF">
        <w:tc>
          <w:tcPr>
            <w:tcW w:w="9350" w:type="dxa"/>
          </w:tcPr>
          <w:p w14:paraId="0B0E5E51" w14:textId="67414EAD" w:rsidR="00CF7B87" w:rsidRPr="00D13B88" w:rsidRDefault="00CF7B87" w:rsidP="008A76BF">
            <w:proofErr w:type="spellStart"/>
            <w:r w:rsidRPr="00CF7B87">
              <w:rPr>
                <w:highlight w:val="yellow"/>
              </w:rPr>
              <w:t>Thigh</w:t>
            </w:r>
            <w:r w:rsidRPr="00D13B88">
              <w:t>.circumference</w:t>
            </w:r>
            <w:proofErr w:type="spellEnd"/>
            <w:r w:rsidRPr="00D13B88">
              <w:t xml:space="preserve">   </w:t>
            </w:r>
            <w:r w:rsidR="00AA3FE0">
              <w:t xml:space="preserve">         </w:t>
            </w:r>
            <w:r w:rsidRPr="00D13B88">
              <w:t xml:space="preserve">  0.32832    0.14118   2.326   0.0212 *  </w:t>
            </w:r>
          </w:p>
        </w:tc>
      </w:tr>
      <w:tr w:rsidR="00CF7B87" w:rsidRPr="00D13B88" w14:paraId="468403F8" w14:textId="77777777" w:rsidTr="008A76BF">
        <w:tc>
          <w:tcPr>
            <w:tcW w:w="9350" w:type="dxa"/>
          </w:tcPr>
          <w:p w14:paraId="106D2729" w14:textId="65C88F9D" w:rsidR="00CF7B87" w:rsidRPr="00D13B88" w:rsidRDefault="00CF7B87" w:rsidP="008A76BF">
            <w:proofErr w:type="spellStart"/>
            <w:r w:rsidRPr="00CF7B87">
              <w:rPr>
                <w:highlight w:val="yellow"/>
              </w:rPr>
              <w:t>Wrist</w:t>
            </w:r>
            <w:r w:rsidRPr="00D13B88">
              <w:t>.circumference</w:t>
            </w:r>
            <w:proofErr w:type="spellEnd"/>
            <w:r w:rsidRPr="00D13B88">
              <w:t xml:space="preserve">   </w:t>
            </w:r>
            <w:r w:rsidR="00AA3FE0">
              <w:t xml:space="preserve">          </w:t>
            </w:r>
            <w:r w:rsidRPr="00D13B88">
              <w:t xml:space="preserve"> -1.31987    0.54120  -2.439   0.0158 *  </w:t>
            </w:r>
          </w:p>
        </w:tc>
      </w:tr>
      <w:tr w:rsidR="00CF7B87" w:rsidRPr="00D13B88" w14:paraId="7B0CA496" w14:textId="77777777" w:rsidTr="008A76BF">
        <w:tc>
          <w:tcPr>
            <w:tcW w:w="9350" w:type="dxa"/>
          </w:tcPr>
          <w:p w14:paraId="51992426" w14:textId="77777777" w:rsidR="00CF7B87" w:rsidRPr="00D13B88" w:rsidRDefault="00CF7B87" w:rsidP="008A76BF">
            <w:r w:rsidRPr="00D13B88">
              <w:t>---</w:t>
            </w:r>
          </w:p>
        </w:tc>
      </w:tr>
      <w:tr w:rsidR="00CF7B87" w:rsidRPr="00D13B88" w14:paraId="07DD0336" w14:textId="77777777" w:rsidTr="008A76BF">
        <w:tc>
          <w:tcPr>
            <w:tcW w:w="9350" w:type="dxa"/>
          </w:tcPr>
          <w:p w14:paraId="2F130614" w14:textId="77777777" w:rsidR="00CF7B87" w:rsidRPr="00D13B88" w:rsidRDefault="00CF7B87" w:rsidP="008A76BF">
            <w:proofErr w:type="spellStart"/>
            <w:r w:rsidRPr="00D13B88">
              <w:t>Signif</w:t>
            </w:r>
            <w:proofErr w:type="spellEnd"/>
            <w:r w:rsidRPr="00D13B88">
              <w:t>. codes:  0 ‘***’ 0.001 ‘**’ 0.01 ‘*’ 0.05 ‘.’ 0.1 ‘ ’ 1</w:t>
            </w:r>
          </w:p>
        </w:tc>
      </w:tr>
      <w:tr w:rsidR="00CF7B87" w:rsidRPr="00D13B88" w14:paraId="1E758DC3" w14:textId="77777777" w:rsidTr="008A76BF">
        <w:tc>
          <w:tcPr>
            <w:tcW w:w="9350" w:type="dxa"/>
          </w:tcPr>
          <w:p w14:paraId="44D0EF35" w14:textId="77777777" w:rsidR="00CF7B87" w:rsidRPr="00D13B88" w:rsidRDefault="00CF7B87" w:rsidP="008A76BF"/>
        </w:tc>
      </w:tr>
      <w:tr w:rsidR="00CF7B87" w:rsidRPr="00D13B88" w14:paraId="19D7398E" w14:textId="77777777" w:rsidTr="008A76BF">
        <w:tc>
          <w:tcPr>
            <w:tcW w:w="9350" w:type="dxa"/>
          </w:tcPr>
          <w:p w14:paraId="1ECC2C96" w14:textId="77777777" w:rsidR="00CF7B87" w:rsidRPr="00D13B88" w:rsidRDefault="00CF7B87" w:rsidP="008A76BF">
            <w:r w:rsidRPr="00D13B88">
              <w:t>Residual standard error: 3.884 on 171 degrees of freedom</w:t>
            </w:r>
          </w:p>
        </w:tc>
      </w:tr>
      <w:tr w:rsidR="00CF7B87" w:rsidRPr="00D13B88" w14:paraId="3AFEA1DA" w14:textId="77777777" w:rsidTr="008A76BF">
        <w:tc>
          <w:tcPr>
            <w:tcW w:w="9350" w:type="dxa"/>
          </w:tcPr>
          <w:p w14:paraId="70C7C5DD" w14:textId="77777777" w:rsidR="00CF7B87" w:rsidRPr="00D13B88" w:rsidRDefault="00CF7B87" w:rsidP="008A76BF">
            <w:r w:rsidRPr="00D13B88">
              <w:t>Multiple R-squared:  0.7514,</w:t>
            </w:r>
            <w:r w:rsidRPr="00D13B88">
              <w:tab/>
              <w:t xml:space="preserve">Adjusted R-squared:  0.7398 </w:t>
            </w:r>
          </w:p>
        </w:tc>
      </w:tr>
      <w:tr w:rsidR="00CF7B87" w:rsidRPr="00D13B88" w14:paraId="289236CA" w14:textId="77777777" w:rsidTr="008A76BF">
        <w:tc>
          <w:tcPr>
            <w:tcW w:w="9350" w:type="dxa"/>
          </w:tcPr>
          <w:p w14:paraId="5593F7B1" w14:textId="77777777" w:rsidR="00CF7B87" w:rsidRPr="00D13B88" w:rsidRDefault="00CF7B87" w:rsidP="008A76BF">
            <w:r w:rsidRPr="00D13B88">
              <w:t>F-statistic:  64.6 on 8 and 171 DF,  p-value: &lt; 2.2e-16</w:t>
            </w:r>
          </w:p>
        </w:tc>
      </w:tr>
    </w:tbl>
    <w:p w14:paraId="55F83EB4" w14:textId="3FF75E55" w:rsidR="00C4324B" w:rsidRDefault="00C4324B" w:rsidP="006454AE"/>
    <w:p w14:paraId="0FEAC75C" w14:textId="3508B1FA" w:rsidR="00C4324B" w:rsidRDefault="00C4324B" w:rsidP="006454AE">
      <w:r>
        <w:t>Still examining table 3, we see the residual standard error did not change from the first model, but the R-squared value decreased to 0.7514</w:t>
      </w:r>
      <w:r w:rsidR="00211E25">
        <w:t xml:space="preserve">. Although R-squared decreased slightly, the Adjusted R-squared </w:t>
      </w:r>
      <w:r w:rsidR="00507372">
        <w:t>increased</w:t>
      </w:r>
      <w:r w:rsidR="00211E25">
        <w:t xml:space="preserve"> slightly. The F-statistic </w:t>
      </w:r>
      <w:r w:rsidR="00ED157A">
        <w:t>increased a measurable amount</w:t>
      </w:r>
      <w:r w:rsidR="00507372">
        <w:t>.</w:t>
      </w:r>
      <w:r w:rsidR="0013619E">
        <w:t xml:space="preserve"> Based on these results we will reduce our variable selection once more to only the significant attributes from the second model, </w:t>
      </w:r>
      <w:r w:rsidR="00E64795">
        <w:t xml:space="preserve">namely the abdomen, thigh, and wrist circumferences. </w:t>
      </w:r>
      <w:r w:rsidR="00111600">
        <w:t xml:space="preserve">The results of the third iteration of our model can be </w:t>
      </w:r>
      <w:r w:rsidR="00B1020E">
        <w:t>seen</w:t>
      </w:r>
      <w:r w:rsidR="00111600">
        <w:t xml:space="preserve"> in table 4.</w:t>
      </w:r>
      <w:r w:rsidR="00B1020E">
        <w:t xml:space="preserve"> Although the F-</w:t>
      </w:r>
      <w:r w:rsidR="00F52366">
        <w:t>statistic</w:t>
      </w:r>
      <w:r w:rsidR="00B1020E">
        <w:t xml:space="preserve"> increased substantially in the third model, due to the significance of the included attributes, the residual standard error increased and both the R-squared and </w:t>
      </w:r>
      <w:r w:rsidR="00FC73FF">
        <w:t>Adjusted R-squared values decreased.</w:t>
      </w:r>
    </w:p>
    <w:p w14:paraId="417FDA26" w14:textId="4CAB360E" w:rsidR="00111600" w:rsidRDefault="00111600" w:rsidP="00111600">
      <w:pPr>
        <w:pStyle w:val="Caption"/>
        <w:keepNext/>
      </w:pPr>
      <w:r>
        <w:lastRenderedPageBreak/>
        <w:t xml:space="preserve">Table </w:t>
      </w:r>
      <w:r>
        <w:fldChar w:fldCharType="begin"/>
      </w:r>
      <w:r>
        <w:instrText xml:space="preserve"> SEQ Table \* ARABIC </w:instrText>
      </w:r>
      <w:r>
        <w:fldChar w:fldCharType="separate"/>
      </w:r>
      <w:r w:rsidR="005C0936">
        <w:rPr>
          <w:noProof/>
        </w:rPr>
        <w:t>4</w:t>
      </w:r>
      <w:r>
        <w:fldChar w:fldCharType="end"/>
      </w:r>
      <w:r>
        <w:t xml:space="preserve">. </w:t>
      </w:r>
      <w:r>
        <w:t>Summary command output of modified linear model with</w:t>
      </w:r>
      <w:r>
        <w:t xml:space="preserve"> </w:t>
      </w:r>
      <w:r>
        <w:t>3 independent attributes.</w:t>
      </w:r>
    </w:p>
    <w:tbl>
      <w:tblPr>
        <w:tblStyle w:val="TableGrid"/>
        <w:tblW w:w="0" w:type="auto"/>
        <w:tblLook w:val="04A0" w:firstRow="1" w:lastRow="0" w:firstColumn="1" w:lastColumn="0" w:noHBand="0" w:noVBand="1"/>
      </w:tblPr>
      <w:tblGrid>
        <w:gridCol w:w="9350"/>
      </w:tblGrid>
      <w:tr w:rsidR="00111600" w:rsidRPr="004D1E65" w14:paraId="48249B7B" w14:textId="77777777" w:rsidTr="008A76BF">
        <w:trPr>
          <w:trHeight w:val="547"/>
        </w:trPr>
        <w:tc>
          <w:tcPr>
            <w:tcW w:w="9350" w:type="dxa"/>
          </w:tcPr>
          <w:p w14:paraId="00D22694" w14:textId="77777777" w:rsidR="00111600" w:rsidRPr="004D1E65" w:rsidRDefault="00111600" w:rsidP="008A76BF">
            <w:proofErr w:type="spellStart"/>
            <w:r w:rsidRPr="004D1E65">
              <w:t>lm</w:t>
            </w:r>
            <w:proofErr w:type="spellEnd"/>
            <w:r w:rsidRPr="004D1E65">
              <w:t xml:space="preserve">(formula = </w:t>
            </w:r>
            <w:proofErr w:type="spellStart"/>
            <w:r w:rsidRPr="004D1E65">
              <w:t>Percent.body.fat.using.Brozek</w:t>
            </w:r>
            <w:proofErr w:type="spellEnd"/>
            <w:r w:rsidRPr="004D1E65">
              <w:t xml:space="preserve"> ~ </w:t>
            </w:r>
            <w:proofErr w:type="spellStart"/>
            <w:r w:rsidRPr="004D1E65">
              <w:t>Abdomen.circumference</w:t>
            </w:r>
            <w:proofErr w:type="spellEnd"/>
            <w:r w:rsidRPr="004D1E65">
              <w:t xml:space="preserve"> + </w:t>
            </w:r>
          </w:p>
          <w:p w14:paraId="191EA820" w14:textId="77777777" w:rsidR="00111600" w:rsidRPr="004D1E65" w:rsidRDefault="00111600" w:rsidP="008A76BF">
            <w:r w:rsidRPr="004D1E65">
              <w:t xml:space="preserve">    </w:t>
            </w:r>
            <w:proofErr w:type="spellStart"/>
            <w:r w:rsidRPr="004D1E65">
              <w:t>Thigh.circumference</w:t>
            </w:r>
            <w:proofErr w:type="spellEnd"/>
            <w:r w:rsidRPr="004D1E65">
              <w:t xml:space="preserve"> + </w:t>
            </w:r>
            <w:proofErr w:type="spellStart"/>
            <w:r w:rsidRPr="004D1E65">
              <w:t>Wrist.circumference</w:t>
            </w:r>
            <w:proofErr w:type="spellEnd"/>
            <w:r w:rsidRPr="004D1E65">
              <w:t xml:space="preserve">, data = </w:t>
            </w:r>
            <w:proofErr w:type="spellStart"/>
            <w:r w:rsidRPr="004D1E65">
              <w:t>train.data</w:t>
            </w:r>
            <w:proofErr w:type="spellEnd"/>
            <w:r w:rsidRPr="004D1E65">
              <w:t>)</w:t>
            </w:r>
          </w:p>
        </w:tc>
      </w:tr>
      <w:tr w:rsidR="00111600" w:rsidRPr="004D1E65" w14:paraId="6D3090A8" w14:textId="77777777" w:rsidTr="008A76BF">
        <w:tc>
          <w:tcPr>
            <w:tcW w:w="9350" w:type="dxa"/>
          </w:tcPr>
          <w:p w14:paraId="3F6DAA71" w14:textId="77777777" w:rsidR="00111600" w:rsidRPr="004D1E65" w:rsidRDefault="00111600" w:rsidP="008A76BF">
            <w:r w:rsidRPr="004D1E65">
              <w:t>Residuals:</w:t>
            </w:r>
          </w:p>
        </w:tc>
      </w:tr>
      <w:tr w:rsidR="00111600" w:rsidRPr="004D1E65" w14:paraId="26C5C78C" w14:textId="77777777" w:rsidTr="008A76BF">
        <w:tc>
          <w:tcPr>
            <w:tcW w:w="9350" w:type="dxa"/>
          </w:tcPr>
          <w:p w14:paraId="7B2A748A" w14:textId="77777777" w:rsidR="00111600" w:rsidRPr="004D1E65" w:rsidRDefault="00111600" w:rsidP="008A76BF">
            <w:r w:rsidRPr="004D1E65">
              <w:t xml:space="preserve">    Min      1Q  Median      3Q     Max </w:t>
            </w:r>
          </w:p>
        </w:tc>
      </w:tr>
      <w:tr w:rsidR="00111600" w:rsidRPr="004D1E65" w14:paraId="68018003" w14:textId="77777777" w:rsidTr="008A76BF">
        <w:tc>
          <w:tcPr>
            <w:tcW w:w="9350" w:type="dxa"/>
          </w:tcPr>
          <w:p w14:paraId="0C85119E" w14:textId="77777777" w:rsidR="00111600" w:rsidRPr="004D1E65" w:rsidRDefault="00111600" w:rsidP="008A76BF">
            <w:r w:rsidRPr="004D1E65">
              <w:t xml:space="preserve">-8.8622 -2.9158 -0.6771  3.0700  8.6055 </w:t>
            </w:r>
          </w:p>
        </w:tc>
      </w:tr>
      <w:tr w:rsidR="00111600" w:rsidRPr="004D1E65" w14:paraId="2E08CBFA" w14:textId="77777777" w:rsidTr="008A76BF">
        <w:tc>
          <w:tcPr>
            <w:tcW w:w="9350" w:type="dxa"/>
          </w:tcPr>
          <w:p w14:paraId="1C98D3FA" w14:textId="77777777" w:rsidR="00111600" w:rsidRPr="004D1E65" w:rsidRDefault="00111600" w:rsidP="008A76BF">
            <w:r w:rsidRPr="004D1E65">
              <w:t>Coefficients:</w:t>
            </w:r>
          </w:p>
        </w:tc>
      </w:tr>
      <w:tr w:rsidR="00111600" w:rsidRPr="004D1E65" w14:paraId="0B729F50" w14:textId="77777777" w:rsidTr="008A76BF">
        <w:tc>
          <w:tcPr>
            <w:tcW w:w="9350" w:type="dxa"/>
          </w:tcPr>
          <w:p w14:paraId="22860B77" w14:textId="5A4E07F6" w:rsidR="00111600" w:rsidRPr="004D1E65" w:rsidRDefault="00111600"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111600" w:rsidRPr="004D1E65" w14:paraId="5AA1068B" w14:textId="77777777" w:rsidTr="008A76BF">
        <w:tc>
          <w:tcPr>
            <w:tcW w:w="9350" w:type="dxa"/>
          </w:tcPr>
          <w:p w14:paraId="475673B0" w14:textId="7B8ED9C3" w:rsidR="00111600" w:rsidRPr="004D1E65" w:rsidRDefault="00111600" w:rsidP="008A76BF">
            <w:r w:rsidRPr="004D1E65">
              <w:t xml:space="preserve">(Intercept)           </w:t>
            </w:r>
            <w:r w:rsidR="00AA3FE0">
              <w:t xml:space="preserve">             </w:t>
            </w:r>
            <w:r w:rsidRPr="004D1E65">
              <w:t xml:space="preserve">-7.54412    6.14819  -1.227    0.221    </w:t>
            </w:r>
          </w:p>
        </w:tc>
      </w:tr>
      <w:tr w:rsidR="00111600" w:rsidRPr="004D1E65" w14:paraId="7E77EDB3" w14:textId="77777777" w:rsidTr="008A76BF">
        <w:tc>
          <w:tcPr>
            <w:tcW w:w="9350" w:type="dxa"/>
          </w:tcPr>
          <w:p w14:paraId="6E84FA01" w14:textId="3244FE75" w:rsidR="00111600" w:rsidRPr="004D1E65" w:rsidRDefault="00111600" w:rsidP="008A76BF">
            <w:proofErr w:type="spellStart"/>
            <w:r w:rsidRPr="004D1E65">
              <w:t>Abdomen.circumference</w:t>
            </w:r>
            <w:proofErr w:type="spellEnd"/>
            <w:r w:rsidRPr="004D1E65">
              <w:t xml:space="preserve">  </w:t>
            </w:r>
            <w:r w:rsidR="00AA3FE0">
              <w:t xml:space="preserve"> </w:t>
            </w:r>
            <w:r w:rsidRPr="004D1E65">
              <w:t>0.77458    0.04673  16.574  &lt; 2e-16 ***</w:t>
            </w:r>
          </w:p>
        </w:tc>
      </w:tr>
      <w:tr w:rsidR="00111600" w:rsidRPr="004D1E65" w14:paraId="07DC8965" w14:textId="77777777" w:rsidTr="008A76BF">
        <w:tc>
          <w:tcPr>
            <w:tcW w:w="9350" w:type="dxa"/>
          </w:tcPr>
          <w:p w14:paraId="59E6D740" w14:textId="279E8405" w:rsidR="00111600" w:rsidRPr="004D1E65" w:rsidRDefault="00111600" w:rsidP="008A76BF">
            <w:proofErr w:type="spellStart"/>
            <w:r w:rsidRPr="004D1E65">
              <w:t>Thigh.circumference</w:t>
            </w:r>
            <w:proofErr w:type="spellEnd"/>
            <w:r w:rsidRPr="004D1E65">
              <w:t xml:space="preserve"> </w:t>
            </w:r>
            <w:r w:rsidR="00AA3FE0">
              <w:t xml:space="preserve">     </w:t>
            </w:r>
            <w:r w:rsidRPr="004D1E65">
              <w:t xml:space="preserve">  -0.08625    0.09043  -0.954    0.342    </w:t>
            </w:r>
          </w:p>
        </w:tc>
      </w:tr>
      <w:tr w:rsidR="00111600" w:rsidRPr="004D1E65" w14:paraId="4BADA1DE" w14:textId="77777777" w:rsidTr="008A76BF">
        <w:tc>
          <w:tcPr>
            <w:tcW w:w="9350" w:type="dxa"/>
          </w:tcPr>
          <w:p w14:paraId="328FA4AF" w14:textId="6B7342F4" w:rsidR="00111600" w:rsidRPr="004D1E65" w:rsidRDefault="00111600" w:rsidP="008A76BF">
            <w:proofErr w:type="spellStart"/>
            <w:r w:rsidRPr="004D1E65">
              <w:t>Wrist.circumference</w:t>
            </w:r>
            <w:proofErr w:type="spellEnd"/>
            <w:r w:rsidRPr="004D1E65">
              <w:t xml:space="preserve">   </w:t>
            </w:r>
            <w:r w:rsidR="00AA3FE0">
              <w:t xml:space="preserve">      </w:t>
            </w:r>
            <w:r w:rsidRPr="004D1E65">
              <w:t>-2.20554    0.41504  -5.314 3.21e-07 ***</w:t>
            </w:r>
          </w:p>
        </w:tc>
      </w:tr>
      <w:tr w:rsidR="00111600" w:rsidRPr="004D1E65" w14:paraId="0F81A532" w14:textId="77777777" w:rsidTr="008A76BF">
        <w:tc>
          <w:tcPr>
            <w:tcW w:w="9350" w:type="dxa"/>
          </w:tcPr>
          <w:p w14:paraId="5F27A8C0" w14:textId="77777777" w:rsidR="00111600" w:rsidRPr="004D1E65" w:rsidRDefault="00111600" w:rsidP="008A76BF">
            <w:r w:rsidRPr="004D1E65">
              <w:t>---</w:t>
            </w:r>
          </w:p>
        </w:tc>
      </w:tr>
      <w:tr w:rsidR="00111600" w:rsidRPr="004D1E65" w14:paraId="6F3760EE" w14:textId="77777777" w:rsidTr="008A76BF">
        <w:tc>
          <w:tcPr>
            <w:tcW w:w="9350" w:type="dxa"/>
          </w:tcPr>
          <w:p w14:paraId="7BAB21AA" w14:textId="77777777" w:rsidR="00111600" w:rsidRPr="004D1E65" w:rsidRDefault="00111600" w:rsidP="008A76BF">
            <w:proofErr w:type="spellStart"/>
            <w:r w:rsidRPr="004D1E65">
              <w:t>Signif</w:t>
            </w:r>
            <w:proofErr w:type="spellEnd"/>
            <w:r w:rsidRPr="004D1E65">
              <w:t>. codes:  0 ‘***’ 0.001 ‘**’ 0.01 ‘*’ 0.05 ‘.’ 0.1 ‘ ’ 1</w:t>
            </w:r>
          </w:p>
        </w:tc>
      </w:tr>
      <w:tr w:rsidR="00111600" w:rsidRPr="004D1E65" w14:paraId="05E3D61E" w14:textId="77777777" w:rsidTr="008A76BF">
        <w:tc>
          <w:tcPr>
            <w:tcW w:w="9350" w:type="dxa"/>
          </w:tcPr>
          <w:p w14:paraId="3A8E7323" w14:textId="77777777" w:rsidR="00111600" w:rsidRPr="004D1E65" w:rsidRDefault="00111600" w:rsidP="008A76BF">
            <w:r w:rsidRPr="004D1E65">
              <w:t>Residual standard error: 4.028 on 176 degrees of freedom</w:t>
            </w:r>
          </w:p>
        </w:tc>
      </w:tr>
      <w:tr w:rsidR="00111600" w:rsidRPr="004D1E65" w14:paraId="7C14CB24" w14:textId="77777777" w:rsidTr="008A76BF">
        <w:tc>
          <w:tcPr>
            <w:tcW w:w="9350" w:type="dxa"/>
          </w:tcPr>
          <w:p w14:paraId="1099EC8E" w14:textId="77777777" w:rsidR="00111600" w:rsidRPr="004D1E65" w:rsidRDefault="00111600" w:rsidP="008A76BF">
            <w:r w:rsidRPr="004D1E65">
              <w:t>Multiple R-squared:  0.7248,</w:t>
            </w:r>
            <w:r w:rsidRPr="004D1E65">
              <w:tab/>
              <w:t xml:space="preserve">Adjusted R-squared:  0.7201 </w:t>
            </w:r>
          </w:p>
        </w:tc>
      </w:tr>
      <w:tr w:rsidR="00111600" w:rsidRPr="004D1E65" w14:paraId="63E5F348" w14:textId="77777777" w:rsidTr="008A76BF">
        <w:tc>
          <w:tcPr>
            <w:tcW w:w="9350" w:type="dxa"/>
          </w:tcPr>
          <w:p w14:paraId="44C20FD3" w14:textId="77777777" w:rsidR="00111600" w:rsidRPr="004D1E65" w:rsidRDefault="00111600" w:rsidP="008A76BF">
            <w:r w:rsidRPr="004D1E65">
              <w:t>F-statistic: 154.5 on 3 and 176 DF,  p-value: &lt; 2.2e-16</w:t>
            </w:r>
          </w:p>
        </w:tc>
      </w:tr>
    </w:tbl>
    <w:p w14:paraId="0A97E8FF" w14:textId="153E7996" w:rsidR="00111600" w:rsidRDefault="00111600" w:rsidP="006454AE"/>
    <w:p w14:paraId="18CB1D0D" w14:textId="66EB78B7" w:rsidR="000C674C" w:rsidRDefault="000C674C" w:rsidP="006454AE">
      <w:r>
        <w:t>After examining all three models we can</w:t>
      </w:r>
      <w:r w:rsidR="00C27F5F">
        <w:t xml:space="preserve"> deduce the second model is the preferred model with the highest Adjusted R-square value of 0.7398</w:t>
      </w:r>
      <w:r w:rsidR="00F52366">
        <w:t>, a Residual standard error of 3.884, and F-statistic of 64.6. The next logical step is to</w:t>
      </w:r>
      <w:r w:rsidR="000D687C">
        <w:t xml:space="preserve"> conduct cross validation of this model to ensure we have not overfit our model. </w:t>
      </w:r>
      <w:r w:rsidR="00361DDF">
        <w:t>Table 5 holds a summary of the results of a 10-fold cross validation on the second model.</w:t>
      </w:r>
      <w:r w:rsidR="004A519D">
        <w:t xml:space="preserve"> Table 5 shows our</w:t>
      </w:r>
      <w:r w:rsidR="005158FE">
        <w:t xml:space="preserve"> variables hold true with cross validation, indicating our model is ready to conduct predictions on our test data.</w:t>
      </w:r>
    </w:p>
    <w:p w14:paraId="286DC811" w14:textId="168C7837" w:rsidR="00361DDF" w:rsidRDefault="00361DDF" w:rsidP="00361DDF">
      <w:pPr>
        <w:pStyle w:val="Caption"/>
        <w:keepNext/>
      </w:pPr>
      <w:r>
        <w:t xml:space="preserve">Table </w:t>
      </w:r>
      <w:r>
        <w:fldChar w:fldCharType="begin"/>
      </w:r>
      <w:r>
        <w:instrText xml:space="preserve"> SEQ Table \* ARABIC </w:instrText>
      </w:r>
      <w:r>
        <w:fldChar w:fldCharType="separate"/>
      </w:r>
      <w:r w:rsidR="005C0936">
        <w:rPr>
          <w:noProof/>
        </w:rPr>
        <w:t>5</w:t>
      </w:r>
      <w:r>
        <w:fldChar w:fldCharType="end"/>
      </w:r>
      <w:r>
        <w:t>. 10-fold cross-validation results on the second linear model.</w:t>
      </w:r>
    </w:p>
    <w:tbl>
      <w:tblPr>
        <w:tblStyle w:val="TableGrid"/>
        <w:tblW w:w="0" w:type="auto"/>
        <w:tblLook w:val="04A0" w:firstRow="1" w:lastRow="0" w:firstColumn="1" w:lastColumn="0" w:noHBand="0" w:noVBand="1"/>
      </w:tblPr>
      <w:tblGrid>
        <w:gridCol w:w="9350"/>
      </w:tblGrid>
      <w:tr w:rsidR="00361DDF" w:rsidRPr="004D1E65" w14:paraId="3BBB7704" w14:textId="77777777" w:rsidTr="008A76BF">
        <w:tc>
          <w:tcPr>
            <w:tcW w:w="9350" w:type="dxa"/>
          </w:tcPr>
          <w:p w14:paraId="730FAF0D" w14:textId="77777777" w:rsidR="00361DDF" w:rsidRPr="004D1E65" w:rsidRDefault="00361DDF" w:rsidP="008A76BF">
            <w:proofErr w:type="spellStart"/>
            <w:r w:rsidRPr="004D1E65">
              <w:t>lm</w:t>
            </w:r>
            <w:proofErr w:type="spellEnd"/>
            <w:r w:rsidRPr="004D1E65">
              <w:t xml:space="preserve">(formula = .outcome ~ ., data = </w:t>
            </w:r>
            <w:proofErr w:type="spellStart"/>
            <w:r w:rsidRPr="004D1E65">
              <w:t>dat</w:t>
            </w:r>
            <w:proofErr w:type="spellEnd"/>
            <w:r w:rsidRPr="004D1E65">
              <w:t>)</w:t>
            </w:r>
          </w:p>
        </w:tc>
      </w:tr>
      <w:tr w:rsidR="00361DDF" w:rsidRPr="004D1E65" w14:paraId="02075CB8" w14:textId="77777777" w:rsidTr="008A76BF">
        <w:tc>
          <w:tcPr>
            <w:tcW w:w="9350" w:type="dxa"/>
          </w:tcPr>
          <w:p w14:paraId="21D1A082" w14:textId="77777777" w:rsidR="00361DDF" w:rsidRPr="004D1E65" w:rsidRDefault="00361DDF" w:rsidP="008A76BF">
            <w:r w:rsidRPr="004D1E65">
              <w:t>Residuals:</w:t>
            </w:r>
          </w:p>
        </w:tc>
      </w:tr>
      <w:tr w:rsidR="00361DDF" w:rsidRPr="004D1E65" w14:paraId="1C6795C3" w14:textId="77777777" w:rsidTr="008A76BF">
        <w:tc>
          <w:tcPr>
            <w:tcW w:w="9350" w:type="dxa"/>
          </w:tcPr>
          <w:p w14:paraId="6F7CA8E0" w14:textId="77777777" w:rsidR="00361DDF" w:rsidRPr="004D1E65" w:rsidRDefault="00361DDF" w:rsidP="008A76BF">
            <w:r w:rsidRPr="004D1E65">
              <w:t xml:space="preserve">    Min      1Q  Median      3Q     Max </w:t>
            </w:r>
          </w:p>
        </w:tc>
      </w:tr>
      <w:tr w:rsidR="00361DDF" w:rsidRPr="004D1E65" w14:paraId="2468A5D3" w14:textId="77777777" w:rsidTr="008A76BF">
        <w:tc>
          <w:tcPr>
            <w:tcW w:w="9350" w:type="dxa"/>
          </w:tcPr>
          <w:p w14:paraId="4CE9121C" w14:textId="77777777" w:rsidR="00361DDF" w:rsidRPr="004D1E65" w:rsidRDefault="00361DDF" w:rsidP="008A76BF">
            <w:r w:rsidRPr="004D1E65">
              <w:t xml:space="preserve">-9.3740 -2.6337 -0.3196  2.6661  9.4745 </w:t>
            </w:r>
          </w:p>
        </w:tc>
      </w:tr>
      <w:tr w:rsidR="00361DDF" w:rsidRPr="004D1E65" w14:paraId="01F8D32A" w14:textId="77777777" w:rsidTr="008A76BF">
        <w:tc>
          <w:tcPr>
            <w:tcW w:w="9350" w:type="dxa"/>
          </w:tcPr>
          <w:p w14:paraId="5DAE4779" w14:textId="77777777" w:rsidR="00361DDF" w:rsidRPr="004D1E65" w:rsidRDefault="00361DDF" w:rsidP="008A76BF">
            <w:r w:rsidRPr="004D1E65">
              <w:t>Coefficients:</w:t>
            </w:r>
          </w:p>
        </w:tc>
      </w:tr>
      <w:tr w:rsidR="00361DDF" w:rsidRPr="004D1E65" w14:paraId="6E837F01" w14:textId="77777777" w:rsidTr="008A76BF">
        <w:tc>
          <w:tcPr>
            <w:tcW w:w="9350" w:type="dxa"/>
          </w:tcPr>
          <w:p w14:paraId="41C99C71" w14:textId="10F2D2D1" w:rsidR="00361DDF" w:rsidRPr="004D1E65" w:rsidRDefault="00361DDF"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361DDF" w:rsidRPr="004D1E65" w14:paraId="7D07F76C" w14:textId="77777777" w:rsidTr="008A76BF">
        <w:tc>
          <w:tcPr>
            <w:tcW w:w="9350" w:type="dxa"/>
          </w:tcPr>
          <w:p w14:paraId="45AC460B" w14:textId="05928AE0" w:rsidR="00361DDF" w:rsidRPr="004D1E65" w:rsidRDefault="00361DDF" w:rsidP="008A76BF">
            <w:r w:rsidRPr="004D1E65">
              <w:t xml:space="preserve">(Intercept)          </w:t>
            </w:r>
            <w:r w:rsidR="00AA3FE0">
              <w:t xml:space="preserve">                </w:t>
            </w:r>
            <w:r w:rsidRPr="004D1E65">
              <w:t xml:space="preserve"> -14.09041   13.75351  -1.024   0.3070    </w:t>
            </w:r>
          </w:p>
        </w:tc>
      </w:tr>
      <w:tr w:rsidR="00361DDF" w:rsidRPr="004D1E65" w14:paraId="1F843A0E" w14:textId="77777777" w:rsidTr="008A76BF">
        <w:tc>
          <w:tcPr>
            <w:tcW w:w="9350" w:type="dxa"/>
          </w:tcPr>
          <w:p w14:paraId="35ABEBDC" w14:textId="2E0AB70E" w:rsidR="00361DDF" w:rsidRPr="004D1E65" w:rsidRDefault="00361DDF" w:rsidP="008A76BF">
            <w:r w:rsidRPr="004D1E65">
              <w:t xml:space="preserve">Age                   </w:t>
            </w:r>
            <w:r w:rsidR="00AA3FE0">
              <w:t xml:space="preserve">                   </w:t>
            </w:r>
            <w:r w:rsidRPr="004D1E65">
              <w:t xml:space="preserve">  0.04569    0.03298   1.385   0.1677    </w:t>
            </w:r>
          </w:p>
        </w:tc>
      </w:tr>
      <w:tr w:rsidR="00361DDF" w:rsidRPr="004D1E65" w14:paraId="4737176C" w14:textId="77777777" w:rsidTr="008A76BF">
        <w:tc>
          <w:tcPr>
            <w:tcW w:w="9350" w:type="dxa"/>
          </w:tcPr>
          <w:p w14:paraId="2EB3EA7A" w14:textId="59EAFB90" w:rsidR="00361DDF" w:rsidRPr="004D1E65" w:rsidRDefault="00361DDF" w:rsidP="008A76BF">
            <w:r w:rsidRPr="004D1E65">
              <w:t xml:space="preserve">Weight               </w:t>
            </w:r>
            <w:r w:rsidR="00AA3FE0">
              <w:t xml:space="preserve">                 </w:t>
            </w:r>
            <w:r w:rsidRPr="004D1E65">
              <w:t xml:space="preserve">  -0.05457    0.04934  -1.106   0.2703    </w:t>
            </w:r>
          </w:p>
        </w:tc>
      </w:tr>
      <w:tr w:rsidR="00361DDF" w:rsidRPr="004D1E65" w14:paraId="02A6E4A8" w14:textId="77777777" w:rsidTr="008A76BF">
        <w:tc>
          <w:tcPr>
            <w:tcW w:w="9350" w:type="dxa"/>
          </w:tcPr>
          <w:p w14:paraId="278A608E" w14:textId="3FF4EF85" w:rsidR="00361DDF" w:rsidRPr="004D1E65" w:rsidRDefault="00361DDF" w:rsidP="008A76BF">
            <w:proofErr w:type="spellStart"/>
            <w:r w:rsidRPr="004D1E65">
              <w:t>Neck.circumference</w:t>
            </w:r>
            <w:proofErr w:type="spellEnd"/>
            <w:r w:rsidRPr="004D1E65">
              <w:t xml:space="preserve">   </w:t>
            </w:r>
            <w:r w:rsidR="00AA3FE0">
              <w:t xml:space="preserve">        </w:t>
            </w:r>
            <w:r w:rsidRPr="004D1E65">
              <w:t xml:space="preserve">  -0.24954    0.24486  -1.019   0.3096    </w:t>
            </w:r>
          </w:p>
        </w:tc>
      </w:tr>
      <w:tr w:rsidR="00361DDF" w:rsidRPr="004D1E65" w14:paraId="7EB64E71" w14:textId="77777777" w:rsidTr="008A76BF">
        <w:tc>
          <w:tcPr>
            <w:tcW w:w="9350" w:type="dxa"/>
          </w:tcPr>
          <w:p w14:paraId="579EB5EE" w14:textId="779BD55E" w:rsidR="00361DDF" w:rsidRPr="004D1E65" w:rsidRDefault="00361DDF" w:rsidP="008A76BF">
            <w:proofErr w:type="spellStart"/>
            <w:r w:rsidRPr="004D1E65">
              <w:t>Chest.circumference</w:t>
            </w:r>
            <w:proofErr w:type="spellEnd"/>
            <w:r w:rsidRPr="004D1E65">
              <w:t xml:space="preserve">  </w:t>
            </w:r>
            <w:r w:rsidR="00AA3FE0">
              <w:t xml:space="preserve">         </w:t>
            </w:r>
            <w:r w:rsidRPr="004D1E65">
              <w:t xml:space="preserve">  -0.10733    0.10777  -0.996   0.3207    </w:t>
            </w:r>
          </w:p>
        </w:tc>
      </w:tr>
      <w:tr w:rsidR="00361DDF" w:rsidRPr="004D1E65" w14:paraId="2A8EBE5E" w14:textId="77777777" w:rsidTr="008A76BF">
        <w:tc>
          <w:tcPr>
            <w:tcW w:w="9350" w:type="dxa"/>
          </w:tcPr>
          <w:p w14:paraId="32EC33DF" w14:textId="44C0B60F" w:rsidR="00361DDF" w:rsidRPr="004D1E65" w:rsidRDefault="00361DDF" w:rsidP="008A76BF">
            <w:proofErr w:type="spellStart"/>
            <w:r w:rsidRPr="004D1E65">
              <w:t>Abdomen.circumference</w:t>
            </w:r>
            <w:proofErr w:type="spellEnd"/>
            <w:r w:rsidRPr="004D1E65">
              <w:t xml:space="preserve"> </w:t>
            </w:r>
            <w:r w:rsidR="00AA3FE0">
              <w:t xml:space="preserve">     </w:t>
            </w:r>
            <w:r w:rsidRPr="004D1E65">
              <w:t xml:space="preserve">  0.92709    0.09268  10.003   &lt;2e-16 ***</w:t>
            </w:r>
          </w:p>
        </w:tc>
      </w:tr>
      <w:tr w:rsidR="00361DDF" w:rsidRPr="004D1E65" w14:paraId="7C9618B7" w14:textId="77777777" w:rsidTr="008A76BF">
        <w:tc>
          <w:tcPr>
            <w:tcW w:w="9350" w:type="dxa"/>
          </w:tcPr>
          <w:p w14:paraId="4129D325" w14:textId="1E238BF8" w:rsidR="00361DDF" w:rsidRPr="004D1E65" w:rsidRDefault="00361DDF" w:rsidP="008A76BF">
            <w:proofErr w:type="spellStart"/>
            <w:r w:rsidRPr="004D1E65">
              <w:lastRenderedPageBreak/>
              <w:t>Hip.circumference</w:t>
            </w:r>
            <w:proofErr w:type="spellEnd"/>
            <w:r w:rsidRPr="004D1E65">
              <w:t xml:space="preserve">    </w:t>
            </w:r>
            <w:r w:rsidR="00AA3FE0">
              <w:t xml:space="preserve">          </w:t>
            </w:r>
            <w:r w:rsidRPr="004D1E65">
              <w:t xml:space="preserve">  -0.20281    0.15447  -1.313   0.1910    </w:t>
            </w:r>
          </w:p>
        </w:tc>
      </w:tr>
      <w:tr w:rsidR="00361DDF" w:rsidRPr="004D1E65" w14:paraId="02160342" w14:textId="77777777" w:rsidTr="008A76BF">
        <w:tc>
          <w:tcPr>
            <w:tcW w:w="9350" w:type="dxa"/>
          </w:tcPr>
          <w:p w14:paraId="253F225D" w14:textId="7B9C743E" w:rsidR="00361DDF" w:rsidRPr="004D1E65" w:rsidRDefault="00361DDF" w:rsidP="008A76BF">
            <w:proofErr w:type="spellStart"/>
            <w:r w:rsidRPr="004D1E65">
              <w:t>Thigh.circumference</w:t>
            </w:r>
            <w:proofErr w:type="spellEnd"/>
            <w:r w:rsidRPr="004D1E65">
              <w:t xml:space="preserve">     </w:t>
            </w:r>
            <w:r w:rsidR="00AA3FE0">
              <w:t xml:space="preserve">        </w:t>
            </w:r>
            <w:r w:rsidRPr="004D1E65">
              <w:t xml:space="preserve">0.32832    0.14118   2.326   0.0212 *  </w:t>
            </w:r>
          </w:p>
        </w:tc>
      </w:tr>
      <w:tr w:rsidR="00361DDF" w:rsidRPr="004D1E65" w14:paraId="6F10F4BB" w14:textId="77777777" w:rsidTr="008A76BF">
        <w:tc>
          <w:tcPr>
            <w:tcW w:w="9350" w:type="dxa"/>
          </w:tcPr>
          <w:p w14:paraId="2187BAAB" w14:textId="4E1B0453" w:rsidR="00361DDF" w:rsidRPr="004D1E65" w:rsidRDefault="00361DDF" w:rsidP="008A76BF">
            <w:proofErr w:type="spellStart"/>
            <w:r w:rsidRPr="004D1E65">
              <w:t>Wrist.circumference</w:t>
            </w:r>
            <w:proofErr w:type="spellEnd"/>
            <w:r w:rsidRPr="004D1E65">
              <w:t xml:space="preserve">   </w:t>
            </w:r>
            <w:r w:rsidR="00AA3FE0">
              <w:t xml:space="preserve">         </w:t>
            </w:r>
            <w:bookmarkStart w:id="14" w:name="_GoBack"/>
            <w:bookmarkEnd w:id="14"/>
            <w:r w:rsidRPr="004D1E65">
              <w:t xml:space="preserve"> -1.31987    0.54120  -2.439   0.0158 *  </w:t>
            </w:r>
          </w:p>
        </w:tc>
      </w:tr>
      <w:tr w:rsidR="00361DDF" w:rsidRPr="004D1E65" w14:paraId="54C3CD4A" w14:textId="77777777" w:rsidTr="008A76BF">
        <w:tc>
          <w:tcPr>
            <w:tcW w:w="9350" w:type="dxa"/>
          </w:tcPr>
          <w:p w14:paraId="7889AD21" w14:textId="77777777" w:rsidR="00361DDF" w:rsidRPr="004D1E65" w:rsidRDefault="00361DDF" w:rsidP="008A76BF">
            <w:r w:rsidRPr="004D1E65">
              <w:t>---</w:t>
            </w:r>
          </w:p>
        </w:tc>
      </w:tr>
      <w:tr w:rsidR="00361DDF" w:rsidRPr="004D1E65" w14:paraId="0ED7B829" w14:textId="77777777" w:rsidTr="008A76BF">
        <w:tc>
          <w:tcPr>
            <w:tcW w:w="9350" w:type="dxa"/>
          </w:tcPr>
          <w:p w14:paraId="76A764EC" w14:textId="77777777" w:rsidR="00361DDF" w:rsidRPr="004D1E65" w:rsidRDefault="00361DDF" w:rsidP="008A76BF">
            <w:proofErr w:type="spellStart"/>
            <w:r w:rsidRPr="004D1E65">
              <w:t>Signif</w:t>
            </w:r>
            <w:proofErr w:type="spellEnd"/>
            <w:r w:rsidRPr="004D1E65">
              <w:t>. codes:  0 ‘***’ 0.001 ‘**’ 0.01 ‘*’ 0.05 ‘.’ 0.1 ‘ ’ 1</w:t>
            </w:r>
          </w:p>
        </w:tc>
      </w:tr>
      <w:tr w:rsidR="00361DDF" w:rsidRPr="004D1E65" w14:paraId="6E7786FA" w14:textId="77777777" w:rsidTr="008A76BF">
        <w:tc>
          <w:tcPr>
            <w:tcW w:w="9350" w:type="dxa"/>
          </w:tcPr>
          <w:p w14:paraId="04C0AB47" w14:textId="77777777" w:rsidR="00361DDF" w:rsidRPr="004D1E65" w:rsidRDefault="00361DDF" w:rsidP="008A76BF">
            <w:r w:rsidRPr="004D1E65">
              <w:t>Residual standard error: 3.884 on 171 degrees of freedom</w:t>
            </w:r>
          </w:p>
        </w:tc>
      </w:tr>
      <w:tr w:rsidR="00361DDF" w:rsidRPr="004D1E65" w14:paraId="69C297BD" w14:textId="77777777" w:rsidTr="008A76BF">
        <w:tc>
          <w:tcPr>
            <w:tcW w:w="9350" w:type="dxa"/>
          </w:tcPr>
          <w:p w14:paraId="7A8209E5" w14:textId="77777777" w:rsidR="00361DDF" w:rsidRPr="004D1E65" w:rsidRDefault="00361DDF" w:rsidP="008A76BF">
            <w:r w:rsidRPr="004D1E65">
              <w:t>Multiple R-squared:  0.7514,</w:t>
            </w:r>
            <w:r w:rsidRPr="004D1E65">
              <w:tab/>
              <w:t xml:space="preserve">Adjusted R-squared:  0.7398 </w:t>
            </w:r>
          </w:p>
        </w:tc>
      </w:tr>
      <w:tr w:rsidR="00361DDF" w:rsidRPr="004D1E65" w14:paraId="77F68513" w14:textId="77777777" w:rsidTr="008A76BF">
        <w:tc>
          <w:tcPr>
            <w:tcW w:w="9350" w:type="dxa"/>
          </w:tcPr>
          <w:p w14:paraId="6944301C" w14:textId="77777777" w:rsidR="00361DDF" w:rsidRPr="004D1E65" w:rsidRDefault="00361DDF" w:rsidP="008A76BF">
            <w:r w:rsidRPr="004D1E65">
              <w:t>F-statistic:  64.6 on 8 and 171 DF,  p-value: &lt; 2.2e-16</w:t>
            </w:r>
          </w:p>
        </w:tc>
      </w:tr>
    </w:tbl>
    <w:p w14:paraId="0A5ED4A0" w14:textId="21740699" w:rsidR="00361DDF" w:rsidRDefault="00361DDF" w:rsidP="006454AE"/>
    <w:p w14:paraId="7B2DE35C" w14:textId="58650459" w:rsidR="007E38F6" w:rsidRDefault="007E38F6" w:rsidP="006454AE">
      <w:r>
        <w:t>After conducting a prediction on our test data set with the modified second model</w:t>
      </w:r>
      <w:r w:rsidR="000C7899">
        <w:t xml:space="preserve">, we find a correlation accuracy between predicted and actual values of </w:t>
      </w:r>
      <w:r w:rsidR="005C0936">
        <w:t>0.8302265, or approximately 83%. Table 6 shows the first two rows of the predicted test data, highlighting the actual value and predicted value.</w:t>
      </w:r>
    </w:p>
    <w:p w14:paraId="412D3698" w14:textId="2CD226BE" w:rsidR="005C0936" w:rsidRDefault="005C0936" w:rsidP="005C0936">
      <w:pPr>
        <w:pStyle w:val="Caption"/>
        <w:keepNext/>
      </w:pPr>
      <w:r>
        <w:t xml:space="preserve">Table </w:t>
      </w:r>
      <w:r>
        <w:fldChar w:fldCharType="begin"/>
      </w:r>
      <w:r>
        <w:instrText xml:space="preserve"> SEQ Table \* ARABIC </w:instrText>
      </w:r>
      <w:r>
        <w:fldChar w:fldCharType="separate"/>
      </w:r>
      <w:r>
        <w:rPr>
          <w:noProof/>
        </w:rPr>
        <w:t>6</w:t>
      </w:r>
      <w:r>
        <w:fldChar w:fldCharType="end"/>
      </w:r>
      <w:r>
        <w:t>. Actual vs Predicted values with 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24"/>
        <w:gridCol w:w="1530"/>
        <w:gridCol w:w="1910"/>
      </w:tblGrid>
      <w:tr w:rsidR="005C0936" w:rsidRPr="00463732"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463732" w:rsidRDefault="005C0936" w:rsidP="008A76BF">
            <w: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463732" w:rsidRDefault="005C0936" w:rsidP="008A76BF">
            <w: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463732" w:rsidRDefault="005C0936" w:rsidP="008A76BF">
            <w:r>
              <w:t>Predicted</w:t>
            </w:r>
          </w:p>
        </w:tc>
      </w:tr>
      <w:tr w:rsidR="005C0936" w:rsidRPr="00463732" w14:paraId="78352CDF"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5C0936" w:rsidRPr="00463732" w:rsidRDefault="005C0936" w:rsidP="008A76BF">
            <w:pPr>
              <w:spacing w:after="160" w:line="259" w:lineRule="auto"/>
            </w:pPr>
            <w:r w:rsidRPr="00463732">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5C0936" w:rsidRPr="00463732" w:rsidRDefault="005C0936" w:rsidP="008A76BF">
            <w:pPr>
              <w:spacing w:after="160" w:line="259" w:lineRule="auto"/>
            </w:pPr>
            <w:r w:rsidRPr="00463732">
              <w:t>27.8</w:t>
            </w:r>
          </w:p>
        </w:tc>
        <w:tc>
          <w:tcPr>
            <w:tcW w:w="0" w:type="auto"/>
            <w:shd w:val="clear" w:color="auto" w:fill="FFFFFF" w:themeFill="background1"/>
            <w:noWrap/>
            <w:tcMar>
              <w:top w:w="60" w:type="dxa"/>
              <w:left w:w="75" w:type="dxa"/>
              <w:bottom w:w="60" w:type="dxa"/>
              <w:right w:w="75" w:type="dxa"/>
            </w:tcMar>
            <w:vAlign w:val="center"/>
            <w:hideMark/>
          </w:tcPr>
          <w:p w14:paraId="24AF67FD" w14:textId="77777777" w:rsidR="005C0936" w:rsidRPr="00463732" w:rsidRDefault="005C0936" w:rsidP="008A76BF">
            <w:pPr>
              <w:spacing w:after="160" w:line="259" w:lineRule="auto"/>
            </w:pPr>
            <w:r w:rsidRPr="00463732">
              <w:t>27.354810</w:t>
            </w:r>
          </w:p>
        </w:tc>
      </w:tr>
      <w:tr w:rsidR="005C0936" w:rsidRPr="00463732" w14:paraId="2A201B1E"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5C0936" w:rsidRPr="00463732" w:rsidRDefault="005C0936" w:rsidP="008A76BF">
            <w:pPr>
              <w:spacing w:after="160" w:line="259" w:lineRule="auto"/>
            </w:pPr>
            <w:r w:rsidRPr="00463732">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5C0936" w:rsidRPr="00463732" w:rsidRDefault="005C0936" w:rsidP="008A76BF">
            <w:pPr>
              <w:spacing w:after="160" w:line="259" w:lineRule="auto"/>
            </w:pPr>
            <w:r w:rsidRPr="00463732">
              <w:t>20.8</w:t>
            </w:r>
          </w:p>
        </w:tc>
        <w:tc>
          <w:tcPr>
            <w:tcW w:w="0" w:type="auto"/>
            <w:shd w:val="clear" w:color="auto" w:fill="FFFFFF" w:themeFill="background1"/>
            <w:noWrap/>
            <w:tcMar>
              <w:top w:w="60" w:type="dxa"/>
              <w:left w:w="75" w:type="dxa"/>
              <w:bottom w:w="60" w:type="dxa"/>
              <w:right w:w="75" w:type="dxa"/>
            </w:tcMar>
            <w:vAlign w:val="center"/>
            <w:hideMark/>
          </w:tcPr>
          <w:p w14:paraId="718C3026" w14:textId="77777777" w:rsidR="005C0936" w:rsidRPr="00463732" w:rsidRDefault="005C0936" w:rsidP="008A76BF">
            <w:pPr>
              <w:spacing w:after="160" w:line="259" w:lineRule="auto"/>
            </w:pPr>
            <w:r w:rsidRPr="00463732">
              <w:t>24.282777</w:t>
            </w:r>
          </w:p>
        </w:tc>
      </w:tr>
      <w:tr w:rsidR="005C0936" w:rsidRPr="00463732" w14:paraId="04FDCA97"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5C0936" w:rsidRPr="00463732" w:rsidRDefault="005C0936" w:rsidP="008A76BF">
            <w:pPr>
              <w:spacing w:after="160" w:line="259" w:lineRule="auto"/>
            </w:pPr>
            <w:r w:rsidRPr="00463732">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5C0936" w:rsidRPr="00463732" w:rsidRDefault="005C0936" w:rsidP="008A76BF">
            <w:pPr>
              <w:spacing w:after="160" w:line="259" w:lineRule="auto"/>
            </w:pPr>
            <w:r w:rsidRPr="00463732">
              <w:t>20.5</w:t>
            </w:r>
          </w:p>
        </w:tc>
        <w:tc>
          <w:tcPr>
            <w:tcW w:w="0" w:type="auto"/>
            <w:shd w:val="clear" w:color="auto" w:fill="FFFFFF" w:themeFill="background1"/>
            <w:noWrap/>
            <w:tcMar>
              <w:top w:w="60" w:type="dxa"/>
              <w:left w:w="75" w:type="dxa"/>
              <w:bottom w:w="60" w:type="dxa"/>
              <w:right w:w="75" w:type="dxa"/>
            </w:tcMar>
            <w:vAlign w:val="center"/>
            <w:hideMark/>
          </w:tcPr>
          <w:p w14:paraId="21DF0CE1" w14:textId="77777777" w:rsidR="005C0936" w:rsidRPr="00463732" w:rsidRDefault="005C0936" w:rsidP="008A76BF">
            <w:pPr>
              <w:spacing w:after="160" w:line="259" w:lineRule="auto"/>
            </w:pPr>
            <w:r w:rsidRPr="00463732">
              <w:t>23.233939</w:t>
            </w:r>
          </w:p>
        </w:tc>
      </w:tr>
      <w:tr w:rsidR="005C0936" w:rsidRPr="00463732" w14:paraId="2350EF35"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5C0936" w:rsidRPr="00463732" w:rsidRDefault="005C0936" w:rsidP="008A76BF">
            <w:pPr>
              <w:spacing w:after="160" w:line="259" w:lineRule="auto"/>
            </w:pPr>
            <w:r w:rsidRPr="00463732">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5C0936" w:rsidRPr="00463732" w:rsidRDefault="005C0936" w:rsidP="008A76BF">
            <w:pPr>
              <w:spacing w:after="160" w:line="259" w:lineRule="auto"/>
            </w:pPr>
            <w:r w:rsidRPr="00463732">
              <w:t>4.6</w:t>
            </w:r>
          </w:p>
        </w:tc>
        <w:tc>
          <w:tcPr>
            <w:tcW w:w="0" w:type="auto"/>
            <w:shd w:val="clear" w:color="auto" w:fill="FFFFFF" w:themeFill="background1"/>
            <w:noWrap/>
            <w:tcMar>
              <w:top w:w="60" w:type="dxa"/>
              <w:left w:w="75" w:type="dxa"/>
              <w:bottom w:w="60" w:type="dxa"/>
              <w:right w:w="75" w:type="dxa"/>
            </w:tcMar>
            <w:vAlign w:val="center"/>
            <w:hideMark/>
          </w:tcPr>
          <w:p w14:paraId="0D8430CD" w14:textId="77777777" w:rsidR="005C0936" w:rsidRPr="00463732" w:rsidRDefault="005C0936" w:rsidP="008A76BF">
            <w:pPr>
              <w:spacing w:after="160" w:line="259" w:lineRule="auto"/>
            </w:pPr>
            <w:r w:rsidRPr="00463732">
              <w:t>8.941203</w:t>
            </w:r>
          </w:p>
        </w:tc>
      </w:tr>
      <w:tr w:rsidR="005C0936" w:rsidRPr="00463732" w14:paraId="65349AA8"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5C0936" w:rsidRPr="00463732" w:rsidRDefault="005C0936" w:rsidP="008A76BF">
            <w:pPr>
              <w:spacing w:after="160" w:line="259" w:lineRule="auto"/>
            </w:pPr>
            <w:r w:rsidRPr="00463732">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5C0936" w:rsidRPr="00463732" w:rsidRDefault="005C0936" w:rsidP="008A76BF">
            <w:pPr>
              <w:spacing w:after="160" w:line="259" w:lineRule="auto"/>
            </w:pPr>
            <w:r w:rsidRPr="00463732">
              <w:t>22.4</w:t>
            </w:r>
          </w:p>
        </w:tc>
        <w:tc>
          <w:tcPr>
            <w:tcW w:w="0" w:type="auto"/>
            <w:shd w:val="clear" w:color="auto" w:fill="FFFFFF" w:themeFill="background1"/>
            <w:noWrap/>
            <w:tcMar>
              <w:top w:w="60" w:type="dxa"/>
              <w:left w:w="75" w:type="dxa"/>
              <w:bottom w:w="60" w:type="dxa"/>
              <w:right w:w="75" w:type="dxa"/>
            </w:tcMar>
            <w:vAlign w:val="center"/>
            <w:hideMark/>
          </w:tcPr>
          <w:p w14:paraId="2F7CE39C" w14:textId="77777777" w:rsidR="005C0936" w:rsidRPr="00463732" w:rsidRDefault="005C0936" w:rsidP="008A76BF">
            <w:pPr>
              <w:spacing w:after="160" w:line="259" w:lineRule="auto"/>
            </w:pPr>
            <w:r w:rsidRPr="00463732">
              <w:t>18.580663</w:t>
            </w:r>
          </w:p>
        </w:tc>
      </w:tr>
      <w:tr w:rsidR="005C0936" w:rsidRPr="00463732" w14:paraId="4804581A"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5C0936" w:rsidRPr="00463732" w:rsidRDefault="005C0936" w:rsidP="008A76BF">
            <w:pPr>
              <w:spacing w:after="160" w:line="259" w:lineRule="auto"/>
            </w:pPr>
            <w:r w:rsidRPr="00463732">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5C0936" w:rsidRPr="00463732" w:rsidRDefault="005C0936" w:rsidP="008A76BF">
            <w:pPr>
              <w:spacing w:after="160" w:line="259" w:lineRule="auto"/>
            </w:pPr>
            <w:r w:rsidRPr="00463732">
              <w:t>4.7</w:t>
            </w:r>
          </w:p>
        </w:tc>
        <w:tc>
          <w:tcPr>
            <w:tcW w:w="0" w:type="auto"/>
            <w:shd w:val="clear" w:color="auto" w:fill="FFFFFF" w:themeFill="background1"/>
            <w:noWrap/>
            <w:tcMar>
              <w:top w:w="60" w:type="dxa"/>
              <w:left w:w="75" w:type="dxa"/>
              <w:bottom w:w="60" w:type="dxa"/>
              <w:right w:w="75" w:type="dxa"/>
            </w:tcMar>
            <w:vAlign w:val="center"/>
            <w:hideMark/>
          </w:tcPr>
          <w:p w14:paraId="7FF07D50" w14:textId="77777777" w:rsidR="005C0936" w:rsidRPr="00463732" w:rsidRDefault="005C0936" w:rsidP="008A76BF">
            <w:pPr>
              <w:spacing w:after="160" w:line="259" w:lineRule="auto"/>
            </w:pPr>
            <w:r w:rsidRPr="00463732">
              <w:t>5.063284</w:t>
            </w:r>
          </w:p>
        </w:tc>
      </w:tr>
      <w:tr w:rsidR="005C0936" w:rsidRPr="00463732" w14:paraId="1D6AC7E2"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5C0936" w:rsidRPr="00463732" w:rsidRDefault="005C0936" w:rsidP="008A76BF">
            <w:pPr>
              <w:spacing w:after="160" w:line="259" w:lineRule="auto"/>
            </w:pPr>
            <w:r w:rsidRPr="00463732">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5C0936" w:rsidRPr="00463732" w:rsidRDefault="005C0936" w:rsidP="008A76BF">
            <w:pPr>
              <w:spacing w:after="160" w:line="259" w:lineRule="auto"/>
            </w:pPr>
            <w:r w:rsidRPr="00463732">
              <w:t>38.2</w:t>
            </w:r>
          </w:p>
        </w:tc>
        <w:tc>
          <w:tcPr>
            <w:tcW w:w="0" w:type="auto"/>
            <w:shd w:val="clear" w:color="auto" w:fill="FFFFFF" w:themeFill="background1"/>
            <w:noWrap/>
            <w:tcMar>
              <w:top w:w="60" w:type="dxa"/>
              <w:left w:w="75" w:type="dxa"/>
              <w:bottom w:w="60" w:type="dxa"/>
              <w:right w:w="75" w:type="dxa"/>
            </w:tcMar>
            <w:vAlign w:val="center"/>
            <w:hideMark/>
          </w:tcPr>
          <w:p w14:paraId="1569F864" w14:textId="77777777" w:rsidR="005C0936" w:rsidRPr="00463732" w:rsidRDefault="005C0936" w:rsidP="008A76BF">
            <w:pPr>
              <w:spacing w:after="160" w:line="259" w:lineRule="auto"/>
            </w:pPr>
            <w:r w:rsidRPr="00463732">
              <w:t>35.042673</w:t>
            </w:r>
          </w:p>
        </w:tc>
      </w:tr>
      <w:tr w:rsidR="005C0936" w:rsidRPr="00463732" w14:paraId="5246273F"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5C0936" w:rsidRPr="00463732" w:rsidRDefault="005C0936" w:rsidP="008A76BF">
            <w:pPr>
              <w:spacing w:after="160" w:line="259" w:lineRule="auto"/>
            </w:pPr>
            <w:r w:rsidRPr="00463732">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5C0936" w:rsidRPr="00463732" w:rsidRDefault="005C0936" w:rsidP="008A76BF">
            <w:pPr>
              <w:spacing w:after="160" w:line="259" w:lineRule="auto"/>
            </w:pPr>
            <w:r w:rsidRPr="00463732">
              <w:t>33.8</w:t>
            </w:r>
          </w:p>
        </w:tc>
        <w:tc>
          <w:tcPr>
            <w:tcW w:w="0" w:type="auto"/>
            <w:shd w:val="clear" w:color="auto" w:fill="FFFFFF" w:themeFill="background1"/>
            <w:noWrap/>
            <w:tcMar>
              <w:top w:w="60" w:type="dxa"/>
              <w:left w:w="75" w:type="dxa"/>
              <w:bottom w:w="60" w:type="dxa"/>
              <w:right w:w="75" w:type="dxa"/>
            </w:tcMar>
            <w:vAlign w:val="center"/>
            <w:hideMark/>
          </w:tcPr>
          <w:p w14:paraId="2F7262D4" w14:textId="77777777" w:rsidR="005C0936" w:rsidRPr="00463732" w:rsidRDefault="005C0936" w:rsidP="008A76BF">
            <w:pPr>
              <w:spacing w:after="160" w:line="259" w:lineRule="auto"/>
            </w:pPr>
            <w:r w:rsidRPr="00463732">
              <w:t>48.563187</w:t>
            </w:r>
          </w:p>
        </w:tc>
      </w:tr>
      <w:tr w:rsidR="005C0936" w:rsidRPr="00463732" w14:paraId="07C322C8"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5C0936" w:rsidRPr="00463732" w:rsidRDefault="005C0936" w:rsidP="008A76BF">
            <w:pPr>
              <w:spacing w:after="160" w:line="259" w:lineRule="auto"/>
            </w:pPr>
            <w:r w:rsidRPr="00463732">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5C0936" w:rsidRPr="00463732" w:rsidRDefault="005C0936" w:rsidP="008A76BF">
            <w:pPr>
              <w:spacing w:after="160" w:line="259" w:lineRule="auto"/>
            </w:pPr>
            <w:r w:rsidRPr="00463732">
              <w:t>31.3</w:t>
            </w:r>
          </w:p>
        </w:tc>
        <w:tc>
          <w:tcPr>
            <w:tcW w:w="0" w:type="auto"/>
            <w:shd w:val="clear" w:color="auto" w:fill="FFFFFF" w:themeFill="background1"/>
            <w:noWrap/>
            <w:tcMar>
              <w:top w:w="60" w:type="dxa"/>
              <w:left w:w="75" w:type="dxa"/>
              <w:bottom w:w="60" w:type="dxa"/>
              <w:right w:w="75" w:type="dxa"/>
            </w:tcMar>
            <w:vAlign w:val="center"/>
            <w:hideMark/>
          </w:tcPr>
          <w:p w14:paraId="676AD03A" w14:textId="77777777" w:rsidR="005C0936" w:rsidRPr="00463732" w:rsidRDefault="005C0936" w:rsidP="008A76BF">
            <w:pPr>
              <w:spacing w:after="160" w:line="259" w:lineRule="auto"/>
            </w:pPr>
            <w:r w:rsidRPr="00463732">
              <w:t>30.165858</w:t>
            </w:r>
          </w:p>
        </w:tc>
      </w:tr>
      <w:tr w:rsidR="005C0936" w:rsidRPr="00463732" w14:paraId="58095BAA"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5C0936" w:rsidRPr="00463732" w:rsidRDefault="005C0936" w:rsidP="008A76BF">
            <w:pPr>
              <w:spacing w:after="160" w:line="259" w:lineRule="auto"/>
            </w:pPr>
            <w:r w:rsidRPr="00463732">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5C0936" w:rsidRPr="00463732" w:rsidRDefault="005C0936" w:rsidP="008A76BF">
            <w:pPr>
              <w:spacing w:after="160" w:line="259" w:lineRule="auto"/>
            </w:pPr>
            <w:r w:rsidRPr="00463732">
              <w:t>5.0</w:t>
            </w:r>
          </w:p>
        </w:tc>
        <w:tc>
          <w:tcPr>
            <w:tcW w:w="0" w:type="auto"/>
            <w:shd w:val="clear" w:color="auto" w:fill="FFFFFF" w:themeFill="background1"/>
            <w:noWrap/>
            <w:tcMar>
              <w:top w:w="60" w:type="dxa"/>
              <w:left w:w="75" w:type="dxa"/>
              <w:bottom w:w="60" w:type="dxa"/>
              <w:right w:w="75" w:type="dxa"/>
            </w:tcMar>
            <w:vAlign w:val="center"/>
            <w:hideMark/>
          </w:tcPr>
          <w:p w14:paraId="5E5AAF71" w14:textId="77777777" w:rsidR="005C0936" w:rsidRPr="00463732" w:rsidRDefault="005C0936" w:rsidP="008A76BF">
            <w:pPr>
              <w:spacing w:after="160" w:line="259" w:lineRule="auto"/>
            </w:pPr>
            <w:r w:rsidRPr="00463732">
              <w:t>5.684671</w:t>
            </w:r>
          </w:p>
        </w:tc>
      </w:tr>
    </w:tbl>
    <w:p w14:paraId="0DFEE818" w14:textId="18379A43" w:rsidR="008C3CF7" w:rsidRDefault="008C3CF7" w:rsidP="006454AE"/>
    <w:p w14:paraId="47E5B6F5" w14:textId="4B151B17" w:rsidR="003F3EA5" w:rsidRPr="006454AE" w:rsidRDefault="008C3CF7" w:rsidP="00922F68">
      <w:r>
        <w:lastRenderedPageBreak/>
        <w:t xml:space="preserve">After an exhaustive study of applying multiple linear regression to the </w:t>
      </w:r>
      <w:proofErr w:type="spellStart"/>
      <w:r>
        <w:t>BodyFat</w:t>
      </w:r>
      <w:proofErr w:type="spellEnd"/>
      <w:r>
        <w:t xml:space="preserve"> data </w:t>
      </w:r>
      <w:r w:rsidR="002408CB">
        <w:t>set, we can conclude that a modified linear model</w:t>
      </w:r>
      <w:r w:rsidR="008C1770">
        <w:t xml:space="preserve"> to predict the Brozek BF% with the independent variables: Age and Weight, along with Neck, Chest, Abdomen, Hip, Thigh, and Wrist circumference </w:t>
      </w:r>
      <w:r w:rsidR="001B7D4E">
        <w:t>will provide the best accuracy</w:t>
      </w:r>
      <w:r w:rsidR="00ED6D4E">
        <w:t xml:space="preserve">, with an Adjusted R-square value of 0.7398, or approximately 74%. </w:t>
      </w:r>
      <w:r w:rsidR="00922F68">
        <w:t>In the next section we will apply a decision tree algorithm on the Bodyfat data set to determine its effectiveness.</w:t>
      </w:r>
    </w:p>
    <w:p w14:paraId="6FADC609" w14:textId="439750CF" w:rsidR="007D5902" w:rsidRDefault="007D5902" w:rsidP="007D5902">
      <w:pPr>
        <w:pStyle w:val="Heading3"/>
      </w:pPr>
      <w:bookmarkStart w:id="15" w:name="_Toc517644453"/>
      <w:r>
        <w:t>Recursive Partitioning Decision Tree (rpart).</w:t>
      </w:r>
      <w:bookmarkEnd w:id="15"/>
    </w:p>
    <w:p w14:paraId="1F03F722" w14:textId="65708CC4" w:rsidR="007D5902" w:rsidRPr="00D373BE" w:rsidRDefault="007D5902" w:rsidP="007D5902">
      <w:pPr>
        <w:pStyle w:val="Heading3"/>
      </w:pPr>
      <w:bookmarkStart w:id="16" w:name="_Toc517644454"/>
      <w:r>
        <w:t>Naïve Bayes Classification.</w:t>
      </w:r>
      <w:bookmarkEnd w:id="16"/>
    </w:p>
    <w:p w14:paraId="36139C21" w14:textId="3E76B129" w:rsidR="00E71A81" w:rsidRPr="000E2B3E" w:rsidRDefault="001642AC" w:rsidP="001642AC">
      <w:pPr>
        <w:pStyle w:val="Heading1"/>
        <w:rPr>
          <w:rFonts w:asciiTheme="minorHAnsi" w:hAnsiTheme="minorHAnsi" w:cstheme="minorHAnsi"/>
        </w:rPr>
      </w:pPr>
      <w:bookmarkStart w:id="17" w:name="_Toc517644455"/>
      <w:r w:rsidRPr="000E2B3E">
        <w:rPr>
          <w:rFonts w:asciiTheme="minorHAnsi" w:hAnsiTheme="minorHAnsi" w:cstheme="minorHAnsi"/>
        </w:rPr>
        <w:t>Conclusion</w:t>
      </w:r>
      <w:bookmarkEnd w:id="17"/>
    </w:p>
    <w:p w14:paraId="6A7749A2" w14:textId="60A9F5DC" w:rsidR="001642AC" w:rsidRPr="000E2B3E" w:rsidRDefault="008246C8" w:rsidP="001642AC">
      <w:pPr>
        <w:rPr>
          <w:rFonts w:cstheme="minorHAnsi"/>
        </w:rPr>
      </w:pPr>
      <w:r>
        <w:rPr>
          <w:rFonts w:cstheme="minorHAnsi"/>
        </w:rPr>
        <w:t>…</w:t>
      </w:r>
    </w:p>
    <w:p w14:paraId="669AF498" w14:textId="12BC8B05" w:rsidR="00E81978" w:rsidRPr="000E2B3E" w:rsidRDefault="00E81978" w:rsidP="00EA18F4">
      <w:pPr>
        <w:pStyle w:val="Bibliography"/>
        <w:rPr>
          <w:rFonts w:cstheme="minorHAnsi"/>
          <w:noProof/>
        </w:rPr>
      </w:pPr>
    </w:p>
    <w:bookmarkStart w:id="18" w:name="_Toc517644456"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18"/>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FB918" w14:textId="77777777" w:rsidR="00116D2F" w:rsidRDefault="00116D2F">
      <w:pPr>
        <w:spacing w:line="240" w:lineRule="auto"/>
      </w:pPr>
      <w:r>
        <w:separator/>
      </w:r>
    </w:p>
    <w:p w14:paraId="58DC846A" w14:textId="77777777" w:rsidR="00116D2F" w:rsidRDefault="00116D2F"/>
  </w:endnote>
  <w:endnote w:type="continuationSeparator" w:id="0">
    <w:p w14:paraId="4A79C76F" w14:textId="77777777" w:rsidR="00116D2F" w:rsidRDefault="00116D2F">
      <w:pPr>
        <w:spacing w:line="240" w:lineRule="auto"/>
      </w:pPr>
      <w:r>
        <w:continuationSeparator/>
      </w:r>
    </w:p>
    <w:p w14:paraId="3CE4C298" w14:textId="77777777" w:rsidR="00116D2F" w:rsidRDefault="00116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DB4EA" w14:textId="77777777" w:rsidR="00116D2F" w:rsidRDefault="00116D2F">
      <w:pPr>
        <w:spacing w:line="240" w:lineRule="auto"/>
      </w:pPr>
      <w:r>
        <w:separator/>
      </w:r>
    </w:p>
    <w:p w14:paraId="2DD262A1" w14:textId="77777777" w:rsidR="00116D2F" w:rsidRDefault="00116D2F"/>
  </w:footnote>
  <w:footnote w:type="continuationSeparator" w:id="0">
    <w:p w14:paraId="5DAEDD63" w14:textId="77777777" w:rsidR="00116D2F" w:rsidRDefault="00116D2F">
      <w:pPr>
        <w:spacing w:line="240" w:lineRule="auto"/>
      </w:pPr>
      <w:r>
        <w:continuationSeparator/>
      </w:r>
    </w:p>
    <w:p w14:paraId="18700372" w14:textId="77777777" w:rsidR="00116D2F" w:rsidRDefault="00116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AA3FE0">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0241"/>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Nq4FACveprctAAAA"/>
  </w:docVars>
  <w:rsids>
    <w:rsidRoot w:val="00F44021"/>
    <w:rsid w:val="0000006F"/>
    <w:rsid w:val="0000154D"/>
    <w:rsid w:val="00001907"/>
    <w:rsid w:val="00006848"/>
    <w:rsid w:val="00011C5A"/>
    <w:rsid w:val="00012835"/>
    <w:rsid w:val="000128CC"/>
    <w:rsid w:val="000140BC"/>
    <w:rsid w:val="00015861"/>
    <w:rsid w:val="000219C4"/>
    <w:rsid w:val="00025E7A"/>
    <w:rsid w:val="00027E0D"/>
    <w:rsid w:val="00030363"/>
    <w:rsid w:val="0003104F"/>
    <w:rsid w:val="00035181"/>
    <w:rsid w:val="00036634"/>
    <w:rsid w:val="00036758"/>
    <w:rsid w:val="000408FC"/>
    <w:rsid w:val="000415A8"/>
    <w:rsid w:val="000439D1"/>
    <w:rsid w:val="00043DF9"/>
    <w:rsid w:val="00046E99"/>
    <w:rsid w:val="00047E7E"/>
    <w:rsid w:val="000518FB"/>
    <w:rsid w:val="00052D12"/>
    <w:rsid w:val="00053EDF"/>
    <w:rsid w:val="00055557"/>
    <w:rsid w:val="00055559"/>
    <w:rsid w:val="00057476"/>
    <w:rsid w:val="00062AEC"/>
    <w:rsid w:val="000650D0"/>
    <w:rsid w:val="00072418"/>
    <w:rsid w:val="00075BF0"/>
    <w:rsid w:val="00082311"/>
    <w:rsid w:val="000859A9"/>
    <w:rsid w:val="00086620"/>
    <w:rsid w:val="00091197"/>
    <w:rsid w:val="000923BA"/>
    <w:rsid w:val="000973B0"/>
    <w:rsid w:val="000A3D56"/>
    <w:rsid w:val="000A6943"/>
    <w:rsid w:val="000A7A8D"/>
    <w:rsid w:val="000B0E03"/>
    <w:rsid w:val="000B14F4"/>
    <w:rsid w:val="000B2793"/>
    <w:rsid w:val="000B3C01"/>
    <w:rsid w:val="000B5165"/>
    <w:rsid w:val="000B5E18"/>
    <w:rsid w:val="000B6C2C"/>
    <w:rsid w:val="000B7CD9"/>
    <w:rsid w:val="000C674C"/>
    <w:rsid w:val="000C7346"/>
    <w:rsid w:val="000C7899"/>
    <w:rsid w:val="000D0C0F"/>
    <w:rsid w:val="000D2DC7"/>
    <w:rsid w:val="000D3063"/>
    <w:rsid w:val="000D3F41"/>
    <w:rsid w:val="000D54A1"/>
    <w:rsid w:val="000D687C"/>
    <w:rsid w:val="000E2810"/>
    <w:rsid w:val="000E2B3E"/>
    <w:rsid w:val="000F0768"/>
    <w:rsid w:val="000F0D3B"/>
    <w:rsid w:val="000F4899"/>
    <w:rsid w:val="00102267"/>
    <w:rsid w:val="001028CE"/>
    <w:rsid w:val="001035B4"/>
    <w:rsid w:val="0010460A"/>
    <w:rsid w:val="001051AE"/>
    <w:rsid w:val="00106AFE"/>
    <w:rsid w:val="001076A7"/>
    <w:rsid w:val="001105DD"/>
    <w:rsid w:val="00111600"/>
    <w:rsid w:val="001125FC"/>
    <w:rsid w:val="0011336D"/>
    <w:rsid w:val="00114A16"/>
    <w:rsid w:val="00116D2F"/>
    <w:rsid w:val="001226AB"/>
    <w:rsid w:val="00130ACB"/>
    <w:rsid w:val="0013619E"/>
    <w:rsid w:val="00140A62"/>
    <w:rsid w:val="00142227"/>
    <w:rsid w:val="001424DE"/>
    <w:rsid w:val="001447BF"/>
    <w:rsid w:val="00144D1B"/>
    <w:rsid w:val="00145124"/>
    <w:rsid w:val="00145504"/>
    <w:rsid w:val="001456B3"/>
    <w:rsid w:val="001461A4"/>
    <w:rsid w:val="00147293"/>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32FC"/>
    <w:rsid w:val="00195761"/>
    <w:rsid w:val="00196D0F"/>
    <w:rsid w:val="001975F4"/>
    <w:rsid w:val="001A3148"/>
    <w:rsid w:val="001A4C66"/>
    <w:rsid w:val="001A7F86"/>
    <w:rsid w:val="001B169C"/>
    <w:rsid w:val="001B1BE6"/>
    <w:rsid w:val="001B3441"/>
    <w:rsid w:val="001B7D4E"/>
    <w:rsid w:val="001C0503"/>
    <w:rsid w:val="001C0B44"/>
    <w:rsid w:val="001C151E"/>
    <w:rsid w:val="001C1773"/>
    <w:rsid w:val="001C2D7E"/>
    <w:rsid w:val="001C5757"/>
    <w:rsid w:val="001C5E8A"/>
    <w:rsid w:val="001C7F8B"/>
    <w:rsid w:val="001D21C1"/>
    <w:rsid w:val="001D3A42"/>
    <w:rsid w:val="001D4EE8"/>
    <w:rsid w:val="001E1D4E"/>
    <w:rsid w:val="001E284B"/>
    <w:rsid w:val="001E3DFC"/>
    <w:rsid w:val="001E4412"/>
    <w:rsid w:val="001F6E47"/>
    <w:rsid w:val="001F73A9"/>
    <w:rsid w:val="00210B3B"/>
    <w:rsid w:val="00210CAA"/>
    <w:rsid w:val="00211E25"/>
    <w:rsid w:val="0021259A"/>
    <w:rsid w:val="00214F08"/>
    <w:rsid w:val="002174EC"/>
    <w:rsid w:val="00221A9D"/>
    <w:rsid w:val="0022302C"/>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40E5"/>
    <w:rsid w:val="002459FB"/>
    <w:rsid w:val="00246C4D"/>
    <w:rsid w:val="0024752C"/>
    <w:rsid w:val="00251667"/>
    <w:rsid w:val="00256B78"/>
    <w:rsid w:val="00262316"/>
    <w:rsid w:val="00262B5A"/>
    <w:rsid w:val="0026456E"/>
    <w:rsid w:val="002649D5"/>
    <w:rsid w:val="00265678"/>
    <w:rsid w:val="00272B63"/>
    <w:rsid w:val="0027473A"/>
    <w:rsid w:val="00287C08"/>
    <w:rsid w:val="00287DE5"/>
    <w:rsid w:val="0029276E"/>
    <w:rsid w:val="0029528B"/>
    <w:rsid w:val="00297311"/>
    <w:rsid w:val="00297935"/>
    <w:rsid w:val="002A0029"/>
    <w:rsid w:val="002A0C79"/>
    <w:rsid w:val="002A127B"/>
    <w:rsid w:val="002A2A12"/>
    <w:rsid w:val="002A4B13"/>
    <w:rsid w:val="002A57AC"/>
    <w:rsid w:val="002A5B1C"/>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4BF3"/>
    <w:rsid w:val="002E09B3"/>
    <w:rsid w:val="002E14E9"/>
    <w:rsid w:val="002E152D"/>
    <w:rsid w:val="002E19F9"/>
    <w:rsid w:val="002E3294"/>
    <w:rsid w:val="002E3C81"/>
    <w:rsid w:val="002E75DF"/>
    <w:rsid w:val="002F0A1C"/>
    <w:rsid w:val="002F2DB8"/>
    <w:rsid w:val="002F30BC"/>
    <w:rsid w:val="002F4AAE"/>
    <w:rsid w:val="002F6801"/>
    <w:rsid w:val="00302BC2"/>
    <w:rsid w:val="0030636D"/>
    <w:rsid w:val="00310CDD"/>
    <w:rsid w:val="00312212"/>
    <w:rsid w:val="003129E2"/>
    <w:rsid w:val="00312FA2"/>
    <w:rsid w:val="00314228"/>
    <w:rsid w:val="00316613"/>
    <w:rsid w:val="00316D37"/>
    <w:rsid w:val="00320AF5"/>
    <w:rsid w:val="00321E9B"/>
    <w:rsid w:val="00325791"/>
    <w:rsid w:val="00325CEA"/>
    <w:rsid w:val="003268D1"/>
    <w:rsid w:val="00332CC2"/>
    <w:rsid w:val="00333D3C"/>
    <w:rsid w:val="00335AF7"/>
    <w:rsid w:val="00337D2C"/>
    <w:rsid w:val="00337E04"/>
    <w:rsid w:val="00341F5F"/>
    <w:rsid w:val="00344DEB"/>
    <w:rsid w:val="00345998"/>
    <w:rsid w:val="0035055F"/>
    <w:rsid w:val="0035248C"/>
    <w:rsid w:val="003529DD"/>
    <w:rsid w:val="00355DCA"/>
    <w:rsid w:val="00361DDF"/>
    <w:rsid w:val="00370DF8"/>
    <w:rsid w:val="003711DD"/>
    <w:rsid w:val="00371516"/>
    <w:rsid w:val="0037162A"/>
    <w:rsid w:val="003732EA"/>
    <w:rsid w:val="00373D77"/>
    <w:rsid w:val="00374C4F"/>
    <w:rsid w:val="00376984"/>
    <w:rsid w:val="00376C6B"/>
    <w:rsid w:val="00380FFD"/>
    <w:rsid w:val="00384155"/>
    <w:rsid w:val="00384B74"/>
    <w:rsid w:val="003856AC"/>
    <w:rsid w:val="00386948"/>
    <w:rsid w:val="00387393"/>
    <w:rsid w:val="00387736"/>
    <w:rsid w:val="0039166A"/>
    <w:rsid w:val="00391E31"/>
    <w:rsid w:val="00393224"/>
    <w:rsid w:val="00393950"/>
    <w:rsid w:val="00395D16"/>
    <w:rsid w:val="003A093C"/>
    <w:rsid w:val="003A15C3"/>
    <w:rsid w:val="003A45F4"/>
    <w:rsid w:val="003B4FCD"/>
    <w:rsid w:val="003B5B06"/>
    <w:rsid w:val="003B6A04"/>
    <w:rsid w:val="003C3ECB"/>
    <w:rsid w:val="003C6FB5"/>
    <w:rsid w:val="003D050C"/>
    <w:rsid w:val="003D2CCF"/>
    <w:rsid w:val="003D5494"/>
    <w:rsid w:val="003E0C04"/>
    <w:rsid w:val="003E3371"/>
    <w:rsid w:val="003E5196"/>
    <w:rsid w:val="003E687A"/>
    <w:rsid w:val="003E6D80"/>
    <w:rsid w:val="003E6DB2"/>
    <w:rsid w:val="003F3EA5"/>
    <w:rsid w:val="003F3F85"/>
    <w:rsid w:val="003F5895"/>
    <w:rsid w:val="003F6016"/>
    <w:rsid w:val="003F6066"/>
    <w:rsid w:val="00401194"/>
    <w:rsid w:val="00402CEA"/>
    <w:rsid w:val="00407F14"/>
    <w:rsid w:val="00416DBA"/>
    <w:rsid w:val="00423676"/>
    <w:rsid w:val="0042434E"/>
    <w:rsid w:val="00425247"/>
    <w:rsid w:val="00426DCE"/>
    <w:rsid w:val="00435C21"/>
    <w:rsid w:val="00442CCF"/>
    <w:rsid w:val="004444A1"/>
    <w:rsid w:val="004506EE"/>
    <w:rsid w:val="00453F75"/>
    <w:rsid w:val="00455EE3"/>
    <w:rsid w:val="0045789C"/>
    <w:rsid w:val="00460CEE"/>
    <w:rsid w:val="00464CDD"/>
    <w:rsid w:val="00465208"/>
    <w:rsid w:val="00470ACE"/>
    <w:rsid w:val="004711F1"/>
    <w:rsid w:val="00473C89"/>
    <w:rsid w:val="00474B61"/>
    <w:rsid w:val="00475D2F"/>
    <w:rsid w:val="00476FE2"/>
    <w:rsid w:val="0048020F"/>
    <w:rsid w:val="0048086A"/>
    <w:rsid w:val="00483200"/>
    <w:rsid w:val="00483682"/>
    <w:rsid w:val="00484501"/>
    <w:rsid w:val="00485EA4"/>
    <w:rsid w:val="00487347"/>
    <w:rsid w:val="00493DF3"/>
    <w:rsid w:val="0049540C"/>
    <w:rsid w:val="004A2A3E"/>
    <w:rsid w:val="004A519D"/>
    <w:rsid w:val="004A70DB"/>
    <w:rsid w:val="004B326B"/>
    <w:rsid w:val="004C04FB"/>
    <w:rsid w:val="004C08B6"/>
    <w:rsid w:val="004C5730"/>
    <w:rsid w:val="004C5CD5"/>
    <w:rsid w:val="004D1E7D"/>
    <w:rsid w:val="004D336D"/>
    <w:rsid w:val="004D3A85"/>
    <w:rsid w:val="004D4646"/>
    <w:rsid w:val="004D466A"/>
    <w:rsid w:val="004D6F8D"/>
    <w:rsid w:val="004E0202"/>
    <w:rsid w:val="004E0557"/>
    <w:rsid w:val="004E16C5"/>
    <w:rsid w:val="004E2EF2"/>
    <w:rsid w:val="004F1F07"/>
    <w:rsid w:val="004F45B3"/>
    <w:rsid w:val="004F5A6E"/>
    <w:rsid w:val="0050159B"/>
    <w:rsid w:val="00501BB5"/>
    <w:rsid w:val="005033CF"/>
    <w:rsid w:val="0050454F"/>
    <w:rsid w:val="00505433"/>
    <w:rsid w:val="00505966"/>
    <w:rsid w:val="00507372"/>
    <w:rsid w:val="0051141D"/>
    <w:rsid w:val="00513E0C"/>
    <w:rsid w:val="00513E85"/>
    <w:rsid w:val="00514139"/>
    <w:rsid w:val="005145B9"/>
    <w:rsid w:val="005158FE"/>
    <w:rsid w:val="005164B6"/>
    <w:rsid w:val="00516EDC"/>
    <w:rsid w:val="00520041"/>
    <w:rsid w:val="005220B8"/>
    <w:rsid w:val="005229EB"/>
    <w:rsid w:val="00522AF4"/>
    <w:rsid w:val="0053037C"/>
    <w:rsid w:val="00535829"/>
    <w:rsid w:val="00537134"/>
    <w:rsid w:val="00542A96"/>
    <w:rsid w:val="00542C6C"/>
    <w:rsid w:val="005441D8"/>
    <w:rsid w:val="005445C9"/>
    <w:rsid w:val="00546499"/>
    <w:rsid w:val="00551A02"/>
    <w:rsid w:val="005534FA"/>
    <w:rsid w:val="005600CC"/>
    <w:rsid w:val="00560334"/>
    <w:rsid w:val="005632F6"/>
    <w:rsid w:val="005635E5"/>
    <w:rsid w:val="00564EB7"/>
    <w:rsid w:val="00565509"/>
    <w:rsid w:val="00570AAB"/>
    <w:rsid w:val="00571AB5"/>
    <w:rsid w:val="005845F3"/>
    <w:rsid w:val="00584ED2"/>
    <w:rsid w:val="005861EB"/>
    <w:rsid w:val="00586BCE"/>
    <w:rsid w:val="00586E27"/>
    <w:rsid w:val="00591690"/>
    <w:rsid w:val="00592369"/>
    <w:rsid w:val="005929F3"/>
    <w:rsid w:val="005958DF"/>
    <w:rsid w:val="005A283C"/>
    <w:rsid w:val="005A31EE"/>
    <w:rsid w:val="005A3BD9"/>
    <w:rsid w:val="005A4F7D"/>
    <w:rsid w:val="005B232C"/>
    <w:rsid w:val="005B3E43"/>
    <w:rsid w:val="005B3FB3"/>
    <w:rsid w:val="005B44A7"/>
    <w:rsid w:val="005B4695"/>
    <w:rsid w:val="005B46AB"/>
    <w:rsid w:val="005B570A"/>
    <w:rsid w:val="005C0936"/>
    <w:rsid w:val="005C4937"/>
    <w:rsid w:val="005C6EAD"/>
    <w:rsid w:val="005D303E"/>
    <w:rsid w:val="005D3A03"/>
    <w:rsid w:val="005D3AB0"/>
    <w:rsid w:val="005E09F0"/>
    <w:rsid w:val="005E3DE8"/>
    <w:rsid w:val="005E4236"/>
    <w:rsid w:val="005E4B83"/>
    <w:rsid w:val="005F06B4"/>
    <w:rsid w:val="005F2FD9"/>
    <w:rsid w:val="005F337D"/>
    <w:rsid w:val="005F3B0B"/>
    <w:rsid w:val="006000C8"/>
    <w:rsid w:val="00601DFB"/>
    <w:rsid w:val="00602C01"/>
    <w:rsid w:val="0060324B"/>
    <w:rsid w:val="006045CF"/>
    <w:rsid w:val="00605FBE"/>
    <w:rsid w:val="00607DEA"/>
    <w:rsid w:val="00610B19"/>
    <w:rsid w:val="00611031"/>
    <w:rsid w:val="0061251A"/>
    <w:rsid w:val="006158D3"/>
    <w:rsid w:val="0061603E"/>
    <w:rsid w:val="00616696"/>
    <w:rsid w:val="00617380"/>
    <w:rsid w:val="00617982"/>
    <w:rsid w:val="00621E41"/>
    <w:rsid w:val="00623301"/>
    <w:rsid w:val="00625C06"/>
    <w:rsid w:val="00631199"/>
    <w:rsid w:val="00633BB2"/>
    <w:rsid w:val="006340E6"/>
    <w:rsid w:val="00641A9E"/>
    <w:rsid w:val="00642325"/>
    <w:rsid w:val="00643617"/>
    <w:rsid w:val="006454AE"/>
    <w:rsid w:val="0064622B"/>
    <w:rsid w:val="00650BA3"/>
    <w:rsid w:val="0065132B"/>
    <w:rsid w:val="006532AC"/>
    <w:rsid w:val="00654B16"/>
    <w:rsid w:val="0065548C"/>
    <w:rsid w:val="00660FF3"/>
    <w:rsid w:val="006636FC"/>
    <w:rsid w:val="006644EA"/>
    <w:rsid w:val="00664EDF"/>
    <w:rsid w:val="006677FA"/>
    <w:rsid w:val="00670894"/>
    <w:rsid w:val="00670923"/>
    <w:rsid w:val="006746F0"/>
    <w:rsid w:val="00675526"/>
    <w:rsid w:val="00677D41"/>
    <w:rsid w:val="00680441"/>
    <w:rsid w:val="006814B7"/>
    <w:rsid w:val="006839B9"/>
    <w:rsid w:val="006844C7"/>
    <w:rsid w:val="0069211B"/>
    <w:rsid w:val="00693F74"/>
    <w:rsid w:val="00695AE7"/>
    <w:rsid w:val="0069753C"/>
    <w:rsid w:val="00697AED"/>
    <w:rsid w:val="006A1ED1"/>
    <w:rsid w:val="006A2BA7"/>
    <w:rsid w:val="006A4037"/>
    <w:rsid w:val="006A4538"/>
    <w:rsid w:val="006B18BA"/>
    <w:rsid w:val="006B2DE6"/>
    <w:rsid w:val="006B7437"/>
    <w:rsid w:val="006B760B"/>
    <w:rsid w:val="006C3E56"/>
    <w:rsid w:val="006C4D72"/>
    <w:rsid w:val="006D0080"/>
    <w:rsid w:val="006D1DA5"/>
    <w:rsid w:val="006D5849"/>
    <w:rsid w:val="006E1D7E"/>
    <w:rsid w:val="006E1F79"/>
    <w:rsid w:val="006E7390"/>
    <w:rsid w:val="006F02C7"/>
    <w:rsid w:val="006F13A6"/>
    <w:rsid w:val="006F20A7"/>
    <w:rsid w:val="006F2799"/>
    <w:rsid w:val="00700EF9"/>
    <w:rsid w:val="007032F3"/>
    <w:rsid w:val="00703C72"/>
    <w:rsid w:val="00704898"/>
    <w:rsid w:val="007054BB"/>
    <w:rsid w:val="00707C72"/>
    <w:rsid w:val="00710CC0"/>
    <w:rsid w:val="0071567C"/>
    <w:rsid w:val="00722C7D"/>
    <w:rsid w:val="00725141"/>
    <w:rsid w:val="007274A0"/>
    <w:rsid w:val="00732B6A"/>
    <w:rsid w:val="0073656B"/>
    <w:rsid w:val="007367B1"/>
    <w:rsid w:val="00737E9F"/>
    <w:rsid w:val="007414F9"/>
    <w:rsid w:val="00743BE6"/>
    <w:rsid w:val="00745589"/>
    <w:rsid w:val="00745B58"/>
    <w:rsid w:val="0074723E"/>
    <w:rsid w:val="00747FEF"/>
    <w:rsid w:val="00754677"/>
    <w:rsid w:val="00757560"/>
    <w:rsid w:val="00764631"/>
    <w:rsid w:val="007657FE"/>
    <w:rsid w:val="00765FB8"/>
    <w:rsid w:val="00766DDD"/>
    <w:rsid w:val="0076729E"/>
    <w:rsid w:val="00767839"/>
    <w:rsid w:val="00767C86"/>
    <w:rsid w:val="0077008D"/>
    <w:rsid w:val="00771BE6"/>
    <w:rsid w:val="00774B17"/>
    <w:rsid w:val="00775FB1"/>
    <w:rsid w:val="007764D8"/>
    <w:rsid w:val="00777110"/>
    <w:rsid w:val="00781D32"/>
    <w:rsid w:val="00786635"/>
    <w:rsid w:val="00787C80"/>
    <w:rsid w:val="00793A6F"/>
    <w:rsid w:val="007A1003"/>
    <w:rsid w:val="007A113E"/>
    <w:rsid w:val="007A1A7E"/>
    <w:rsid w:val="007A3399"/>
    <w:rsid w:val="007A38E4"/>
    <w:rsid w:val="007A4DB2"/>
    <w:rsid w:val="007A6EEF"/>
    <w:rsid w:val="007A7848"/>
    <w:rsid w:val="007B1105"/>
    <w:rsid w:val="007B4D05"/>
    <w:rsid w:val="007C1701"/>
    <w:rsid w:val="007C3242"/>
    <w:rsid w:val="007C3529"/>
    <w:rsid w:val="007C37DF"/>
    <w:rsid w:val="007C3A0E"/>
    <w:rsid w:val="007C72A6"/>
    <w:rsid w:val="007D1375"/>
    <w:rsid w:val="007D2156"/>
    <w:rsid w:val="007D2773"/>
    <w:rsid w:val="007D3396"/>
    <w:rsid w:val="007D4954"/>
    <w:rsid w:val="007D5902"/>
    <w:rsid w:val="007D7386"/>
    <w:rsid w:val="007E0526"/>
    <w:rsid w:val="007E38F6"/>
    <w:rsid w:val="007E43DF"/>
    <w:rsid w:val="007E7DC4"/>
    <w:rsid w:val="007F2990"/>
    <w:rsid w:val="007F42D3"/>
    <w:rsid w:val="007F557E"/>
    <w:rsid w:val="007F5CFF"/>
    <w:rsid w:val="007F65CF"/>
    <w:rsid w:val="007F6621"/>
    <w:rsid w:val="008002C0"/>
    <w:rsid w:val="00800FF1"/>
    <w:rsid w:val="00802C32"/>
    <w:rsid w:val="0080336C"/>
    <w:rsid w:val="00806314"/>
    <w:rsid w:val="00806688"/>
    <w:rsid w:val="00807580"/>
    <w:rsid w:val="00811621"/>
    <w:rsid w:val="00813671"/>
    <w:rsid w:val="008246C8"/>
    <w:rsid w:val="00826F1A"/>
    <w:rsid w:val="008275BA"/>
    <w:rsid w:val="00830F49"/>
    <w:rsid w:val="008320A8"/>
    <w:rsid w:val="00833E78"/>
    <w:rsid w:val="00834E37"/>
    <w:rsid w:val="00836A65"/>
    <w:rsid w:val="008429B8"/>
    <w:rsid w:val="0084636A"/>
    <w:rsid w:val="00846F55"/>
    <w:rsid w:val="008559F0"/>
    <w:rsid w:val="00855C40"/>
    <w:rsid w:val="0086396A"/>
    <w:rsid w:val="008647DF"/>
    <w:rsid w:val="008653C6"/>
    <w:rsid w:val="00865510"/>
    <w:rsid w:val="00866B72"/>
    <w:rsid w:val="008703F4"/>
    <w:rsid w:val="00872EA6"/>
    <w:rsid w:val="00873A14"/>
    <w:rsid w:val="00875356"/>
    <w:rsid w:val="008772CB"/>
    <w:rsid w:val="00877A77"/>
    <w:rsid w:val="00877CEF"/>
    <w:rsid w:val="0088606A"/>
    <w:rsid w:val="00886C97"/>
    <w:rsid w:val="00891003"/>
    <w:rsid w:val="00891120"/>
    <w:rsid w:val="00891BCB"/>
    <w:rsid w:val="0089346C"/>
    <w:rsid w:val="00895640"/>
    <w:rsid w:val="00895DF6"/>
    <w:rsid w:val="00897E9B"/>
    <w:rsid w:val="008A2FCB"/>
    <w:rsid w:val="008A54C2"/>
    <w:rsid w:val="008B527E"/>
    <w:rsid w:val="008B6FAB"/>
    <w:rsid w:val="008C1770"/>
    <w:rsid w:val="008C2685"/>
    <w:rsid w:val="008C3CF7"/>
    <w:rsid w:val="008C5323"/>
    <w:rsid w:val="008C5460"/>
    <w:rsid w:val="008D483A"/>
    <w:rsid w:val="008D632A"/>
    <w:rsid w:val="008D6855"/>
    <w:rsid w:val="008D7417"/>
    <w:rsid w:val="008D76CA"/>
    <w:rsid w:val="008E303D"/>
    <w:rsid w:val="008F1EA3"/>
    <w:rsid w:val="008F27EC"/>
    <w:rsid w:val="008F35FE"/>
    <w:rsid w:val="008F3DDD"/>
    <w:rsid w:val="008F3FE1"/>
    <w:rsid w:val="00901189"/>
    <w:rsid w:val="00903E30"/>
    <w:rsid w:val="0090625B"/>
    <w:rsid w:val="009063A8"/>
    <w:rsid w:val="00907161"/>
    <w:rsid w:val="00907AA5"/>
    <w:rsid w:val="00907C84"/>
    <w:rsid w:val="00911275"/>
    <w:rsid w:val="009132CA"/>
    <w:rsid w:val="00920000"/>
    <w:rsid w:val="00921664"/>
    <w:rsid w:val="00922F68"/>
    <w:rsid w:val="00926765"/>
    <w:rsid w:val="00926FB5"/>
    <w:rsid w:val="0093036C"/>
    <w:rsid w:val="009325B9"/>
    <w:rsid w:val="00934361"/>
    <w:rsid w:val="009347B2"/>
    <w:rsid w:val="009350F5"/>
    <w:rsid w:val="00936EA2"/>
    <w:rsid w:val="0093757E"/>
    <w:rsid w:val="00941BF1"/>
    <w:rsid w:val="00941CAD"/>
    <w:rsid w:val="00942661"/>
    <w:rsid w:val="009466A7"/>
    <w:rsid w:val="00947604"/>
    <w:rsid w:val="009510E1"/>
    <w:rsid w:val="00951EA6"/>
    <w:rsid w:val="00954E7A"/>
    <w:rsid w:val="009577CF"/>
    <w:rsid w:val="009632F0"/>
    <w:rsid w:val="00964579"/>
    <w:rsid w:val="00964835"/>
    <w:rsid w:val="00964961"/>
    <w:rsid w:val="009738A0"/>
    <w:rsid w:val="00974700"/>
    <w:rsid w:val="009759AD"/>
    <w:rsid w:val="00980EC1"/>
    <w:rsid w:val="0098204C"/>
    <w:rsid w:val="009864D4"/>
    <w:rsid w:val="009932F8"/>
    <w:rsid w:val="00995626"/>
    <w:rsid w:val="00996521"/>
    <w:rsid w:val="009A0082"/>
    <w:rsid w:val="009A0612"/>
    <w:rsid w:val="009A6A3B"/>
    <w:rsid w:val="009A77DC"/>
    <w:rsid w:val="009B262B"/>
    <w:rsid w:val="009B4E3B"/>
    <w:rsid w:val="009B60FC"/>
    <w:rsid w:val="009C0F80"/>
    <w:rsid w:val="009C2299"/>
    <w:rsid w:val="009C2EA2"/>
    <w:rsid w:val="009C3F33"/>
    <w:rsid w:val="009C4D67"/>
    <w:rsid w:val="009C682B"/>
    <w:rsid w:val="009D79C1"/>
    <w:rsid w:val="009E6224"/>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22D0"/>
    <w:rsid w:val="00A34799"/>
    <w:rsid w:val="00A35EB7"/>
    <w:rsid w:val="00A514C2"/>
    <w:rsid w:val="00A51BB2"/>
    <w:rsid w:val="00A52E20"/>
    <w:rsid w:val="00A54EEB"/>
    <w:rsid w:val="00A57504"/>
    <w:rsid w:val="00A61888"/>
    <w:rsid w:val="00A632E2"/>
    <w:rsid w:val="00A64BC0"/>
    <w:rsid w:val="00A66134"/>
    <w:rsid w:val="00A70599"/>
    <w:rsid w:val="00A71466"/>
    <w:rsid w:val="00A729DB"/>
    <w:rsid w:val="00A72F43"/>
    <w:rsid w:val="00A74C89"/>
    <w:rsid w:val="00A74D0A"/>
    <w:rsid w:val="00A753E8"/>
    <w:rsid w:val="00A81BE2"/>
    <w:rsid w:val="00A81F25"/>
    <w:rsid w:val="00A81FC8"/>
    <w:rsid w:val="00A83C69"/>
    <w:rsid w:val="00A85214"/>
    <w:rsid w:val="00A879F3"/>
    <w:rsid w:val="00A87FC7"/>
    <w:rsid w:val="00AA1A5D"/>
    <w:rsid w:val="00AA3FE0"/>
    <w:rsid w:val="00AA5020"/>
    <w:rsid w:val="00AA5BDA"/>
    <w:rsid w:val="00AB07CA"/>
    <w:rsid w:val="00AB0A35"/>
    <w:rsid w:val="00AB1267"/>
    <w:rsid w:val="00AB3659"/>
    <w:rsid w:val="00AB4B56"/>
    <w:rsid w:val="00AB6114"/>
    <w:rsid w:val="00AB6A8C"/>
    <w:rsid w:val="00AB783C"/>
    <w:rsid w:val="00AC27E5"/>
    <w:rsid w:val="00AC33FE"/>
    <w:rsid w:val="00AC5935"/>
    <w:rsid w:val="00AD03D4"/>
    <w:rsid w:val="00AD1F32"/>
    <w:rsid w:val="00AE062C"/>
    <w:rsid w:val="00AE0DBE"/>
    <w:rsid w:val="00AE4EE2"/>
    <w:rsid w:val="00AE7205"/>
    <w:rsid w:val="00AF0F12"/>
    <w:rsid w:val="00AF2E5F"/>
    <w:rsid w:val="00AF4A57"/>
    <w:rsid w:val="00AF657C"/>
    <w:rsid w:val="00AF7001"/>
    <w:rsid w:val="00B00CEB"/>
    <w:rsid w:val="00B050B9"/>
    <w:rsid w:val="00B06799"/>
    <w:rsid w:val="00B07D69"/>
    <w:rsid w:val="00B1020E"/>
    <w:rsid w:val="00B15993"/>
    <w:rsid w:val="00B15B5F"/>
    <w:rsid w:val="00B17A69"/>
    <w:rsid w:val="00B26397"/>
    <w:rsid w:val="00B32B62"/>
    <w:rsid w:val="00B37B66"/>
    <w:rsid w:val="00B4288F"/>
    <w:rsid w:val="00B450AD"/>
    <w:rsid w:val="00B47C1A"/>
    <w:rsid w:val="00B537A2"/>
    <w:rsid w:val="00B6236D"/>
    <w:rsid w:val="00B64CF8"/>
    <w:rsid w:val="00B65C9D"/>
    <w:rsid w:val="00B758CB"/>
    <w:rsid w:val="00B77768"/>
    <w:rsid w:val="00B823AA"/>
    <w:rsid w:val="00B95FF3"/>
    <w:rsid w:val="00B975DC"/>
    <w:rsid w:val="00B97FAB"/>
    <w:rsid w:val="00BA45DB"/>
    <w:rsid w:val="00BA4E1E"/>
    <w:rsid w:val="00BA5AFD"/>
    <w:rsid w:val="00BA6B07"/>
    <w:rsid w:val="00BA7ED2"/>
    <w:rsid w:val="00BB09B6"/>
    <w:rsid w:val="00BB0D41"/>
    <w:rsid w:val="00BB1803"/>
    <w:rsid w:val="00BB18ED"/>
    <w:rsid w:val="00BB4F17"/>
    <w:rsid w:val="00BB753F"/>
    <w:rsid w:val="00BC2003"/>
    <w:rsid w:val="00BC293F"/>
    <w:rsid w:val="00BC2F9B"/>
    <w:rsid w:val="00BC6F8F"/>
    <w:rsid w:val="00BC72BB"/>
    <w:rsid w:val="00BC784A"/>
    <w:rsid w:val="00BD2BF6"/>
    <w:rsid w:val="00BD2D60"/>
    <w:rsid w:val="00BD539E"/>
    <w:rsid w:val="00BD66CD"/>
    <w:rsid w:val="00BD6F37"/>
    <w:rsid w:val="00BD7F42"/>
    <w:rsid w:val="00BE0320"/>
    <w:rsid w:val="00BE5114"/>
    <w:rsid w:val="00BE691A"/>
    <w:rsid w:val="00BF0924"/>
    <w:rsid w:val="00BF4184"/>
    <w:rsid w:val="00C000A8"/>
    <w:rsid w:val="00C03A2E"/>
    <w:rsid w:val="00C04365"/>
    <w:rsid w:val="00C0601E"/>
    <w:rsid w:val="00C11468"/>
    <w:rsid w:val="00C13EDC"/>
    <w:rsid w:val="00C15AB4"/>
    <w:rsid w:val="00C15AF3"/>
    <w:rsid w:val="00C206C0"/>
    <w:rsid w:val="00C20E45"/>
    <w:rsid w:val="00C24F78"/>
    <w:rsid w:val="00C251F7"/>
    <w:rsid w:val="00C279E1"/>
    <w:rsid w:val="00C27F5F"/>
    <w:rsid w:val="00C31D30"/>
    <w:rsid w:val="00C34281"/>
    <w:rsid w:val="00C36010"/>
    <w:rsid w:val="00C4324B"/>
    <w:rsid w:val="00C43FAB"/>
    <w:rsid w:val="00C45960"/>
    <w:rsid w:val="00C45D2F"/>
    <w:rsid w:val="00C46EEB"/>
    <w:rsid w:val="00C5210F"/>
    <w:rsid w:val="00C56A97"/>
    <w:rsid w:val="00C62331"/>
    <w:rsid w:val="00C62AD7"/>
    <w:rsid w:val="00C631E2"/>
    <w:rsid w:val="00C70F86"/>
    <w:rsid w:val="00C710BD"/>
    <w:rsid w:val="00C719CB"/>
    <w:rsid w:val="00C71D99"/>
    <w:rsid w:val="00C72205"/>
    <w:rsid w:val="00C72EDC"/>
    <w:rsid w:val="00C73363"/>
    <w:rsid w:val="00C74591"/>
    <w:rsid w:val="00C779DB"/>
    <w:rsid w:val="00C84FAF"/>
    <w:rsid w:val="00C96278"/>
    <w:rsid w:val="00CA1950"/>
    <w:rsid w:val="00CA1E5F"/>
    <w:rsid w:val="00CA31AA"/>
    <w:rsid w:val="00CA441E"/>
    <w:rsid w:val="00CB1E5D"/>
    <w:rsid w:val="00CB2A52"/>
    <w:rsid w:val="00CB2B02"/>
    <w:rsid w:val="00CB6E90"/>
    <w:rsid w:val="00CB7B47"/>
    <w:rsid w:val="00CC37E1"/>
    <w:rsid w:val="00CC406D"/>
    <w:rsid w:val="00CC79AC"/>
    <w:rsid w:val="00CD378D"/>
    <w:rsid w:val="00CD4028"/>
    <w:rsid w:val="00CD6E39"/>
    <w:rsid w:val="00CE00CC"/>
    <w:rsid w:val="00CE1BF7"/>
    <w:rsid w:val="00CE2A5B"/>
    <w:rsid w:val="00CF2CFE"/>
    <w:rsid w:val="00CF6E91"/>
    <w:rsid w:val="00CF7AE6"/>
    <w:rsid w:val="00CF7B87"/>
    <w:rsid w:val="00D0331E"/>
    <w:rsid w:val="00D1206D"/>
    <w:rsid w:val="00D12965"/>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458E"/>
    <w:rsid w:val="00D45799"/>
    <w:rsid w:val="00D45A37"/>
    <w:rsid w:val="00D47274"/>
    <w:rsid w:val="00D47B34"/>
    <w:rsid w:val="00D507E2"/>
    <w:rsid w:val="00D50D4F"/>
    <w:rsid w:val="00D5371B"/>
    <w:rsid w:val="00D53B91"/>
    <w:rsid w:val="00D53D56"/>
    <w:rsid w:val="00D54566"/>
    <w:rsid w:val="00D55BD5"/>
    <w:rsid w:val="00D56ED6"/>
    <w:rsid w:val="00D57457"/>
    <w:rsid w:val="00D5797C"/>
    <w:rsid w:val="00D6027A"/>
    <w:rsid w:val="00D64580"/>
    <w:rsid w:val="00D6640C"/>
    <w:rsid w:val="00D670E1"/>
    <w:rsid w:val="00D67A20"/>
    <w:rsid w:val="00D71C53"/>
    <w:rsid w:val="00D74D9D"/>
    <w:rsid w:val="00D77112"/>
    <w:rsid w:val="00D8244F"/>
    <w:rsid w:val="00D82CAA"/>
    <w:rsid w:val="00D84CDC"/>
    <w:rsid w:val="00D85B68"/>
    <w:rsid w:val="00D877BA"/>
    <w:rsid w:val="00D91256"/>
    <w:rsid w:val="00D96CA6"/>
    <w:rsid w:val="00DA6AFC"/>
    <w:rsid w:val="00DA7DC2"/>
    <w:rsid w:val="00DB0527"/>
    <w:rsid w:val="00DB23EA"/>
    <w:rsid w:val="00DB2489"/>
    <w:rsid w:val="00DB2F67"/>
    <w:rsid w:val="00DB5A30"/>
    <w:rsid w:val="00DB78EB"/>
    <w:rsid w:val="00DB7902"/>
    <w:rsid w:val="00DC4232"/>
    <w:rsid w:val="00DC771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BA3"/>
    <w:rsid w:val="00E12EBE"/>
    <w:rsid w:val="00E1357A"/>
    <w:rsid w:val="00E15AF1"/>
    <w:rsid w:val="00E164F3"/>
    <w:rsid w:val="00E21142"/>
    <w:rsid w:val="00E302B8"/>
    <w:rsid w:val="00E3108C"/>
    <w:rsid w:val="00E31BAE"/>
    <w:rsid w:val="00E31F22"/>
    <w:rsid w:val="00E32088"/>
    <w:rsid w:val="00E359EE"/>
    <w:rsid w:val="00E3720D"/>
    <w:rsid w:val="00E44D1E"/>
    <w:rsid w:val="00E47E0D"/>
    <w:rsid w:val="00E5317F"/>
    <w:rsid w:val="00E531FC"/>
    <w:rsid w:val="00E53412"/>
    <w:rsid w:val="00E568A2"/>
    <w:rsid w:val="00E6004D"/>
    <w:rsid w:val="00E64795"/>
    <w:rsid w:val="00E6582B"/>
    <w:rsid w:val="00E66C05"/>
    <w:rsid w:val="00E66E62"/>
    <w:rsid w:val="00E70BBD"/>
    <w:rsid w:val="00E71A81"/>
    <w:rsid w:val="00E72B75"/>
    <w:rsid w:val="00E7392E"/>
    <w:rsid w:val="00E75E67"/>
    <w:rsid w:val="00E81978"/>
    <w:rsid w:val="00E90649"/>
    <w:rsid w:val="00E9134D"/>
    <w:rsid w:val="00E9218B"/>
    <w:rsid w:val="00E9470E"/>
    <w:rsid w:val="00E951A3"/>
    <w:rsid w:val="00E955A8"/>
    <w:rsid w:val="00EA18F4"/>
    <w:rsid w:val="00EA3498"/>
    <w:rsid w:val="00EA6EA7"/>
    <w:rsid w:val="00EB29A2"/>
    <w:rsid w:val="00EB3011"/>
    <w:rsid w:val="00EB3A8F"/>
    <w:rsid w:val="00EB4847"/>
    <w:rsid w:val="00EB50BA"/>
    <w:rsid w:val="00EB61CE"/>
    <w:rsid w:val="00EB6E49"/>
    <w:rsid w:val="00EC1B0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7951"/>
    <w:rsid w:val="00EF1D5E"/>
    <w:rsid w:val="00EF1ECA"/>
    <w:rsid w:val="00EF20F6"/>
    <w:rsid w:val="00F0004E"/>
    <w:rsid w:val="00F00C43"/>
    <w:rsid w:val="00F02625"/>
    <w:rsid w:val="00F10206"/>
    <w:rsid w:val="00F1224C"/>
    <w:rsid w:val="00F12530"/>
    <w:rsid w:val="00F16451"/>
    <w:rsid w:val="00F20451"/>
    <w:rsid w:val="00F21159"/>
    <w:rsid w:val="00F2312C"/>
    <w:rsid w:val="00F240F3"/>
    <w:rsid w:val="00F25790"/>
    <w:rsid w:val="00F266B7"/>
    <w:rsid w:val="00F2713A"/>
    <w:rsid w:val="00F27EF6"/>
    <w:rsid w:val="00F33887"/>
    <w:rsid w:val="00F34CB9"/>
    <w:rsid w:val="00F34E3C"/>
    <w:rsid w:val="00F379B7"/>
    <w:rsid w:val="00F4367D"/>
    <w:rsid w:val="00F44021"/>
    <w:rsid w:val="00F52366"/>
    <w:rsid w:val="00F525FA"/>
    <w:rsid w:val="00F555A2"/>
    <w:rsid w:val="00F5596C"/>
    <w:rsid w:val="00F612C2"/>
    <w:rsid w:val="00F66289"/>
    <w:rsid w:val="00F6645C"/>
    <w:rsid w:val="00F71267"/>
    <w:rsid w:val="00F73E81"/>
    <w:rsid w:val="00F7600C"/>
    <w:rsid w:val="00F8116B"/>
    <w:rsid w:val="00F8363B"/>
    <w:rsid w:val="00F83A36"/>
    <w:rsid w:val="00F8733F"/>
    <w:rsid w:val="00F904B7"/>
    <w:rsid w:val="00F9242F"/>
    <w:rsid w:val="00F954AE"/>
    <w:rsid w:val="00FA14CC"/>
    <w:rsid w:val="00FA5428"/>
    <w:rsid w:val="00FA5C31"/>
    <w:rsid w:val="00FA77AB"/>
    <w:rsid w:val="00FA7FD5"/>
    <w:rsid w:val="00FB0BBE"/>
    <w:rsid w:val="00FC73FF"/>
    <w:rsid w:val="00FD21F3"/>
    <w:rsid w:val="00FE1FC5"/>
    <w:rsid w:val="00FE51DC"/>
    <w:rsid w:val="00FE66A3"/>
    <w:rsid w:val="00FF2002"/>
    <w:rsid w:val="00FF22F0"/>
    <w:rsid w:val="00FF376E"/>
    <w:rsid w:val="00FF4F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450954-8A33-4BBD-B11A-77698E4FD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6491</TotalTime>
  <Pages>18</Pages>
  <Words>3963</Words>
  <Characters>2259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2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067</cp:revision>
  <dcterms:created xsi:type="dcterms:W3CDTF">2018-01-31T15:58:00Z</dcterms:created>
  <dcterms:modified xsi:type="dcterms:W3CDTF">2018-06-24T21:03:00Z</dcterms:modified>
</cp:coreProperties>
</file>